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FE1C7" w14:textId="4A707E6A" w:rsidR="007C1748" w:rsidRPr="00135CA7" w:rsidRDefault="00BE0E50" w:rsidP="000A487A">
      <w:pPr>
        <w:spacing w:after="120"/>
        <w:outlineLvl w:val="0"/>
        <w:rPr>
          <w:rFonts w:asciiTheme="majorHAnsi" w:hAnsiTheme="majorHAnsi"/>
          <w:sz w:val="32"/>
        </w:rPr>
      </w:pPr>
      <w:r w:rsidRPr="00BE0E50">
        <w:rPr>
          <w:rFonts w:asciiTheme="majorHAnsi" w:hAnsiTheme="majorHAnsi"/>
          <w:noProof/>
          <w:sz w:val="22"/>
          <w:szCs w:val="22"/>
        </w:rPr>
        <mc:AlternateContent>
          <mc:Choice Requires="wpg">
            <w:drawing>
              <wp:anchor distT="0" distB="0" distL="114300" distR="114300" simplePos="0" relativeHeight="251659264" behindDoc="0" locked="0" layoutInCell="1" allowOverlap="1" wp14:anchorId="232E6961" wp14:editId="0E4B5F41">
                <wp:simplePos x="0" y="0"/>
                <wp:positionH relativeFrom="column">
                  <wp:posOffset>-144780</wp:posOffset>
                </wp:positionH>
                <wp:positionV relativeFrom="paragraph">
                  <wp:posOffset>323850</wp:posOffset>
                </wp:positionV>
                <wp:extent cx="6670675" cy="1780540"/>
                <wp:effectExtent l="0" t="0" r="0" b="0"/>
                <wp:wrapNone/>
                <wp:docPr id="4" name="Group 1"/>
                <wp:cNvGraphicFramePr/>
                <a:graphic xmlns:a="http://schemas.openxmlformats.org/drawingml/2006/main">
                  <a:graphicData uri="http://schemas.microsoft.com/office/word/2010/wordprocessingGroup">
                    <wpg:wgp>
                      <wpg:cNvGrpSpPr/>
                      <wpg:grpSpPr>
                        <a:xfrm>
                          <a:off x="0" y="0"/>
                          <a:ext cx="6670675" cy="1780540"/>
                          <a:chOff x="0" y="0"/>
                          <a:chExt cx="6670981" cy="1781174"/>
                        </a:xfrm>
                      </wpg:grpSpPr>
                      <wps:wsp>
                        <wps:cNvPr id="5" name="Rectangle 5"/>
                        <wps:cNvSpPr/>
                        <wps:spPr>
                          <a:xfrm>
                            <a:off x="0" y="237784"/>
                            <a:ext cx="849089" cy="6998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7371B3" w14:textId="77777777" w:rsidR="00BE0E50" w:rsidRDefault="00BE0E50" w:rsidP="00BE0E50">
                              <w:pPr>
                                <w:jc w:val="center"/>
                              </w:pPr>
                              <w:r w:rsidRPr="00BE0E50">
                                <w:rPr>
                                  <w:rFonts w:asciiTheme="minorHAnsi" w:hAnsi="Calibri" w:cstheme="minorBidi"/>
                                  <w:b/>
                                  <w:bCs/>
                                  <w:color w:val="595959" w:themeColor="text1" w:themeTint="A6"/>
                                  <w:kern w:val="24"/>
                                  <w:sz w:val="21"/>
                                  <w:szCs w:val="21"/>
                                  <w:lang w:val="en-US"/>
                                </w:rPr>
                                <w:t>Friday Close</w:t>
                              </w:r>
                            </w:p>
                            <w:p w14:paraId="65DDA436"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week +/-</w:t>
                              </w:r>
                            </w:p>
                            <w:p w14:paraId="02F190B3"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week +/- %</w:t>
                              </w:r>
                            </w:p>
                          </w:txbxContent>
                        </wps:txbx>
                        <wps:bodyPr lIns="36000" rIns="36000" rtlCol="0" anchor="t" anchorCtr="0"/>
                      </wps:wsp>
                      <wps:wsp>
                        <wps:cNvPr id="6" name="Rectangle 6"/>
                        <wps:cNvSpPr/>
                        <wps:spPr>
                          <a:xfrm>
                            <a:off x="0" y="1329508"/>
                            <a:ext cx="849089" cy="44358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48D7C8"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YTD +/- %</w:t>
                              </w:r>
                            </w:p>
                            <w:p w14:paraId="6D8AC256"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1Yr +/- %</w:t>
                              </w:r>
                            </w:p>
                          </w:txbxContent>
                        </wps:txbx>
                        <wps:bodyPr rtlCol="0" anchor="ctr"/>
                      </wps:wsp>
                      <wps:wsp>
                        <wps:cNvPr id="7" name="Rectangle 7"/>
                        <wps:cNvSpPr/>
                        <wps:spPr>
                          <a:xfrm>
                            <a:off x="0" y="872677"/>
                            <a:ext cx="849089" cy="46698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4E544A"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xml:space="preserve">52 </w:t>
                              </w:r>
                              <w:proofErr w:type="spellStart"/>
                              <w:r w:rsidRPr="00BE0E50">
                                <w:rPr>
                                  <w:rFonts w:asciiTheme="minorHAnsi" w:hAnsi="Calibri" w:cstheme="minorBidi"/>
                                  <w:color w:val="595959" w:themeColor="text1" w:themeTint="A6"/>
                                  <w:kern w:val="24"/>
                                  <w:sz w:val="20"/>
                                  <w:szCs w:val="20"/>
                                  <w:lang w:val="en-US"/>
                                </w:rPr>
                                <w:t>wk</w:t>
                              </w:r>
                              <w:proofErr w:type="spellEnd"/>
                              <w:r w:rsidRPr="00BE0E50">
                                <w:rPr>
                                  <w:rFonts w:asciiTheme="minorHAnsi" w:hAnsi="Calibri" w:cstheme="minorBidi"/>
                                  <w:color w:val="595959" w:themeColor="text1" w:themeTint="A6"/>
                                  <w:kern w:val="24"/>
                                  <w:sz w:val="20"/>
                                  <w:szCs w:val="20"/>
                                  <w:lang w:val="en-US"/>
                                </w:rPr>
                                <w:t xml:space="preserve"> HIGH</w:t>
                              </w:r>
                            </w:p>
                            <w:p w14:paraId="7B04A3EC"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xml:space="preserve">52 </w:t>
                              </w:r>
                              <w:proofErr w:type="spellStart"/>
                              <w:r w:rsidRPr="00BE0E50">
                                <w:rPr>
                                  <w:rFonts w:asciiTheme="minorHAnsi" w:hAnsi="Calibri" w:cstheme="minorBidi"/>
                                  <w:color w:val="595959" w:themeColor="text1" w:themeTint="A6"/>
                                  <w:kern w:val="24"/>
                                  <w:sz w:val="20"/>
                                  <w:szCs w:val="20"/>
                                  <w:lang w:val="en-US"/>
                                </w:rPr>
                                <w:t>wk</w:t>
                              </w:r>
                              <w:proofErr w:type="spellEnd"/>
                              <w:r w:rsidRPr="00BE0E50">
                                <w:rPr>
                                  <w:rFonts w:asciiTheme="minorHAnsi" w:hAnsi="Calibri" w:cstheme="minorBidi"/>
                                  <w:color w:val="595959" w:themeColor="text1" w:themeTint="A6"/>
                                  <w:kern w:val="24"/>
                                  <w:sz w:val="20"/>
                                  <w:szCs w:val="20"/>
                                  <w:lang w:val="en-US"/>
                                </w:rPr>
                                <w:t xml:space="preserve"> LOW</w:t>
                              </w:r>
                            </w:p>
                          </w:txbxContent>
                        </wps:txbx>
                        <wps:bodyPr rtlCol="0" anchor="ctr"/>
                      </wps:wsp>
                      <wps:wsp>
                        <wps:cNvPr id="8" name="Rectangle 8"/>
                        <wps:cNvSpPr/>
                        <wps:spPr>
                          <a:xfrm>
                            <a:off x="789933" y="248704"/>
                            <a:ext cx="749311" cy="601121"/>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119D7A"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14,359.88</w:t>
                              </w:r>
                            </w:p>
                            <w:p w14:paraId="4AD33E31"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193.25</w:t>
                              </w:r>
                            </w:p>
                            <w:p w14:paraId="2505B4CB"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1.36%</w:t>
                              </w:r>
                            </w:p>
                          </w:txbxContent>
                        </wps:txbx>
                        <wps:bodyPr rtlCol="0" anchor="t" anchorCtr="0"/>
                      </wps:wsp>
                      <wps:wsp>
                        <wps:cNvPr id="9" name="Rectangle 9"/>
                        <wps:cNvSpPr/>
                        <wps:spPr>
                          <a:xfrm>
                            <a:off x="1566979" y="248704"/>
                            <a:ext cx="700616" cy="601121"/>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F5A52A"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2,874.56</w:t>
                              </w:r>
                            </w:p>
                            <w:p w14:paraId="78CE18CB"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84.74</w:t>
                              </w:r>
                            </w:p>
                            <w:p w14:paraId="159A0A1A"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3.04%</w:t>
                              </w:r>
                            </w:p>
                          </w:txbxContent>
                        </wps:txbx>
                        <wps:bodyPr rtlCol="0" anchor="t" anchorCtr="0"/>
                      </wps:wsp>
                      <wps:wsp>
                        <wps:cNvPr id="10" name="Rectangle 10"/>
                        <wps:cNvSpPr/>
                        <wps:spPr>
                          <a:xfrm>
                            <a:off x="2290980" y="253618"/>
                            <a:ext cx="753814" cy="598350"/>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823FB7"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24,242.49</w:t>
                              </w:r>
                            </w:p>
                            <w:p w14:paraId="0CD33922"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523.12       + 2.21%</w:t>
                              </w:r>
                            </w:p>
                          </w:txbxContent>
                        </wps:txbx>
                        <wps:bodyPr rtlCol="0" anchor="t" anchorCtr="0"/>
                      </wps:wsp>
                      <wps:wsp>
                        <wps:cNvPr id="11" name="Rectangle 11"/>
                        <wps:cNvSpPr/>
                        <wps:spPr>
                          <a:xfrm>
                            <a:off x="3072346" y="248704"/>
                            <a:ext cx="730477" cy="601121"/>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43852D"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8,650.14</w:t>
                              </w:r>
                            </w:p>
                            <w:p w14:paraId="1F58CF30"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496.56   + 6.09%</w:t>
                              </w:r>
                            </w:p>
                          </w:txbxContent>
                        </wps:txbx>
                        <wps:bodyPr rtlCol="0" anchor="t" anchorCtr="0"/>
                      </wps:wsp>
                      <wps:wsp>
                        <wps:cNvPr id="12" name="Rectangle 12"/>
                        <wps:cNvSpPr/>
                        <wps:spPr>
                          <a:xfrm>
                            <a:off x="4539820" y="248704"/>
                            <a:ext cx="682369" cy="601121"/>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1134FD"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 xml:space="preserve">71.42 </w:t>
                              </w:r>
                              <w:r w:rsidRPr="00BE0E50">
                                <w:rPr>
                                  <w:rFonts w:asciiTheme="minorHAnsi" w:hAnsi="Calibri" w:cstheme="minorBidi"/>
                                  <w:color w:val="000000" w:themeColor="text1"/>
                                  <w:kern w:val="24"/>
                                  <w:sz w:val="20"/>
                                  <w:szCs w:val="20"/>
                                  <w:lang w:val="en-US"/>
                                </w:rPr>
                                <w:t>¢</w:t>
                              </w:r>
                            </w:p>
                            <w:p w14:paraId="082A8B81" w14:textId="77777777" w:rsidR="00BE0E50" w:rsidRDefault="00BE0E50" w:rsidP="00BE0E50">
                              <w:pPr>
                                <w:jc w:val="center"/>
                              </w:pPr>
                              <w:r w:rsidRPr="00BE0E50">
                                <w:rPr>
                                  <w:rFonts w:asciiTheme="minorHAnsi" w:hAnsi="Calibri" w:cstheme="minorBidi"/>
                                  <w:color w:val="FF0000"/>
                                  <w:kern w:val="24"/>
                                  <w:sz w:val="20"/>
                                  <w:szCs w:val="20"/>
                                  <w:lang w:val="en-US"/>
                                </w:rPr>
                                <w:t xml:space="preserve"> - 0.13 ¢      - 0.18%</w:t>
                              </w:r>
                            </w:p>
                          </w:txbxContent>
                        </wps:txbx>
                        <wps:bodyPr rtlCol="0" anchor="t" anchorCtr="0"/>
                      </wps:wsp>
                      <wps:wsp>
                        <wps:cNvPr id="13" name="Rectangle 13"/>
                        <wps:cNvSpPr/>
                        <wps:spPr>
                          <a:xfrm>
                            <a:off x="5246122" y="248704"/>
                            <a:ext cx="723523" cy="601121"/>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36932D"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1,698.80</w:t>
                              </w:r>
                            </w:p>
                            <w:p w14:paraId="3FB911D8" w14:textId="77777777" w:rsidR="00BE0E50" w:rsidRDefault="00BE0E50" w:rsidP="00BE0E50">
                              <w:pPr>
                                <w:jc w:val="center"/>
                              </w:pPr>
                              <w:r w:rsidRPr="00BE0E50">
                                <w:rPr>
                                  <w:rFonts w:asciiTheme="minorHAnsi" w:hAnsi="Calibri" w:cstheme="minorBidi"/>
                                  <w:color w:val="FF0000"/>
                                  <w:kern w:val="24"/>
                                  <w:sz w:val="20"/>
                                  <w:szCs w:val="20"/>
                                  <w:lang w:val="en-US"/>
                                </w:rPr>
                                <w:t>- $54.00      - 3.08%</w:t>
                              </w:r>
                            </w:p>
                          </w:txbxContent>
                        </wps:txbx>
                        <wps:bodyPr rtlCol="0" anchor="t" anchorCtr="0"/>
                      </wps:wsp>
                      <wps:wsp>
                        <wps:cNvPr id="14" name="Rectangle 14"/>
                        <wps:cNvSpPr/>
                        <wps:spPr>
                          <a:xfrm>
                            <a:off x="5995126" y="248704"/>
                            <a:ext cx="675855" cy="601121"/>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EE65E8"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 18.27</w:t>
                              </w:r>
                            </w:p>
                            <w:p w14:paraId="09C85857" w14:textId="77777777" w:rsidR="00BE0E50" w:rsidRDefault="00BE0E50" w:rsidP="00BE0E50">
                              <w:pPr>
                                <w:jc w:val="center"/>
                              </w:pPr>
                              <w:r w:rsidRPr="00BE0E50">
                                <w:rPr>
                                  <w:rFonts w:asciiTheme="minorHAnsi" w:hAnsi="Calibri" w:cstheme="minorBidi"/>
                                  <w:color w:val="FF0000"/>
                                  <w:kern w:val="24"/>
                                  <w:sz w:val="20"/>
                                  <w:szCs w:val="20"/>
                                  <w:lang w:val="en-US"/>
                                </w:rPr>
                                <w:t>- $ 4.49      - 19.73%</w:t>
                              </w:r>
                            </w:p>
                          </w:txbxContent>
                        </wps:txbx>
                        <wps:bodyPr rtlCol="0" anchor="t" anchorCtr="0"/>
                      </wps:wsp>
                      <wps:wsp>
                        <wps:cNvPr id="15" name="Rectangle 15"/>
                        <wps:cNvSpPr/>
                        <wps:spPr>
                          <a:xfrm>
                            <a:off x="788884" y="772"/>
                            <a:ext cx="749311" cy="250804"/>
                          </a:xfrm>
                          <a:prstGeom prst="rect">
                            <a:avLst/>
                          </a:prstGeom>
                          <a:solidFill>
                            <a:srgbClr val="27782D"/>
                          </a:solidFill>
                          <a:ln>
                            <a:solidFill>
                              <a:srgbClr val="27782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F1BA06" w14:textId="77777777" w:rsidR="00BE0E50" w:rsidRDefault="00BE0E50" w:rsidP="00BE0E50">
                              <w:pPr>
                                <w:jc w:val="center"/>
                              </w:pPr>
                              <w:r w:rsidRPr="00BE0E50">
                                <w:rPr>
                                  <w:rFonts w:asciiTheme="minorHAnsi" w:hAnsi="Calibri" w:cstheme="minorBidi"/>
                                  <w:b/>
                                  <w:bCs/>
                                  <w:color w:val="FFFFFF" w:themeColor="light1"/>
                                  <w:kern w:val="24"/>
                                  <w:sz w:val="20"/>
                                  <w:szCs w:val="20"/>
                                  <w:lang w:val="en-US"/>
                                </w:rPr>
                                <w:t>TSX</w:t>
                              </w:r>
                            </w:p>
                          </w:txbxContent>
                        </wps:txbx>
                        <wps:bodyPr rtlCol="0" anchor="ctr"/>
                      </wps:wsp>
                      <wps:wsp>
                        <wps:cNvPr id="16" name="Rectangle 16"/>
                        <wps:cNvSpPr/>
                        <wps:spPr>
                          <a:xfrm>
                            <a:off x="1565930" y="772"/>
                            <a:ext cx="700616" cy="250804"/>
                          </a:xfrm>
                          <a:prstGeom prst="rect">
                            <a:avLst/>
                          </a:prstGeom>
                          <a:solidFill>
                            <a:srgbClr val="27782D"/>
                          </a:solidFill>
                          <a:ln>
                            <a:solidFill>
                              <a:srgbClr val="27782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7A6FC5" w14:textId="77777777" w:rsidR="00BE0E50" w:rsidRDefault="00BE0E50" w:rsidP="00BE0E50">
                              <w:pPr>
                                <w:jc w:val="center"/>
                              </w:pPr>
                              <w:r w:rsidRPr="00BE0E50">
                                <w:rPr>
                                  <w:rFonts w:asciiTheme="minorHAnsi" w:hAnsi="Calibri" w:cstheme="minorBidi"/>
                                  <w:b/>
                                  <w:bCs/>
                                  <w:color w:val="FFFFFF" w:themeColor="light1"/>
                                  <w:kern w:val="24"/>
                                  <w:sz w:val="20"/>
                                  <w:szCs w:val="20"/>
                                  <w:lang w:val="en-US"/>
                                </w:rPr>
                                <w:t>S&amp;P 500</w:t>
                              </w:r>
                            </w:p>
                          </w:txbxContent>
                        </wps:txbx>
                        <wps:bodyPr rtlCol="0" anchor="ctr"/>
                      </wps:wsp>
                      <wps:wsp>
                        <wps:cNvPr id="17" name="Rectangle 17"/>
                        <wps:cNvSpPr/>
                        <wps:spPr>
                          <a:xfrm>
                            <a:off x="2292029" y="0"/>
                            <a:ext cx="753814" cy="255717"/>
                          </a:xfrm>
                          <a:prstGeom prst="rect">
                            <a:avLst/>
                          </a:prstGeom>
                          <a:solidFill>
                            <a:srgbClr val="27782D"/>
                          </a:solidFill>
                          <a:ln>
                            <a:solidFill>
                              <a:srgbClr val="27782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1E8825" w14:textId="77777777" w:rsidR="00BE0E50" w:rsidRDefault="00BE0E50" w:rsidP="00BE0E50">
                              <w:pPr>
                                <w:jc w:val="center"/>
                              </w:pPr>
                              <w:r w:rsidRPr="00BE0E50">
                                <w:rPr>
                                  <w:rFonts w:asciiTheme="minorHAnsi" w:hAnsi="Calibri" w:cstheme="minorBidi"/>
                                  <w:b/>
                                  <w:bCs/>
                                  <w:color w:val="FFFFFF" w:themeColor="light1"/>
                                  <w:kern w:val="24"/>
                                  <w:sz w:val="20"/>
                                  <w:szCs w:val="20"/>
                                  <w:lang w:val="en-US"/>
                                </w:rPr>
                                <w:t>DOW</w:t>
                              </w:r>
                            </w:p>
                          </w:txbxContent>
                        </wps:txbx>
                        <wps:bodyPr rtlCol="0" anchor="ctr"/>
                      </wps:wsp>
                      <wps:wsp>
                        <wps:cNvPr id="18" name="Rectangle 18"/>
                        <wps:cNvSpPr/>
                        <wps:spPr>
                          <a:xfrm>
                            <a:off x="3073789" y="3166"/>
                            <a:ext cx="727753" cy="252551"/>
                          </a:xfrm>
                          <a:prstGeom prst="rect">
                            <a:avLst/>
                          </a:prstGeom>
                          <a:solidFill>
                            <a:srgbClr val="27782D"/>
                          </a:solidFill>
                          <a:ln>
                            <a:solidFill>
                              <a:srgbClr val="27782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59DA65" w14:textId="77777777" w:rsidR="00BE0E50" w:rsidRDefault="00BE0E50" w:rsidP="00BE0E50">
                              <w:pPr>
                                <w:jc w:val="center"/>
                              </w:pPr>
                              <w:r w:rsidRPr="00BE0E50">
                                <w:rPr>
                                  <w:rFonts w:asciiTheme="minorHAnsi" w:hAnsi="Calibri" w:cstheme="minorBidi"/>
                                  <w:b/>
                                  <w:bCs/>
                                  <w:color w:val="FFFFFF" w:themeColor="light1"/>
                                  <w:kern w:val="24"/>
                                  <w:sz w:val="20"/>
                                  <w:szCs w:val="20"/>
                                  <w:lang w:val="en-US"/>
                                </w:rPr>
                                <w:t>NASDAQ</w:t>
                              </w:r>
                            </w:p>
                          </w:txbxContent>
                        </wps:txbx>
                        <wps:bodyPr rtlCol="0" anchor="ctr"/>
                      </wps:wsp>
                      <wps:wsp>
                        <wps:cNvPr id="19" name="Rectangle 19"/>
                        <wps:cNvSpPr/>
                        <wps:spPr>
                          <a:xfrm>
                            <a:off x="4538771" y="3166"/>
                            <a:ext cx="682369" cy="248409"/>
                          </a:xfrm>
                          <a:prstGeom prst="rect">
                            <a:avLst/>
                          </a:prstGeom>
                          <a:solidFill>
                            <a:srgbClr val="DE1F00"/>
                          </a:solidFill>
                          <a:ln>
                            <a:solidFill>
                              <a:srgbClr val="DE1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1C1E31" w14:textId="77777777" w:rsidR="00BE0E50" w:rsidRDefault="00BE0E50" w:rsidP="00BE0E50">
                              <w:pPr>
                                <w:jc w:val="center"/>
                              </w:pPr>
                              <w:r w:rsidRPr="00BE0E50">
                                <w:rPr>
                                  <w:rFonts w:asciiTheme="minorHAnsi" w:hAnsi="Calibri" w:cstheme="minorBidi"/>
                                  <w:b/>
                                  <w:bCs/>
                                  <w:color w:val="FFFFFF" w:themeColor="light1"/>
                                  <w:kern w:val="24"/>
                                  <w:sz w:val="19"/>
                                  <w:szCs w:val="19"/>
                                  <w:lang w:val="en-US"/>
                                </w:rPr>
                                <w:t>CAD/USD</w:t>
                              </w:r>
                            </w:p>
                          </w:txbxContent>
                        </wps:txbx>
                        <wps:bodyPr rtlCol="0" anchor="ctr"/>
                      </wps:wsp>
                      <wps:wsp>
                        <wps:cNvPr id="20" name="Rectangle 20"/>
                        <wps:cNvSpPr/>
                        <wps:spPr>
                          <a:xfrm>
                            <a:off x="5245073" y="772"/>
                            <a:ext cx="723523" cy="250803"/>
                          </a:xfrm>
                          <a:prstGeom prst="rect">
                            <a:avLst/>
                          </a:prstGeom>
                          <a:solidFill>
                            <a:srgbClr val="DE1F00"/>
                          </a:solidFill>
                          <a:ln>
                            <a:solidFill>
                              <a:srgbClr val="DE1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BF4545" w14:textId="77777777" w:rsidR="00BE0E50" w:rsidRDefault="00BE0E50" w:rsidP="00BE0E50">
                              <w:pPr>
                                <w:spacing w:line="192" w:lineRule="auto"/>
                                <w:jc w:val="center"/>
                              </w:pPr>
                              <w:r w:rsidRPr="00BE0E50">
                                <w:rPr>
                                  <w:rFonts w:asciiTheme="minorHAnsi" w:hAnsi="Calibri" w:cstheme="minorBidi"/>
                                  <w:b/>
                                  <w:bCs/>
                                  <w:color w:val="FFFFFF" w:themeColor="light1"/>
                                  <w:kern w:val="24"/>
                                  <w:sz w:val="20"/>
                                  <w:szCs w:val="20"/>
                                  <w:lang w:val="en-US"/>
                                </w:rPr>
                                <w:t>GOLD</w:t>
                              </w:r>
                            </w:p>
                            <w:p w14:paraId="0ED1517E" w14:textId="77777777" w:rsidR="00BE0E50" w:rsidRDefault="00BE0E50" w:rsidP="00BE0E50">
                              <w:pPr>
                                <w:spacing w:line="192" w:lineRule="auto"/>
                                <w:jc w:val="center"/>
                              </w:pPr>
                              <w:r w:rsidRPr="00BE0E50">
                                <w:rPr>
                                  <w:rFonts w:asciiTheme="minorHAnsi" w:hAnsi="Calibri" w:cstheme="minorBidi"/>
                                  <w:b/>
                                  <w:bCs/>
                                  <w:color w:val="FFFFFF" w:themeColor="light1"/>
                                  <w:kern w:val="24"/>
                                  <w:sz w:val="10"/>
                                  <w:szCs w:val="10"/>
                                  <w:lang w:val="en-US"/>
                                </w:rPr>
                                <w:t>(USD)</w:t>
                              </w:r>
                            </w:p>
                          </w:txbxContent>
                        </wps:txbx>
                        <wps:bodyPr bIns="0" rtlCol="0" anchor="t" anchorCtr="0"/>
                      </wps:wsp>
                      <wps:wsp>
                        <wps:cNvPr id="21" name="Rectangle 21"/>
                        <wps:cNvSpPr/>
                        <wps:spPr>
                          <a:xfrm>
                            <a:off x="5995126" y="772"/>
                            <a:ext cx="675855" cy="250804"/>
                          </a:xfrm>
                          <a:prstGeom prst="rect">
                            <a:avLst/>
                          </a:prstGeom>
                          <a:solidFill>
                            <a:srgbClr val="DE1F00"/>
                          </a:solidFill>
                          <a:ln>
                            <a:solidFill>
                              <a:srgbClr val="DE1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30180E" w14:textId="77777777" w:rsidR="00BE0E50" w:rsidRDefault="00BE0E50" w:rsidP="00BE0E50">
                              <w:pPr>
                                <w:spacing w:line="192" w:lineRule="auto"/>
                                <w:jc w:val="center"/>
                              </w:pPr>
                              <w:r w:rsidRPr="00BE0E50">
                                <w:rPr>
                                  <w:rFonts w:asciiTheme="minorHAnsi" w:hAnsi="Calibri" w:cstheme="minorBidi"/>
                                  <w:b/>
                                  <w:bCs/>
                                  <w:color w:val="FFFFFF" w:themeColor="light1"/>
                                  <w:kern w:val="24"/>
                                  <w:sz w:val="20"/>
                                  <w:szCs w:val="20"/>
                                  <w:lang w:val="en-US"/>
                                </w:rPr>
                                <w:t>OIL</w:t>
                              </w:r>
                            </w:p>
                            <w:p w14:paraId="43179D4A" w14:textId="77777777" w:rsidR="00BE0E50" w:rsidRDefault="00BE0E50" w:rsidP="00BE0E50">
                              <w:pPr>
                                <w:spacing w:line="192" w:lineRule="auto"/>
                                <w:jc w:val="center"/>
                              </w:pPr>
                              <w:r w:rsidRPr="00BE0E50">
                                <w:rPr>
                                  <w:rFonts w:asciiTheme="minorHAnsi" w:hAnsi="Calibri" w:cstheme="minorBidi"/>
                                  <w:b/>
                                  <w:bCs/>
                                  <w:color w:val="FFFFFF" w:themeColor="light1"/>
                                  <w:kern w:val="24"/>
                                  <w:sz w:val="10"/>
                                  <w:szCs w:val="10"/>
                                  <w:lang w:val="en-US"/>
                                </w:rPr>
                                <w:t>(USD)</w:t>
                              </w:r>
                            </w:p>
                          </w:txbxContent>
                        </wps:txbx>
                        <wps:bodyPr bIns="0" rtlCol="0" anchor="t"/>
                      </wps:wsp>
                      <wps:wsp>
                        <wps:cNvPr id="22" name="Rectangle 22"/>
                        <wps:cNvSpPr/>
                        <wps:spPr>
                          <a:xfrm>
                            <a:off x="788884" y="1334766"/>
                            <a:ext cx="749311" cy="443586"/>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F9EF4E" w14:textId="77777777" w:rsidR="00BE0E50" w:rsidRDefault="00BE0E50" w:rsidP="00BE0E50">
                              <w:pPr>
                                <w:jc w:val="center"/>
                              </w:pPr>
                              <w:r w:rsidRPr="00BE0E50">
                                <w:rPr>
                                  <w:rFonts w:asciiTheme="minorHAnsi" w:hAnsi="Calibri" w:cstheme="minorBidi"/>
                                  <w:color w:val="D50004"/>
                                  <w:kern w:val="24"/>
                                  <w:sz w:val="20"/>
                                  <w:szCs w:val="20"/>
                                  <w:lang w:val="en-US"/>
                                </w:rPr>
                                <w:t>- 15.84%</w:t>
                              </w:r>
                            </w:p>
                            <w:p w14:paraId="3E5E71DB" w14:textId="77777777" w:rsidR="00BE0E50" w:rsidRDefault="00BE0E50" w:rsidP="00BE0E50">
                              <w:pPr>
                                <w:jc w:val="center"/>
                              </w:pPr>
                              <w:r w:rsidRPr="00BE0E50">
                                <w:rPr>
                                  <w:rFonts w:asciiTheme="minorHAnsi" w:hAnsi="Calibri" w:cstheme="minorBidi"/>
                                  <w:color w:val="FF0000"/>
                                  <w:kern w:val="24"/>
                                  <w:sz w:val="20"/>
                                  <w:szCs w:val="20"/>
                                  <w:lang w:val="en-US"/>
                                </w:rPr>
                                <w:t>- 13.20%</w:t>
                              </w:r>
                            </w:p>
                          </w:txbxContent>
                        </wps:txbx>
                        <wps:bodyPr rtlCol="0" anchor="ctr"/>
                      </wps:wsp>
                      <wps:wsp>
                        <wps:cNvPr id="23" name="Rectangle 23"/>
                        <wps:cNvSpPr/>
                        <wps:spPr>
                          <a:xfrm>
                            <a:off x="1565930" y="1334766"/>
                            <a:ext cx="700616" cy="443586"/>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42B566" w14:textId="77777777" w:rsidR="00BE0E50" w:rsidRDefault="00BE0E50" w:rsidP="00BE0E50">
                              <w:pPr>
                                <w:jc w:val="center"/>
                              </w:pPr>
                              <w:r w:rsidRPr="00BE0E50">
                                <w:rPr>
                                  <w:rFonts w:asciiTheme="minorHAnsi" w:hAnsi="Calibri" w:cstheme="minorBidi"/>
                                  <w:color w:val="D50004"/>
                                  <w:kern w:val="24"/>
                                  <w:sz w:val="20"/>
                                  <w:szCs w:val="20"/>
                                  <w:lang w:val="en-US"/>
                                </w:rPr>
                                <w:t>- 11.03%</w:t>
                              </w:r>
                            </w:p>
                            <w:p w14:paraId="4235F7E6" w14:textId="77777777" w:rsidR="00BE0E50" w:rsidRDefault="00BE0E50" w:rsidP="00BE0E50">
                              <w:pPr>
                                <w:jc w:val="center"/>
                              </w:pPr>
                              <w:r w:rsidRPr="00BE0E50">
                                <w:rPr>
                                  <w:rFonts w:asciiTheme="minorHAnsi" w:hAnsi="Calibri" w:cstheme="minorBidi"/>
                                  <w:color w:val="FF0000"/>
                                  <w:kern w:val="24"/>
                                  <w:sz w:val="20"/>
                                  <w:szCs w:val="20"/>
                                  <w:lang w:val="en-US"/>
                                </w:rPr>
                                <w:t>-   0.89%</w:t>
                              </w:r>
                            </w:p>
                          </w:txbxContent>
                        </wps:txbx>
                        <wps:bodyPr rtlCol="0" anchor="ctr"/>
                      </wps:wsp>
                      <wps:wsp>
                        <wps:cNvPr id="24" name="Rectangle 24"/>
                        <wps:cNvSpPr/>
                        <wps:spPr>
                          <a:xfrm>
                            <a:off x="2295880" y="1335745"/>
                            <a:ext cx="753814" cy="443586"/>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741756" w14:textId="77777777" w:rsidR="00BE0E50" w:rsidRDefault="00BE0E50" w:rsidP="00BE0E50">
                              <w:pPr>
                                <w:jc w:val="center"/>
                              </w:pPr>
                              <w:r w:rsidRPr="00BE0E50">
                                <w:rPr>
                                  <w:rFonts w:asciiTheme="minorHAnsi" w:hAnsi="Calibri" w:cstheme="minorBidi"/>
                                  <w:color w:val="D50004"/>
                                  <w:kern w:val="24"/>
                                  <w:sz w:val="20"/>
                                  <w:szCs w:val="20"/>
                                  <w:lang w:val="en-US"/>
                                </w:rPr>
                                <w:t xml:space="preserve">   - 15.05%</w:t>
                              </w:r>
                            </w:p>
                            <w:p w14:paraId="1FAFFD7C" w14:textId="77777777" w:rsidR="00BE0E50" w:rsidRDefault="00BE0E50" w:rsidP="00BE0E50">
                              <w:pPr>
                                <w:jc w:val="center"/>
                              </w:pPr>
                              <w:r w:rsidRPr="00BE0E50">
                                <w:rPr>
                                  <w:rFonts w:asciiTheme="minorHAnsi" w:hAnsi="Calibri" w:cstheme="minorBidi"/>
                                  <w:color w:val="FF0000"/>
                                  <w:kern w:val="24"/>
                                  <w:sz w:val="20"/>
                                  <w:szCs w:val="20"/>
                                  <w:lang w:val="en-US"/>
                                </w:rPr>
                                <w:t xml:space="preserve">  -   8.34%</w:t>
                              </w:r>
                            </w:p>
                          </w:txbxContent>
                        </wps:txbx>
                        <wps:bodyPr rtlCol="0" anchor="ctr"/>
                      </wps:wsp>
                      <wps:wsp>
                        <wps:cNvPr id="25" name="Rectangle 25"/>
                        <wps:cNvSpPr/>
                        <wps:spPr>
                          <a:xfrm>
                            <a:off x="3071297" y="1334766"/>
                            <a:ext cx="730477" cy="443586"/>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9C3D36" w14:textId="77777777" w:rsidR="00BE0E50" w:rsidRDefault="00BE0E50" w:rsidP="00BE0E50">
                              <w:pPr>
                                <w:jc w:val="center"/>
                              </w:pPr>
                              <w:r w:rsidRPr="00BE0E50">
                                <w:rPr>
                                  <w:rFonts w:asciiTheme="minorHAnsi" w:hAnsi="Calibri" w:cstheme="minorBidi"/>
                                  <w:color w:val="D50004"/>
                                  <w:kern w:val="24"/>
                                  <w:sz w:val="20"/>
                                  <w:szCs w:val="20"/>
                                  <w:lang w:val="en-US"/>
                                </w:rPr>
                                <w:t xml:space="preserve">- 3.59%     </w:t>
                              </w:r>
                              <w:r w:rsidRPr="00BE0E50">
                                <w:rPr>
                                  <w:rFonts w:asciiTheme="minorHAnsi" w:hAnsi="Calibri" w:cstheme="minorBidi"/>
                                  <w:color w:val="595959" w:themeColor="text1" w:themeTint="A6"/>
                                  <w:kern w:val="24"/>
                                  <w:sz w:val="20"/>
                                  <w:szCs w:val="20"/>
                                  <w:lang w:val="en-US"/>
                                </w:rPr>
                                <w:t>+ 8.18%</w:t>
                              </w:r>
                            </w:p>
                          </w:txbxContent>
                        </wps:txbx>
                        <wps:bodyPr rtlCol="0" anchor="ctr"/>
                      </wps:wsp>
                      <wps:wsp>
                        <wps:cNvPr id="26" name="Rectangle 26"/>
                        <wps:cNvSpPr/>
                        <wps:spPr>
                          <a:xfrm>
                            <a:off x="4538771" y="1334766"/>
                            <a:ext cx="682369" cy="443586"/>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E51F2E" w14:textId="77777777" w:rsidR="00BE0E50" w:rsidRDefault="00BE0E50" w:rsidP="00BE0E50">
                              <w:pPr>
                                <w:jc w:val="center"/>
                              </w:pPr>
                              <w:r w:rsidRPr="00BE0E50">
                                <w:rPr>
                                  <w:rFonts w:asciiTheme="minorHAnsi" w:hAnsi="Calibri" w:cstheme="minorBidi"/>
                                  <w:color w:val="D50004"/>
                                  <w:kern w:val="24"/>
                                  <w:sz w:val="20"/>
                                  <w:szCs w:val="20"/>
                                  <w:lang w:val="en-US"/>
                                </w:rPr>
                                <w:t xml:space="preserve">- 7.22%   </w:t>
                              </w:r>
                              <w:r w:rsidRPr="00BE0E50">
                                <w:rPr>
                                  <w:rFonts w:asciiTheme="minorHAnsi" w:hAnsi="Calibri" w:cstheme="minorBidi"/>
                                  <w:color w:val="FF0000"/>
                                  <w:kern w:val="24"/>
                                  <w:sz w:val="20"/>
                                  <w:szCs w:val="20"/>
                                  <w:lang w:val="en-US"/>
                                </w:rPr>
                                <w:t>- 4.71%</w:t>
                              </w:r>
                            </w:p>
                          </w:txbxContent>
                        </wps:txbx>
                        <wps:bodyPr rtlCol="0" anchor="ctr"/>
                      </wps:wsp>
                      <wps:wsp>
                        <wps:cNvPr id="27" name="Rectangle 27"/>
                        <wps:cNvSpPr/>
                        <wps:spPr>
                          <a:xfrm>
                            <a:off x="5245073" y="1334766"/>
                            <a:ext cx="723523" cy="443586"/>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E9E407"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11.54%</w:t>
                              </w:r>
                            </w:p>
                            <w:p w14:paraId="2CDDC2DA"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33.05%</w:t>
                              </w:r>
                            </w:p>
                          </w:txbxContent>
                        </wps:txbx>
                        <wps:bodyPr rtlCol="0" anchor="ctr"/>
                      </wps:wsp>
                      <wps:wsp>
                        <wps:cNvPr id="28" name="Rectangle 28"/>
                        <wps:cNvSpPr/>
                        <wps:spPr>
                          <a:xfrm>
                            <a:off x="5994077" y="1334766"/>
                            <a:ext cx="675855" cy="443586"/>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88E4A9" w14:textId="77777777" w:rsidR="00BE0E50" w:rsidRDefault="00BE0E50" w:rsidP="00BE0E50">
                              <w:pPr>
                                <w:jc w:val="center"/>
                              </w:pPr>
                              <w:r w:rsidRPr="00BE0E50">
                                <w:rPr>
                                  <w:rFonts w:asciiTheme="minorHAnsi" w:hAnsi="Calibri" w:cstheme="minorBidi"/>
                                  <w:color w:val="D50004"/>
                                  <w:kern w:val="24"/>
                                  <w:sz w:val="20"/>
                                  <w:szCs w:val="20"/>
                                  <w:lang w:val="en-US"/>
                                </w:rPr>
                                <w:t>- 70.08%</w:t>
                              </w:r>
                            </w:p>
                            <w:p w14:paraId="68B8FB76" w14:textId="77777777" w:rsidR="00BE0E50" w:rsidRDefault="00BE0E50" w:rsidP="00BE0E50">
                              <w:pPr>
                                <w:jc w:val="center"/>
                              </w:pPr>
                              <w:r w:rsidRPr="00BE0E50">
                                <w:rPr>
                                  <w:rFonts w:asciiTheme="minorHAnsi" w:hAnsi="Calibri" w:cstheme="minorBidi"/>
                                  <w:color w:val="FF0000"/>
                                  <w:kern w:val="24"/>
                                  <w:sz w:val="20"/>
                                  <w:szCs w:val="20"/>
                                  <w:lang w:val="en-US"/>
                                </w:rPr>
                                <w:t>- 71.35%</w:t>
                              </w:r>
                            </w:p>
                          </w:txbxContent>
                        </wps:txbx>
                        <wps:bodyPr rtlCol="0" anchor="ctr"/>
                      </wps:wsp>
                      <wps:wsp>
                        <wps:cNvPr id="29" name="Rectangle 29"/>
                        <wps:cNvSpPr/>
                        <wps:spPr>
                          <a:xfrm>
                            <a:off x="788884" y="898521"/>
                            <a:ext cx="749311" cy="38146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93D66E"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17,971</w:t>
                              </w:r>
                            </w:p>
                            <w:p w14:paraId="1195F768"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11,173</w:t>
                              </w:r>
                            </w:p>
                          </w:txbxContent>
                        </wps:txbx>
                        <wps:bodyPr rtlCol="0" anchor="ctr"/>
                      </wps:wsp>
                      <wps:wsp>
                        <wps:cNvPr id="30" name="Rectangle 30"/>
                        <wps:cNvSpPr/>
                        <wps:spPr>
                          <a:xfrm>
                            <a:off x="1565930" y="898521"/>
                            <a:ext cx="700616" cy="38146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410229"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3,394</w:t>
                              </w:r>
                            </w:p>
                            <w:p w14:paraId="75FCAD44"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2,192</w:t>
                              </w:r>
                            </w:p>
                          </w:txbxContent>
                        </wps:txbx>
                        <wps:bodyPr rtlCol="0" anchor="ctr"/>
                      </wps:wsp>
                      <wps:wsp>
                        <wps:cNvPr id="31" name="Rectangle 31"/>
                        <wps:cNvSpPr/>
                        <wps:spPr>
                          <a:xfrm>
                            <a:off x="2295880" y="898521"/>
                            <a:ext cx="753814" cy="378874"/>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9009C1"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29,569</w:t>
                              </w:r>
                            </w:p>
                            <w:p w14:paraId="25D31B4A" w14:textId="77777777" w:rsidR="00BE0E50" w:rsidRDefault="00BE0E50" w:rsidP="00BE0E50">
                              <w:pPr>
                                <w:jc w:val="center"/>
                              </w:pPr>
                              <w:r w:rsidRPr="00BE0E50">
                                <w:rPr>
                                  <w:rFonts w:asciiTheme="minorHAnsi" w:hAnsi="Calibri" w:cstheme="minorBidi"/>
                                  <w:color w:val="595959" w:themeColor="text1" w:themeTint="A6"/>
                                  <w:kern w:val="24"/>
                                  <w:sz w:val="20"/>
                                  <w:szCs w:val="20"/>
                                </w:rPr>
                                <w:t>18,214</w:t>
                              </w:r>
                            </w:p>
                          </w:txbxContent>
                        </wps:txbx>
                        <wps:bodyPr rtlCol="0" anchor="ctr"/>
                      </wps:wsp>
                      <wps:wsp>
                        <wps:cNvPr id="32" name="Rectangle 32"/>
                        <wps:cNvSpPr/>
                        <wps:spPr>
                          <a:xfrm>
                            <a:off x="3071297" y="898521"/>
                            <a:ext cx="730477" cy="38146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CAA832"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9,838 6,631</w:t>
                              </w:r>
                            </w:p>
                          </w:txbxContent>
                        </wps:txbx>
                        <wps:bodyPr rtlCol="0" anchor="ctr"/>
                      </wps:wsp>
                      <wps:wsp>
                        <wps:cNvPr id="33" name="Rectangle 33"/>
                        <wps:cNvSpPr/>
                        <wps:spPr>
                          <a:xfrm>
                            <a:off x="4538771" y="898521"/>
                            <a:ext cx="682369" cy="38146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A3567D"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77.21 ¢</w:t>
                              </w:r>
                            </w:p>
                            <w:p w14:paraId="2839C876"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68.18 ¢</w:t>
                              </w:r>
                            </w:p>
                          </w:txbxContent>
                        </wps:txbx>
                        <wps:bodyPr rtlCol="0" anchor="ctr"/>
                      </wps:wsp>
                      <wps:wsp>
                        <wps:cNvPr id="34" name="Rectangle 34"/>
                        <wps:cNvSpPr/>
                        <wps:spPr>
                          <a:xfrm>
                            <a:off x="5245073" y="898521"/>
                            <a:ext cx="723523" cy="38146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CC228B"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1,789</w:t>
                              </w:r>
                            </w:p>
                            <w:p w14:paraId="715619DE"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1,303</w:t>
                              </w:r>
                            </w:p>
                          </w:txbxContent>
                        </wps:txbx>
                        <wps:bodyPr rtlCol="0" anchor="ctr"/>
                      </wps:wsp>
                      <wps:wsp>
                        <wps:cNvPr id="35" name="Rectangle 35"/>
                        <wps:cNvSpPr/>
                        <wps:spPr>
                          <a:xfrm>
                            <a:off x="5994077" y="898521"/>
                            <a:ext cx="675855" cy="38146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2B3EA8"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64.39</w:t>
                              </w:r>
                            </w:p>
                            <w:p w14:paraId="090F60D1"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17.31</w:t>
                              </w:r>
                            </w:p>
                          </w:txbxContent>
                        </wps:txbx>
                        <wps:bodyPr rtlCol="0" anchor="ctr"/>
                      </wps:wsp>
                      <wps:wsp>
                        <wps:cNvPr id="37" name="Rectangle 37"/>
                        <wps:cNvSpPr/>
                        <wps:spPr>
                          <a:xfrm>
                            <a:off x="3841485" y="251526"/>
                            <a:ext cx="668140" cy="601121"/>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01E4BB"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480.265</w:t>
                              </w:r>
                            </w:p>
                            <w:p w14:paraId="19B09342"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10.698      + 2.28%</w:t>
                              </w:r>
                            </w:p>
                          </w:txbxContent>
                        </wps:txbx>
                        <wps:bodyPr rtlCol="0" anchor="t" anchorCtr="0"/>
                      </wps:wsp>
                      <wps:wsp>
                        <wps:cNvPr id="38" name="Rectangle 38"/>
                        <wps:cNvSpPr/>
                        <wps:spPr>
                          <a:xfrm>
                            <a:off x="3840436" y="1337588"/>
                            <a:ext cx="668140" cy="443586"/>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0DFCBB" w14:textId="77777777" w:rsidR="00BE0E50" w:rsidRDefault="00BE0E50" w:rsidP="00BE0E50">
                              <w:pPr>
                                <w:jc w:val="center"/>
                              </w:pPr>
                              <w:r w:rsidRPr="00BE0E50">
                                <w:rPr>
                                  <w:rFonts w:asciiTheme="minorHAnsi" w:hAnsi="Calibri" w:cstheme="minorBidi"/>
                                  <w:color w:val="D50004"/>
                                  <w:kern w:val="24"/>
                                  <w:sz w:val="20"/>
                                  <w:szCs w:val="20"/>
                                  <w:lang w:val="en-US"/>
                                </w:rPr>
                                <w:t xml:space="preserve">- 15.03%     </w:t>
                              </w:r>
                              <w:r w:rsidRPr="00BE0E50">
                                <w:rPr>
                                  <w:rFonts w:asciiTheme="minorHAnsi" w:hAnsi="Calibri" w:cstheme="minorBidi"/>
                                  <w:color w:val="FF0000"/>
                                  <w:kern w:val="24"/>
                                  <w:sz w:val="20"/>
                                  <w:szCs w:val="20"/>
                                  <w:lang w:val="en-US"/>
                                </w:rPr>
                                <w:t>-   8.00%</w:t>
                              </w:r>
                            </w:p>
                          </w:txbxContent>
                        </wps:txbx>
                        <wps:bodyPr rtlCol="0" anchor="ctr"/>
                      </wps:wsp>
                      <wps:wsp>
                        <wps:cNvPr id="39" name="Rectangle 39"/>
                        <wps:cNvSpPr/>
                        <wps:spPr>
                          <a:xfrm>
                            <a:off x="3840436" y="901343"/>
                            <a:ext cx="668140" cy="381465"/>
                          </a:xfrm>
                          <a:prstGeom prst="rect">
                            <a:avLst/>
                          </a:prstGeom>
                          <a:solidFill>
                            <a:schemeClr val="bg1"/>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55CCB"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580     391</w:t>
                              </w:r>
                            </w:p>
                          </w:txbxContent>
                        </wps:txbx>
                        <wps:bodyPr rtlCol="0" anchor="ctr"/>
                      </wps:wsp>
                      <wps:wsp>
                        <wps:cNvPr id="40" name="Rectangle 40"/>
                        <wps:cNvSpPr/>
                        <wps:spPr>
                          <a:xfrm>
                            <a:off x="3837369" y="3166"/>
                            <a:ext cx="672256" cy="248409"/>
                          </a:xfrm>
                          <a:prstGeom prst="rect">
                            <a:avLst/>
                          </a:prstGeom>
                          <a:solidFill>
                            <a:srgbClr val="27782D"/>
                          </a:solidFill>
                          <a:ln>
                            <a:solidFill>
                              <a:srgbClr val="27782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E57678" w14:textId="77777777" w:rsidR="00BE0E50" w:rsidRDefault="00BE0E50" w:rsidP="00BE0E50">
                              <w:pPr>
                                <w:jc w:val="center"/>
                              </w:pPr>
                              <w:r w:rsidRPr="00BE0E50">
                                <w:rPr>
                                  <w:rFonts w:asciiTheme="minorHAnsi" w:hAnsi="Calibri" w:cstheme="minorBidi"/>
                                  <w:b/>
                                  <w:bCs/>
                                  <w:color w:val="FFFFFF" w:themeColor="light1"/>
                                  <w:kern w:val="24"/>
                                  <w:sz w:val="20"/>
                                  <w:szCs w:val="20"/>
                                  <w:lang w:val="en-US"/>
                                </w:rPr>
                                <w:t>ACWI</w:t>
                              </w:r>
                            </w:p>
                          </w:txbxContent>
                        </wps:txbx>
                        <wps:bodyPr rtlCol="0" anchor="ctr"/>
                      </wps:wsp>
                    </wpg:wgp>
                  </a:graphicData>
                </a:graphic>
              </wp:anchor>
            </w:drawing>
          </mc:Choice>
          <mc:Fallback>
            <w:pict>
              <v:group w14:anchorId="232E6961" id="Group 1" o:spid="_x0000_s1026" style="position:absolute;margin-left:-11.4pt;margin-top:25.5pt;width:525.25pt;height:140.2pt;z-index:251659264" coordsize="66709,17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">
                <v:rect id="Rectangle 5" o:spid="_x0000_s1027" style="position:absolute;top:2377;width:8490;height:6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" fillcolor="white [3212]" stroked="f" strokeweight="1pt">
                  <v:textbox inset="1mm,,1mm">
                    <w:txbxContent>
                      <w:p w14:paraId="167371B3" w14:textId="77777777" w:rsidR="00BE0E50" w:rsidRDefault="00BE0E50" w:rsidP="00BE0E50">
                        <w:pPr>
                          <w:jc w:val="center"/>
                        </w:pPr>
                        <w:r w:rsidRPr="00BE0E50">
                          <w:rPr>
                            <w:rFonts w:asciiTheme="minorHAnsi" w:hAnsi="Calibri" w:cstheme="minorBidi"/>
                            <w:b/>
                            <w:bCs/>
                            <w:color w:val="595959" w:themeColor="text1" w:themeTint="A6"/>
                            <w:kern w:val="24"/>
                            <w:sz w:val="21"/>
                            <w:szCs w:val="21"/>
                            <w:lang w:val="en-US"/>
                          </w:rPr>
                          <w:t>Friday Close</w:t>
                        </w:r>
                      </w:p>
                      <w:p w14:paraId="65DDA436"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week +/-</w:t>
                        </w:r>
                      </w:p>
                      <w:p w14:paraId="02F190B3"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week +/- %</w:t>
                        </w:r>
                      </w:p>
                    </w:txbxContent>
                  </v:textbox>
                </v:rect>
                <v:rect id="Rectangle 6" o:spid="_x0000_s1028" style="position:absolute;top:13295;width:8490;height:4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" fillcolor="white [3212]" stroked="f" strokeweight="1pt">
                  <v:textbox>
                    <w:txbxContent>
                      <w:p w14:paraId="0848D7C8"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YTD +/- %</w:t>
                        </w:r>
                      </w:p>
                      <w:p w14:paraId="6D8AC256"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1Yr +/- %</w:t>
                        </w:r>
                      </w:p>
                    </w:txbxContent>
                  </v:textbox>
                </v:rect>
                <v:rect id="Rectangle 7" o:spid="_x0000_s1029" style="position:absolute;top:8726;width:8490;height:4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" fillcolor="white [3212]" stroked="f" strokeweight="1pt">
                  <v:textbox>
                    <w:txbxContent>
                      <w:p w14:paraId="7F4E544A"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xml:space="preserve">52 </w:t>
                        </w:r>
                        <w:proofErr w:type="spellStart"/>
                        <w:r w:rsidRPr="00BE0E50">
                          <w:rPr>
                            <w:rFonts w:asciiTheme="minorHAnsi" w:hAnsi="Calibri" w:cstheme="minorBidi"/>
                            <w:color w:val="595959" w:themeColor="text1" w:themeTint="A6"/>
                            <w:kern w:val="24"/>
                            <w:sz w:val="20"/>
                            <w:szCs w:val="20"/>
                            <w:lang w:val="en-US"/>
                          </w:rPr>
                          <w:t>wk</w:t>
                        </w:r>
                        <w:proofErr w:type="spellEnd"/>
                        <w:r w:rsidRPr="00BE0E50">
                          <w:rPr>
                            <w:rFonts w:asciiTheme="minorHAnsi" w:hAnsi="Calibri" w:cstheme="minorBidi"/>
                            <w:color w:val="595959" w:themeColor="text1" w:themeTint="A6"/>
                            <w:kern w:val="24"/>
                            <w:sz w:val="20"/>
                            <w:szCs w:val="20"/>
                            <w:lang w:val="en-US"/>
                          </w:rPr>
                          <w:t xml:space="preserve"> HIGH</w:t>
                        </w:r>
                      </w:p>
                      <w:p w14:paraId="7B04A3EC"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xml:space="preserve">52 </w:t>
                        </w:r>
                        <w:proofErr w:type="spellStart"/>
                        <w:r w:rsidRPr="00BE0E50">
                          <w:rPr>
                            <w:rFonts w:asciiTheme="minorHAnsi" w:hAnsi="Calibri" w:cstheme="minorBidi"/>
                            <w:color w:val="595959" w:themeColor="text1" w:themeTint="A6"/>
                            <w:kern w:val="24"/>
                            <w:sz w:val="20"/>
                            <w:szCs w:val="20"/>
                            <w:lang w:val="en-US"/>
                          </w:rPr>
                          <w:t>wk</w:t>
                        </w:r>
                        <w:proofErr w:type="spellEnd"/>
                        <w:r w:rsidRPr="00BE0E50">
                          <w:rPr>
                            <w:rFonts w:asciiTheme="minorHAnsi" w:hAnsi="Calibri" w:cstheme="minorBidi"/>
                            <w:color w:val="595959" w:themeColor="text1" w:themeTint="A6"/>
                            <w:kern w:val="24"/>
                            <w:sz w:val="20"/>
                            <w:szCs w:val="20"/>
                            <w:lang w:val="en-US"/>
                          </w:rPr>
                          <w:t xml:space="preserve"> LOW</w:t>
                        </w:r>
                      </w:p>
                    </w:txbxContent>
                  </v:textbox>
                </v:rect>
                <v:rect id="Rectangle 8" o:spid="_x0000_s1030" style="position:absolute;left:7899;top:2487;width:7493;height:6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" fillcolor="white [3212]" strokecolor="#bfbfbf [2412]" strokeweight="1pt">
                  <v:textbox>
                    <w:txbxContent>
                      <w:p w14:paraId="7C119D7A"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14,359.88</w:t>
                        </w:r>
                      </w:p>
                      <w:p w14:paraId="4AD33E31"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193.25</w:t>
                        </w:r>
                      </w:p>
                      <w:p w14:paraId="2505B4CB"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1.36%</w:t>
                        </w:r>
                      </w:p>
                    </w:txbxContent>
                  </v:textbox>
                </v:rect>
                <v:rect id="Rectangle 9" o:spid="_x0000_s1031" style="position:absolute;left:15669;top:2487;width:7006;height:6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" fillcolor="white [3212]" strokecolor="#bfbfbf [2412]" strokeweight="1pt">
                  <v:textbox>
                    <w:txbxContent>
                      <w:p w14:paraId="66F5A52A"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2,874.56</w:t>
                        </w:r>
                      </w:p>
                      <w:p w14:paraId="78CE18CB"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84.74</w:t>
                        </w:r>
                      </w:p>
                      <w:p w14:paraId="159A0A1A"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3.04%</w:t>
                        </w:r>
                      </w:p>
                    </w:txbxContent>
                  </v:textbox>
                </v:rect>
                <v:rect id="Rectangle 10" o:spid="_x0000_s1032" style="position:absolute;left:22909;top:2536;width:7538;height:59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" fillcolor="white [3212]" strokecolor="#bfbfbf [2412]" strokeweight="1pt">
                  <v:textbox>
                    <w:txbxContent>
                      <w:p w14:paraId="51823FB7"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24,242.49</w:t>
                        </w:r>
                      </w:p>
                      <w:p w14:paraId="0CD33922"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523.12       + 2.21%</w:t>
                        </w:r>
                      </w:p>
                    </w:txbxContent>
                  </v:textbox>
                </v:rect>
                <v:rect id="Rectangle 11" o:spid="_x0000_s1033" style="position:absolute;left:30723;top:2487;width:7305;height:6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" fillcolor="white [3212]" strokecolor="#bfbfbf [2412]" strokeweight="1pt">
                  <v:textbox>
                    <w:txbxContent>
                      <w:p w14:paraId="1E43852D"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8,650.14</w:t>
                        </w:r>
                      </w:p>
                      <w:p w14:paraId="1F58CF30"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496.56   + 6.09%</w:t>
                        </w:r>
                      </w:p>
                    </w:txbxContent>
                  </v:textbox>
                </v:rect>
                <v:rect id="Rectangle 12" o:spid="_x0000_s1034" style="position:absolute;left:45398;top:2487;width:6823;height:6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" fillcolor="white [3212]" strokecolor="#bfbfbf [2412]" strokeweight="1pt">
                  <v:textbox>
                    <w:txbxContent>
                      <w:p w14:paraId="2D1134FD"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 xml:space="preserve">71.42 </w:t>
                        </w:r>
                        <w:r w:rsidRPr="00BE0E50">
                          <w:rPr>
                            <w:rFonts w:asciiTheme="minorHAnsi" w:hAnsi="Calibri" w:cstheme="minorBidi"/>
                            <w:color w:val="000000" w:themeColor="text1"/>
                            <w:kern w:val="24"/>
                            <w:sz w:val="20"/>
                            <w:szCs w:val="20"/>
                            <w:lang w:val="en-US"/>
                          </w:rPr>
                          <w:t>¢</w:t>
                        </w:r>
                      </w:p>
                      <w:p w14:paraId="082A8B81" w14:textId="77777777" w:rsidR="00BE0E50" w:rsidRDefault="00BE0E50" w:rsidP="00BE0E50">
                        <w:pPr>
                          <w:jc w:val="center"/>
                        </w:pPr>
                        <w:r w:rsidRPr="00BE0E50">
                          <w:rPr>
                            <w:rFonts w:asciiTheme="minorHAnsi" w:hAnsi="Calibri" w:cstheme="minorBidi"/>
                            <w:color w:val="FF0000"/>
                            <w:kern w:val="24"/>
                            <w:sz w:val="20"/>
                            <w:szCs w:val="20"/>
                            <w:lang w:val="en-US"/>
                          </w:rPr>
                          <w:t xml:space="preserve"> - 0.13 ¢      - 0.18%</w:t>
                        </w:r>
                      </w:p>
                    </w:txbxContent>
                  </v:textbox>
                </v:rect>
                <v:rect id="Rectangle 13" o:spid="_x0000_s1035" style="position:absolute;left:52461;top:2487;width:7235;height:6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" fillcolor="white [3212]" strokecolor="#bfbfbf [2412]" strokeweight="1pt">
                  <v:textbox>
                    <w:txbxContent>
                      <w:p w14:paraId="6336932D"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1,698.80</w:t>
                        </w:r>
                      </w:p>
                      <w:p w14:paraId="3FB911D8" w14:textId="77777777" w:rsidR="00BE0E50" w:rsidRDefault="00BE0E50" w:rsidP="00BE0E50">
                        <w:pPr>
                          <w:jc w:val="center"/>
                        </w:pPr>
                        <w:r w:rsidRPr="00BE0E50">
                          <w:rPr>
                            <w:rFonts w:asciiTheme="minorHAnsi" w:hAnsi="Calibri" w:cstheme="minorBidi"/>
                            <w:color w:val="FF0000"/>
                            <w:kern w:val="24"/>
                            <w:sz w:val="20"/>
                            <w:szCs w:val="20"/>
                            <w:lang w:val="en-US"/>
                          </w:rPr>
                          <w:t>- $54.00      - 3.08%</w:t>
                        </w:r>
                      </w:p>
                    </w:txbxContent>
                  </v:textbox>
                </v:rect>
                <v:rect id="Rectangle 14" o:spid="_x0000_s1036" style="position:absolute;left:59951;top:2487;width:6758;height:6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" fillcolor="white [3212]" strokecolor="#bfbfbf [2412]" strokeweight="1pt">
                  <v:textbox>
                    <w:txbxContent>
                      <w:p w14:paraId="39EE65E8"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 18.27</w:t>
                        </w:r>
                      </w:p>
                      <w:p w14:paraId="09C85857" w14:textId="77777777" w:rsidR="00BE0E50" w:rsidRDefault="00BE0E50" w:rsidP="00BE0E50">
                        <w:pPr>
                          <w:jc w:val="center"/>
                        </w:pPr>
                        <w:r w:rsidRPr="00BE0E50">
                          <w:rPr>
                            <w:rFonts w:asciiTheme="minorHAnsi" w:hAnsi="Calibri" w:cstheme="minorBidi"/>
                            <w:color w:val="FF0000"/>
                            <w:kern w:val="24"/>
                            <w:sz w:val="20"/>
                            <w:szCs w:val="20"/>
                            <w:lang w:val="en-US"/>
                          </w:rPr>
                          <w:t>- $ 4.49      - 19.73%</w:t>
                        </w:r>
                      </w:p>
                    </w:txbxContent>
                  </v:textbox>
                </v:rect>
                <v:rect id="Rectangle 15" o:spid="_x0000_s1037" style="position:absolute;left:7888;top:7;width:7493;height:2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" fillcolor="#27782d" strokecolor="#27782d" strokeweight="1pt">
                  <v:textbox>
                    <w:txbxContent>
                      <w:p w14:paraId="65F1BA06" w14:textId="77777777" w:rsidR="00BE0E50" w:rsidRDefault="00BE0E50" w:rsidP="00BE0E50">
                        <w:pPr>
                          <w:jc w:val="center"/>
                        </w:pPr>
                        <w:r w:rsidRPr="00BE0E50">
                          <w:rPr>
                            <w:rFonts w:asciiTheme="minorHAnsi" w:hAnsi="Calibri" w:cstheme="minorBidi"/>
                            <w:b/>
                            <w:bCs/>
                            <w:color w:val="FFFFFF" w:themeColor="light1"/>
                            <w:kern w:val="24"/>
                            <w:sz w:val="20"/>
                            <w:szCs w:val="20"/>
                            <w:lang w:val="en-US"/>
                          </w:rPr>
                          <w:t>TSX</w:t>
                        </w:r>
                      </w:p>
                    </w:txbxContent>
                  </v:textbox>
                </v:rect>
                <v:rect id="Rectangle 16" o:spid="_x0000_s1038" style="position:absolute;left:15659;top:7;width:7006;height:2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" fillcolor="#27782d" strokecolor="#27782d" strokeweight="1pt">
                  <v:textbox>
                    <w:txbxContent>
                      <w:p w14:paraId="057A6FC5" w14:textId="77777777" w:rsidR="00BE0E50" w:rsidRDefault="00BE0E50" w:rsidP="00BE0E50">
                        <w:pPr>
                          <w:jc w:val="center"/>
                        </w:pPr>
                        <w:r w:rsidRPr="00BE0E50">
                          <w:rPr>
                            <w:rFonts w:asciiTheme="minorHAnsi" w:hAnsi="Calibri" w:cstheme="minorBidi"/>
                            <w:b/>
                            <w:bCs/>
                            <w:color w:val="FFFFFF" w:themeColor="light1"/>
                            <w:kern w:val="24"/>
                            <w:sz w:val="20"/>
                            <w:szCs w:val="20"/>
                            <w:lang w:val="en-US"/>
                          </w:rPr>
                          <w:t>S&amp;P 500</w:t>
                        </w:r>
                      </w:p>
                    </w:txbxContent>
                  </v:textbox>
                </v:rect>
                <v:rect id="Rectangle 17" o:spid="_x0000_s1039" style="position:absolute;left:22920;width:7538;height:2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" fillcolor="#27782d" strokecolor="#27782d" strokeweight="1pt">
                  <v:textbox>
                    <w:txbxContent>
                      <w:p w14:paraId="451E8825" w14:textId="77777777" w:rsidR="00BE0E50" w:rsidRDefault="00BE0E50" w:rsidP="00BE0E50">
                        <w:pPr>
                          <w:jc w:val="center"/>
                        </w:pPr>
                        <w:r w:rsidRPr="00BE0E50">
                          <w:rPr>
                            <w:rFonts w:asciiTheme="minorHAnsi" w:hAnsi="Calibri" w:cstheme="minorBidi"/>
                            <w:b/>
                            <w:bCs/>
                            <w:color w:val="FFFFFF" w:themeColor="light1"/>
                            <w:kern w:val="24"/>
                            <w:sz w:val="20"/>
                            <w:szCs w:val="20"/>
                            <w:lang w:val="en-US"/>
                          </w:rPr>
                          <w:t>DOW</w:t>
                        </w:r>
                      </w:p>
                    </w:txbxContent>
                  </v:textbox>
                </v:rect>
                <v:rect id="Rectangle 18" o:spid="_x0000_s1040" style="position:absolute;left:30737;top:31;width:7278;height:2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" fillcolor="#27782d" strokecolor="#27782d" strokeweight="1pt">
                  <v:textbox>
                    <w:txbxContent>
                      <w:p w14:paraId="3F59DA65" w14:textId="77777777" w:rsidR="00BE0E50" w:rsidRDefault="00BE0E50" w:rsidP="00BE0E50">
                        <w:pPr>
                          <w:jc w:val="center"/>
                        </w:pPr>
                        <w:r w:rsidRPr="00BE0E50">
                          <w:rPr>
                            <w:rFonts w:asciiTheme="minorHAnsi" w:hAnsi="Calibri" w:cstheme="minorBidi"/>
                            <w:b/>
                            <w:bCs/>
                            <w:color w:val="FFFFFF" w:themeColor="light1"/>
                            <w:kern w:val="24"/>
                            <w:sz w:val="20"/>
                            <w:szCs w:val="20"/>
                            <w:lang w:val="en-US"/>
                          </w:rPr>
                          <w:t>NASDAQ</w:t>
                        </w:r>
                      </w:p>
                    </w:txbxContent>
                  </v:textbox>
                </v:rect>
                <v:rect id="Rectangle 19" o:spid="_x0000_s1041" style="position:absolute;left:45387;top:31;width:6824;height:2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" fillcolor="#de1f00" strokecolor="#de1f00" strokeweight="1pt">
                  <v:textbox>
                    <w:txbxContent>
                      <w:p w14:paraId="751C1E31" w14:textId="77777777" w:rsidR="00BE0E50" w:rsidRDefault="00BE0E50" w:rsidP="00BE0E50">
                        <w:pPr>
                          <w:jc w:val="center"/>
                        </w:pPr>
                        <w:r w:rsidRPr="00BE0E50">
                          <w:rPr>
                            <w:rFonts w:asciiTheme="minorHAnsi" w:hAnsi="Calibri" w:cstheme="minorBidi"/>
                            <w:b/>
                            <w:bCs/>
                            <w:color w:val="FFFFFF" w:themeColor="light1"/>
                            <w:kern w:val="24"/>
                            <w:sz w:val="19"/>
                            <w:szCs w:val="19"/>
                            <w:lang w:val="en-US"/>
                          </w:rPr>
                          <w:t>CAD/USD</w:t>
                        </w:r>
                      </w:p>
                    </w:txbxContent>
                  </v:textbox>
                </v:rect>
                <v:rect id="Rectangle 20" o:spid="_x0000_s1042" style="position:absolute;left:52450;top:7;width:7235;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" fillcolor="#de1f00" strokecolor="#de1f00" strokeweight="1pt">
                  <v:textbox inset=",,,0">
                    <w:txbxContent>
                      <w:p w14:paraId="52BF4545" w14:textId="77777777" w:rsidR="00BE0E50" w:rsidRDefault="00BE0E50" w:rsidP="00BE0E50">
                        <w:pPr>
                          <w:spacing w:line="192" w:lineRule="auto"/>
                          <w:jc w:val="center"/>
                        </w:pPr>
                        <w:r w:rsidRPr="00BE0E50">
                          <w:rPr>
                            <w:rFonts w:asciiTheme="minorHAnsi" w:hAnsi="Calibri" w:cstheme="minorBidi"/>
                            <w:b/>
                            <w:bCs/>
                            <w:color w:val="FFFFFF" w:themeColor="light1"/>
                            <w:kern w:val="24"/>
                            <w:sz w:val="20"/>
                            <w:szCs w:val="20"/>
                            <w:lang w:val="en-US"/>
                          </w:rPr>
                          <w:t>GOLD</w:t>
                        </w:r>
                      </w:p>
                      <w:p w14:paraId="0ED1517E" w14:textId="77777777" w:rsidR="00BE0E50" w:rsidRDefault="00BE0E50" w:rsidP="00BE0E50">
                        <w:pPr>
                          <w:spacing w:line="192" w:lineRule="auto"/>
                          <w:jc w:val="center"/>
                        </w:pPr>
                        <w:r w:rsidRPr="00BE0E50">
                          <w:rPr>
                            <w:rFonts w:asciiTheme="minorHAnsi" w:hAnsi="Calibri" w:cstheme="minorBidi"/>
                            <w:b/>
                            <w:bCs/>
                            <w:color w:val="FFFFFF" w:themeColor="light1"/>
                            <w:kern w:val="24"/>
                            <w:sz w:val="10"/>
                            <w:szCs w:val="10"/>
                            <w:lang w:val="en-US"/>
                          </w:rPr>
                          <w:t>(USD)</w:t>
                        </w:r>
                      </w:p>
                    </w:txbxContent>
                  </v:textbox>
                </v:rect>
                <v:rect id="Rectangle 21" o:spid="_x0000_s1043" style="position:absolute;left:59951;top:7;width:6758;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" fillcolor="#de1f00" strokecolor="#de1f00" strokeweight="1pt">
                  <v:textbox inset=",,,0">
                    <w:txbxContent>
                      <w:p w14:paraId="0F30180E" w14:textId="77777777" w:rsidR="00BE0E50" w:rsidRDefault="00BE0E50" w:rsidP="00BE0E50">
                        <w:pPr>
                          <w:spacing w:line="192" w:lineRule="auto"/>
                          <w:jc w:val="center"/>
                        </w:pPr>
                        <w:r w:rsidRPr="00BE0E50">
                          <w:rPr>
                            <w:rFonts w:asciiTheme="minorHAnsi" w:hAnsi="Calibri" w:cstheme="minorBidi"/>
                            <w:b/>
                            <w:bCs/>
                            <w:color w:val="FFFFFF" w:themeColor="light1"/>
                            <w:kern w:val="24"/>
                            <w:sz w:val="20"/>
                            <w:szCs w:val="20"/>
                            <w:lang w:val="en-US"/>
                          </w:rPr>
                          <w:t>OIL</w:t>
                        </w:r>
                      </w:p>
                      <w:p w14:paraId="43179D4A" w14:textId="77777777" w:rsidR="00BE0E50" w:rsidRDefault="00BE0E50" w:rsidP="00BE0E50">
                        <w:pPr>
                          <w:spacing w:line="192" w:lineRule="auto"/>
                          <w:jc w:val="center"/>
                        </w:pPr>
                        <w:r w:rsidRPr="00BE0E50">
                          <w:rPr>
                            <w:rFonts w:asciiTheme="minorHAnsi" w:hAnsi="Calibri" w:cstheme="minorBidi"/>
                            <w:b/>
                            <w:bCs/>
                            <w:color w:val="FFFFFF" w:themeColor="light1"/>
                            <w:kern w:val="24"/>
                            <w:sz w:val="10"/>
                            <w:szCs w:val="10"/>
                            <w:lang w:val="en-US"/>
                          </w:rPr>
                          <w:t>(USD)</w:t>
                        </w:r>
                      </w:p>
                    </w:txbxContent>
                  </v:textbox>
                </v:rect>
                <v:rect id="Rectangle 22" o:spid="_x0000_s1044" style="position:absolute;left:7888;top:13347;width:7493;height:4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" fillcolor="white [3212]" strokecolor="#bfbfbf [2412]" strokeweight="1pt">
                  <v:textbox>
                    <w:txbxContent>
                      <w:p w14:paraId="7BF9EF4E" w14:textId="77777777" w:rsidR="00BE0E50" w:rsidRDefault="00BE0E50" w:rsidP="00BE0E50">
                        <w:pPr>
                          <w:jc w:val="center"/>
                        </w:pPr>
                        <w:r w:rsidRPr="00BE0E50">
                          <w:rPr>
                            <w:rFonts w:asciiTheme="minorHAnsi" w:hAnsi="Calibri" w:cstheme="minorBidi"/>
                            <w:color w:val="D50004"/>
                            <w:kern w:val="24"/>
                            <w:sz w:val="20"/>
                            <w:szCs w:val="20"/>
                            <w:lang w:val="en-US"/>
                          </w:rPr>
                          <w:t>- 15.84%</w:t>
                        </w:r>
                      </w:p>
                      <w:p w14:paraId="3E5E71DB" w14:textId="77777777" w:rsidR="00BE0E50" w:rsidRDefault="00BE0E50" w:rsidP="00BE0E50">
                        <w:pPr>
                          <w:jc w:val="center"/>
                        </w:pPr>
                        <w:r w:rsidRPr="00BE0E50">
                          <w:rPr>
                            <w:rFonts w:asciiTheme="minorHAnsi" w:hAnsi="Calibri" w:cstheme="minorBidi"/>
                            <w:color w:val="FF0000"/>
                            <w:kern w:val="24"/>
                            <w:sz w:val="20"/>
                            <w:szCs w:val="20"/>
                            <w:lang w:val="en-US"/>
                          </w:rPr>
                          <w:t>- 13.20%</w:t>
                        </w:r>
                      </w:p>
                    </w:txbxContent>
                  </v:textbox>
                </v:rect>
                <v:rect id="Rectangle 23" o:spid="_x0000_s1045" style="position:absolute;left:15659;top:13347;width:7006;height:4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" fillcolor="white [3212]" strokecolor="#bfbfbf [2412]" strokeweight="1pt">
                  <v:textbox>
                    <w:txbxContent>
                      <w:p w14:paraId="4842B566" w14:textId="77777777" w:rsidR="00BE0E50" w:rsidRDefault="00BE0E50" w:rsidP="00BE0E50">
                        <w:pPr>
                          <w:jc w:val="center"/>
                        </w:pPr>
                        <w:r w:rsidRPr="00BE0E50">
                          <w:rPr>
                            <w:rFonts w:asciiTheme="minorHAnsi" w:hAnsi="Calibri" w:cstheme="minorBidi"/>
                            <w:color w:val="D50004"/>
                            <w:kern w:val="24"/>
                            <w:sz w:val="20"/>
                            <w:szCs w:val="20"/>
                            <w:lang w:val="en-US"/>
                          </w:rPr>
                          <w:t>- 11.03%</w:t>
                        </w:r>
                      </w:p>
                      <w:p w14:paraId="4235F7E6" w14:textId="77777777" w:rsidR="00BE0E50" w:rsidRDefault="00BE0E50" w:rsidP="00BE0E50">
                        <w:pPr>
                          <w:jc w:val="center"/>
                        </w:pPr>
                        <w:r w:rsidRPr="00BE0E50">
                          <w:rPr>
                            <w:rFonts w:asciiTheme="minorHAnsi" w:hAnsi="Calibri" w:cstheme="minorBidi"/>
                            <w:color w:val="FF0000"/>
                            <w:kern w:val="24"/>
                            <w:sz w:val="20"/>
                            <w:szCs w:val="20"/>
                            <w:lang w:val="en-US"/>
                          </w:rPr>
                          <w:t>-   0.89%</w:t>
                        </w:r>
                      </w:p>
                    </w:txbxContent>
                  </v:textbox>
                </v:rect>
                <v:rect id="Rectangle 24" o:spid="_x0000_s1046" style="position:absolute;left:22958;top:13357;width:7538;height:4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" fillcolor="white [3212]" strokecolor="#bfbfbf [2412]" strokeweight="1pt">
                  <v:textbox>
                    <w:txbxContent>
                      <w:p w14:paraId="2B741756" w14:textId="77777777" w:rsidR="00BE0E50" w:rsidRDefault="00BE0E50" w:rsidP="00BE0E50">
                        <w:pPr>
                          <w:jc w:val="center"/>
                        </w:pPr>
                        <w:r w:rsidRPr="00BE0E50">
                          <w:rPr>
                            <w:rFonts w:asciiTheme="minorHAnsi" w:hAnsi="Calibri" w:cstheme="minorBidi"/>
                            <w:color w:val="D50004"/>
                            <w:kern w:val="24"/>
                            <w:sz w:val="20"/>
                            <w:szCs w:val="20"/>
                            <w:lang w:val="en-US"/>
                          </w:rPr>
                          <w:t xml:space="preserve">   - 15.05%</w:t>
                        </w:r>
                      </w:p>
                      <w:p w14:paraId="1FAFFD7C" w14:textId="77777777" w:rsidR="00BE0E50" w:rsidRDefault="00BE0E50" w:rsidP="00BE0E50">
                        <w:pPr>
                          <w:jc w:val="center"/>
                        </w:pPr>
                        <w:r w:rsidRPr="00BE0E50">
                          <w:rPr>
                            <w:rFonts w:asciiTheme="minorHAnsi" w:hAnsi="Calibri" w:cstheme="minorBidi"/>
                            <w:color w:val="FF0000"/>
                            <w:kern w:val="24"/>
                            <w:sz w:val="20"/>
                            <w:szCs w:val="20"/>
                            <w:lang w:val="en-US"/>
                          </w:rPr>
                          <w:t xml:space="preserve">  -   8.34%</w:t>
                        </w:r>
                      </w:p>
                    </w:txbxContent>
                  </v:textbox>
                </v:rect>
                <v:rect id="Rectangle 25" o:spid="_x0000_s1047" style="position:absolute;left:30712;top:13347;width:7305;height:4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" fillcolor="white [3212]" strokecolor="#bfbfbf [2412]" strokeweight="1pt">
                  <v:textbox>
                    <w:txbxContent>
                      <w:p w14:paraId="3D9C3D36" w14:textId="77777777" w:rsidR="00BE0E50" w:rsidRDefault="00BE0E50" w:rsidP="00BE0E50">
                        <w:pPr>
                          <w:jc w:val="center"/>
                        </w:pPr>
                        <w:r w:rsidRPr="00BE0E50">
                          <w:rPr>
                            <w:rFonts w:asciiTheme="minorHAnsi" w:hAnsi="Calibri" w:cstheme="minorBidi"/>
                            <w:color w:val="D50004"/>
                            <w:kern w:val="24"/>
                            <w:sz w:val="20"/>
                            <w:szCs w:val="20"/>
                            <w:lang w:val="en-US"/>
                          </w:rPr>
                          <w:t xml:space="preserve">- 3.59%     </w:t>
                        </w:r>
                        <w:r w:rsidRPr="00BE0E50">
                          <w:rPr>
                            <w:rFonts w:asciiTheme="minorHAnsi" w:hAnsi="Calibri" w:cstheme="minorBidi"/>
                            <w:color w:val="595959" w:themeColor="text1" w:themeTint="A6"/>
                            <w:kern w:val="24"/>
                            <w:sz w:val="20"/>
                            <w:szCs w:val="20"/>
                            <w:lang w:val="en-US"/>
                          </w:rPr>
                          <w:t>+ 8.18%</w:t>
                        </w:r>
                      </w:p>
                    </w:txbxContent>
                  </v:textbox>
                </v:rect>
                <v:rect id="Rectangle 26" o:spid="_x0000_s1048" style="position:absolute;left:45387;top:13347;width:6824;height:4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" fillcolor="white [3212]" strokecolor="#bfbfbf [2412]" strokeweight="1pt">
                  <v:textbox>
                    <w:txbxContent>
                      <w:p w14:paraId="2DE51F2E" w14:textId="77777777" w:rsidR="00BE0E50" w:rsidRDefault="00BE0E50" w:rsidP="00BE0E50">
                        <w:pPr>
                          <w:jc w:val="center"/>
                        </w:pPr>
                        <w:r w:rsidRPr="00BE0E50">
                          <w:rPr>
                            <w:rFonts w:asciiTheme="minorHAnsi" w:hAnsi="Calibri" w:cstheme="minorBidi"/>
                            <w:color w:val="D50004"/>
                            <w:kern w:val="24"/>
                            <w:sz w:val="20"/>
                            <w:szCs w:val="20"/>
                            <w:lang w:val="en-US"/>
                          </w:rPr>
                          <w:t xml:space="preserve">- 7.22%   </w:t>
                        </w:r>
                        <w:r w:rsidRPr="00BE0E50">
                          <w:rPr>
                            <w:rFonts w:asciiTheme="minorHAnsi" w:hAnsi="Calibri" w:cstheme="minorBidi"/>
                            <w:color w:val="FF0000"/>
                            <w:kern w:val="24"/>
                            <w:sz w:val="20"/>
                            <w:szCs w:val="20"/>
                            <w:lang w:val="en-US"/>
                          </w:rPr>
                          <w:t>- 4.71%</w:t>
                        </w:r>
                      </w:p>
                    </w:txbxContent>
                  </v:textbox>
                </v:rect>
                <v:rect id="Rectangle 27" o:spid="_x0000_s1049" style="position:absolute;left:52450;top:13347;width:7235;height:4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" fillcolor="white [3212]" strokecolor="#bfbfbf [2412]" strokeweight="1pt">
                  <v:textbox>
                    <w:txbxContent>
                      <w:p w14:paraId="49E9E407"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11.54%</w:t>
                        </w:r>
                      </w:p>
                      <w:p w14:paraId="2CDDC2DA"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33.05%</w:t>
                        </w:r>
                      </w:p>
                    </w:txbxContent>
                  </v:textbox>
                </v:rect>
                <v:rect id="Rectangle 28" o:spid="_x0000_s1050" style="position:absolute;left:59940;top:13347;width:6759;height:4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" fillcolor="white [3212]" strokecolor="#bfbfbf [2412]" strokeweight="1pt">
                  <v:textbox>
                    <w:txbxContent>
                      <w:p w14:paraId="5288E4A9" w14:textId="77777777" w:rsidR="00BE0E50" w:rsidRDefault="00BE0E50" w:rsidP="00BE0E50">
                        <w:pPr>
                          <w:jc w:val="center"/>
                        </w:pPr>
                        <w:r w:rsidRPr="00BE0E50">
                          <w:rPr>
                            <w:rFonts w:asciiTheme="minorHAnsi" w:hAnsi="Calibri" w:cstheme="minorBidi"/>
                            <w:color w:val="D50004"/>
                            <w:kern w:val="24"/>
                            <w:sz w:val="20"/>
                            <w:szCs w:val="20"/>
                            <w:lang w:val="en-US"/>
                          </w:rPr>
                          <w:t>- 70.08%</w:t>
                        </w:r>
                      </w:p>
                      <w:p w14:paraId="68B8FB76" w14:textId="77777777" w:rsidR="00BE0E50" w:rsidRDefault="00BE0E50" w:rsidP="00BE0E50">
                        <w:pPr>
                          <w:jc w:val="center"/>
                        </w:pPr>
                        <w:r w:rsidRPr="00BE0E50">
                          <w:rPr>
                            <w:rFonts w:asciiTheme="minorHAnsi" w:hAnsi="Calibri" w:cstheme="minorBidi"/>
                            <w:color w:val="FF0000"/>
                            <w:kern w:val="24"/>
                            <w:sz w:val="20"/>
                            <w:szCs w:val="20"/>
                            <w:lang w:val="en-US"/>
                          </w:rPr>
                          <w:t>- 71.35%</w:t>
                        </w:r>
                      </w:p>
                    </w:txbxContent>
                  </v:textbox>
                </v:rect>
                <v:rect id="Rectangle 29" o:spid="_x0000_s1051" style="position:absolute;left:7888;top:8985;width:7493;height:3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" fillcolor="white [3212]" strokecolor="#bfbfbf [2412]" strokeweight="1pt">
                  <v:textbox>
                    <w:txbxContent>
                      <w:p w14:paraId="1B93D66E"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17,971</w:t>
                        </w:r>
                      </w:p>
                      <w:p w14:paraId="1195F768"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11,173</w:t>
                        </w:r>
                      </w:p>
                    </w:txbxContent>
                  </v:textbox>
                </v:rect>
                <v:rect id="Rectangle 30" o:spid="_x0000_s1052" style="position:absolute;left:15659;top:8985;width:7006;height:3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" fillcolor="white [3212]" strokecolor="#bfbfbf [2412]" strokeweight="1pt">
                  <v:textbox>
                    <w:txbxContent>
                      <w:p w14:paraId="41410229"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3,394</w:t>
                        </w:r>
                      </w:p>
                      <w:p w14:paraId="75FCAD44"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2,192</w:t>
                        </w:r>
                      </w:p>
                    </w:txbxContent>
                  </v:textbox>
                </v:rect>
                <v:rect id="Rectangle 31" o:spid="_x0000_s1053" style="position:absolute;left:22958;top:8985;width:7538;height:3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" fillcolor="white [3212]" strokecolor="#bfbfbf [2412]" strokeweight="1pt">
                  <v:textbox>
                    <w:txbxContent>
                      <w:p w14:paraId="799009C1"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29,569</w:t>
                        </w:r>
                      </w:p>
                      <w:p w14:paraId="25D31B4A" w14:textId="77777777" w:rsidR="00BE0E50" w:rsidRDefault="00BE0E50" w:rsidP="00BE0E50">
                        <w:pPr>
                          <w:jc w:val="center"/>
                        </w:pPr>
                        <w:r w:rsidRPr="00BE0E50">
                          <w:rPr>
                            <w:rFonts w:asciiTheme="minorHAnsi" w:hAnsi="Calibri" w:cstheme="minorBidi"/>
                            <w:color w:val="595959" w:themeColor="text1" w:themeTint="A6"/>
                            <w:kern w:val="24"/>
                            <w:sz w:val="20"/>
                            <w:szCs w:val="20"/>
                          </w:rPr>
                          <w:t>18,214</w:t>
                        </w:r>
                      </w:p>
                    </w:txbxContent>
                  </v:textbox>
                </v:rect>
                <v:rect id="Rectangle 32" o:spid="_x0000_s1054" style="position:absolute;left:30712;top:8985;width:7305;height:3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" fillcolor="white [3212]" strokecolor="#bfbfbf [2412]" strokeweight="1pt">
                  <v:textbox>
                    <w:txbxContent>
                      <w:p w14:paraId="2ECAA832"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9,838 6,631</w:t>
                        </w:r>
                      </w:p>
                    </w:txbxContent>
                  </v:textbox>
                </v:rect>
                <v:rect id="Rectangle 33" o:spid="_x0000_s1055" style="position:absolute;left:45387;top:8985;width:6824;height:3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" fillcolor="white [3212]" strokecolor="#bfbfbf [2412]" strokeweight="1pt">
                  <v:textbox>
                    <w:txbxContent>
                      <w:p w14:paraId="2FA3567D"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77.21 ¢</w:t>
                        </w:r>
                      </w:p>
                      <w:p w14:paraId="2839C876"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68.18 ¢</w:t>
                        </w:r>
                      </w:p>
                    </w:txbxContent>
                  </v:textbox>
                </v:rect>
                <v:rect id="Rectangle 34" o:spid="_x0000_s1056" style="position:absolute;left:52450;top:8985;width:7235;height:3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" fillcolor="white [3212]" strokecolor="#bfbfbf [2412]" strokeweight="1pt">
                  <v:textbox>
                    <w:txbxContent>
                      <w:p w14:paraId="4BCC228B"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1,789</w:t>
                        </w:r>
                      </w:p>
                      <w:p w14:paraId="715619DE"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1,303</w:t>
                        </w:r>
                      </w:p>
                    </w:txbxContent>
                  </v:textbox>
                </v:rect>
                <v:rect id="Rectangle 35" o:spid="_x0000_s1057" style="position:absolute;left:59940;top:8985;width:6759;height:3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" fillcolor="white [3212]" strokecolor="#bfbfbf [2412]" strokeweight="1pt">
                  <v:textbox>
                    <w:txbxContent>
                      <w:p w14:paraId="0F2B3EA8"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64.39</w:t>
                        </w:r>
                      </w:p>
                      <w:p w14:paraId="090F60D1"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17.31</w:t>
                        </w:r>
                      </w:p>
                    </w:txbxContent>
                  </v:textbox>
                </v:rect>
                <v:rect id="Rectangle 37" o:spid="_x0000_s1058" style="position:absolute;left:38414;top:2515;width:6682;height:6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" fillcolor="white [3212]" strokecolor="#bfbfbf [2412]" strokeweight="1pt">
                  <v:textbox>
                    <w:txbxContent>
                      <w:p w14:paraId="2E01E4BB" w14:textId="77777777" w:rsidR="00BE0E50" w:rsidRDefault="00BE0E50" w:rsidP="00BE0E50">
                        <w:pPr>
                          <w:jc w:val="center"/>
                        </w:pPr>
                        <w:r w:rsidRPr="00BE0E50">
                          <w:rPr>
                            <w:rFonts w:asciiTheme="minorHAnsi" w:hAnsi="Calibri" w:cstheme="minorBidi"/>
                            <w:b/>
                            <w:bCs/>
                            <w:color w:val="000000" w:themeColor="text1"/>
                            <w:kern w:val="24"/>
                            <w:sz w:val="20"/>
                            <w:szCs w:val="20"/>
                            <w:lang w:val="en-US"/>
                          </w:rPr>
                          <w:t>480.265</w:t>
                        </w:r>
                      </w:p>
                      <w:p w14:paraId="19B09342"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 10.698      + 2.28%</w:t>
                        </w:r>
                      </w:p>
                    </w:txbxContent>
                  </v:textbox>
                </v:rect>
                <v:rect id="Rectangle 38" o:spid="_x0000_s1059" style="position:absolute;left:38404;top:13375;width:6681;height:4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" fillcolor="white [3212]" strokecolor="#bfbfbf [2412]" strokeweight="1pt">
                  <v:textbox>
                    <w:txbxContent>
                      <w:p w14:paraId="260DFCBB" w14:textId="77777777" w:rsidR="00BE0E50" w:rsidRDefault="00BE0E50" w:rsidP="00BE0E50">
                        <w:pPr>
                          <w:jc w:val="center"/>
                        </w:pPr>
                        <w:r w:rsidRPr="00BE0E50">
                          <w:rPr>
                            <w:rFonts w:asciiTheme="minorHAnsi" w:hAnsi="Calibri" w:cstheme="minorBidi"/>
                            <w:color w:val="D50004"/>
                            <w:kern w:val="24"/>
                            <w:sz w:val="20"/>
                            <w:szCs w:val="20"/>
                            <w:lang w:val="en-US"/>
                          </w:rPr>
                          <w:t xml:space="preserve">- 15.03%     </w:t>
                        </w:r>
                        <w:r w:rsidRPr="00BE0E50">
                          <w:rPr>
                            <w:rFonts w:asciiTheme="minorHAnsi" w:hAnsi="Calibri" w:cstheme="minorBidi"/>
                            <w:color w:val="FF0000"/>
                            <w:kern w:val="24"/>
                            <w:sz w:val="20"/>
                            <w:szCs w:val="20"/>
                            <w:lang w:val="en-US"/>
                          </w:rPr>
                          <w:t>-   8.00%</w:t>
                        </w:r>
                      </w:p>
                    </w:txbxContent>
                  </v:textbox>
                </v:rect>
                <v:rect id="Rectangle 39" o:spid="_x0000_s1060" style="position:absolute;left:38404;top:9013;width:6681;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" fillcolor="white [3212]" strokecolor="#bfbfbf [2412]" strokeweight="1pt">
                  <v:textbox>
                    <w:txbxContent>
                      <w:p w14:paraId="01A55CCB" w14:textId="77777777" w:rsidR="00BE0E50" w:rsidRDefault="00BE0E50" w:rsidP="00BE0E50">
                        <w:pPr>
                          <w:jc w:val="center"/>
                        </w:pPr>
                        <w:r w:rsidRPr="00BE0E50">
                          <w:rPr>
                            <w:rFonts w:asciiTheme="minorHAnsi" w:hAnsi="Calibri" w:cstheme="minorBidi"/>
                            <w:color w:val="595959" w:themeColor="text1" w:themeTint="A6"/>
                            <w:kern w:val="24"/>
                            <w:sz w:val="20"/>
                            <w:szCs w:val="20"/>
                            <w:lang w:val="en-US"/>
                          </w:rPr>
                          <w:t>580     391</w:t>
                        </w:r>
                      </w:p>
                    </w:txbxContent>
                  </v:textbox>
                </v:rect>
                <v:rect id="Rectangle 40" o:spid="_x0000_s1061" style="position:absolute;left:38373;top:31;width:6723;height:2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" fillcolor="#27782d" strokecolor="#27782d" strokeweight="1pt">
                  <v:textbox>
                    <w:txbxContent>
                      <w:p w14:paraId="3FE57678" w14:textId="77777777" w:rsidR="00BE0E50" w:rsidRDefault="00BE0E50" w:rsidP="00BE0E50">
                        <w:pPr>
                          <w:jc w:val="center"/>
                        </w:pPr>
                        <w:r w:rsidRPr="00BE0E50">
                          <w:rPr>
                            <w:rFonts w:asciiTheme="minorHAnsi" w:hAnsi="Calibri" w:cstheme="minorBidi"/>
                            <w:b/>
                            <w:bCs/>
                            <w:color w:val="FFFFFF" w:themeColor="light1"/>
                            <w:kern w:val="24"/>
                            <w:sz w:val="20"/>
                            <w:szCs w:val="20"/>
                            <w:lang w:val="en-US"/>
                          </w:rPr>
                          <w:t>ACWI</w:t>
                        </w:r>
                      </w:p>
                    </w:txbxContent>
                  </v:textbox>
                </v:rect>
              </v:group>
            </w:pict>
          </mc:Fallback>
        </mc:AlternateContent>
      </w:r>
      <w:r w:rsidR="00866AF5" w:rsidRPr="00D6640D">
        <w:rPr>
          <w:rFonts w:asciiTheme="majorHAnsi" w:hAnsiTheme="majorHAnsi"/>
          <w:sz w:val="32"/>
        </w:rPr>
        <w:t>Last Week</w:t>
      </w:r>
      <w:r w:rsidR="0009136C">
        <w:rPr>
          <w:rFonts w:asciiTheme="majorHAnsi" w:hAnsiTheme="majorHAnsi"/>
          <w:sz w:val="32"/>
        </w:rPr>
        <w:t xml:space="preserve"> in the Markets</w:t>
      </w:r>
      <w:r w:rsidR="003727DD">
        <w:rPr>
          <w:rFonts w:asciiTheme="majorHAnsi" w:hAnsiTheme="majorHAnsi"/>
          <w:sz w:val="32"/>
        </w:rPr>
        <w:t xml:space="preserve">: </w:t>
      </w:r>
      <w:r w:rsidR="00495D02">
        <w:rPr>
          <w:rFonts w:asciiTheme="majorHAnsi" w:hAnsiTheme="majorHAnsi"/>
          <w:sz w:val="32"/>
        </w:rPr>
        <w:t xml:space="preserve"> </w:t>
      </w:r>
      <w:r w:rsidR="00051021">
        <w:rPr>
          <w:rFonts w:asciiTheme="majorHAnsi" w:hAnsiTheme="majorHAnsi"/>
          <w:sz w:val="32"/>
        </w:rPr>
        <w:t xml:space="preserve">April </w:t>
      </w:r>
      <w:r>
        <w:rPr>
          <w:rFonts w:asciiTheme="majorHAnsi" w:hAnsiTheme="majorHAnsi"/>
          <w:sz w:val="32"/>
        </w:rPr>
        <w:t>13</w:t>
      </w:r>
      <w:r w:rsidR="00051021" w:rsidRPr="00051021">
        <w:rPr>
          <w:rFonts w:asciiTheme="majorHAnsi" w:hAnsiTheme="majorHAnsi"/>
          <w:sz w:val="32"/>
          <w:vertAlign w:val="superscript"/>
        </w:rPr>
        <w:t>th</w:t>
      </w:r>
      <w:r w:rsidR="00051021">
        <w:rPr>
          <w:rFonts w:asciiTheme="majorHAnsi" w:hAnsiTheme="majorHAnsi"/>
          <w:sz w:val="32"/>
        </w:rPr>
        <w:t xml:space="preserve"> – </w:t>
      </w:r>
      <w:r w:rsidR="002D2BFF">
        <w:rPr>
          <w:rFonts w:asciiTheme="majorHAnsi" w:hAnsiTheme="majorHAnsi"/>
          <w:sz w:val="32"/>
        </w:rPr>
        <w:t>1</w:t>
      </w:r>
      <w:r>
        <w:rPr>
          <w:rFonts w:asciiTheme="majorHAnsi" w:hAnsiTheme="majorHAnsi"/>
          <w:sz w:val="32"/>
        </w:rPr>
        <w:t>7</w:t>
      </w:r>
      <w:r w:rsidR="00051021" w:rsidRPr="00051021">
        <w:rPr>
          <w:rFonts w:asciiTheme="majorHAnsi" w:hAnsiTheme="majorHAnsi"/>
          <w:sz w:val="32"/>
          <w:vertAlign w:val="superscript"/>
        </w:rPr>
        <w:t>th</w:t>
      </w:r>
      <w:r w:rsidR="00051021">
        <w:rPr>
          <w:rFonts w:asciiTheme="majorHAnsi" w:hAnsiTheme="majorHAnsi"/>
          <w:sz w:val="32"/>
        </w:rPr>
        <w:t>,</w:t>
      </w:r>
      <w:r w:rsidR="00AF3DD8">
        <w:rPr>
          <w:rFonts w:asciiTheme="majorHAnsi" w:hAnsiTheme="majorHAnsi"/>
          <w:sz w:val="32"/>
        </w:rPr>
        <w:t xml:space="preserve"> </w:t>
      </w:r>
      <w:r w:rsidR="00A748EC">
        <w:rPr>
          <w:rFonts w:asciiTheme="majorHAnsi" w:hAnsiTheme="majorHAnsi"/>
          <w:sz w:val="32"/>
        </w:rPr>
        <w:t>2020</w:t>
      </w:r>
      <w:r w:rsidR="008E61E1">
        <w:rPr>
          <w:rFonts w:asciiTheme="majorHAnsi" w:hAnsiTheme="majorHAnsi"/>
          <w:sz w:val="32"/>
        </w:rPr>
        <w:t xml:space="preserve"> </w:t>
      </w:r>
      <w:r w:rsidR="003A3EF6">
        <w:rPr>
          <w:rFonts w:asciiTheme="majorHAnsi" w:hAnsiTheme="majorHAnsi"/>
          <w:sz w:val="32"/>
        </w:rPr>
        <w:t xml:space="preserve"> </w:t>
      </w:r>
    </w:p>
    <w:p w14:paraId="75181D94" w14:textId="26CE39B3" w:rsidR="003D108E" w:rsidRDefault="003D108E" w:rsidP="003D108E">
      <w:pPr>
        <w:spacing w:after="120"/>
        <w:rPr>
          <w:rFonts w:asciiTheme="majorHAnsi" w:hAnsiTheme="majorHAnsi"/>
          <w:sz w:val="22"/>
          <w:szCs w:val="22"/>
        </w:rPr>
      </w:pPr>
    </w:p>
    <w:p w14:paraId="6070F5FA" w14:textId="3E423681" w:rsidR="004A2D32" w:rsidRDefault="004A2D32" w:rsidP="003D108E">
      <w:pPr>
        <w:spacing w:after="120"/>
        <w:rPr>
          <w:rFonts w:asciiTheme="majorHAnsi" w:hAnsiTheme="majorHAnsi"/>
          <w:sz w:val="22"/>
          <w:szCs w:val="22"/>
        </w:rPr>
      </w:pPr>
    </w:p>
    <w:p w14:paraId="0D31D369" w14:textId="77777777" w:rsidR="004A2D32" w:rsidRDefault="004A2D32" w:rsidP="003D108E">
      <w:pPr>
        <w:spacing w:after="120"/>
        <w:rPr>
          <w:rFonts w:asciiTheme="majorHAnsi" w:hAnsiTheme="majorHAnsi"/>
          <w:sz w:val="22"/>
          <w:szCs w:val="22"/>
        </w:rPr>
      </w:pPr>
    </w:p>
    <w:p w14:paraId="7FBF74FE" w14:textId="6EF83453" w:rsidR="004A2D32" w:rsidRDefault="004A2D32" w:rsidP="003D108E">
      <w:pPr>
        <w:spacing w:after="120"/>
        <w:rPr>
          <w:rFonts w:asciiTheme="majorHAnsi" w:hAnsiTheme="majorHAnsi"/>
          <w:sz w:val="22"/>
          <w:szCs w:val="22"/>
        </w:rPr>
      </w:pPr>
    </w:p>
    <w:p w14:paraId="42FC3E53" w14:textId="61EFDED3" w:rsidR="004A2D32" w:rsidRDefault="004A2D32" w:rsidP="003D108E">
      <w:pPr>
        <w:spacing w:after="120"/>
        <w:rPr>
          <w:rFonts w:asciiTheme="majorHAnsi" w:hAnsiTheme="majorHAnsi"/>
          <w:sz w:val="22"/>
          <w:szCs w:val="22"/>
        </w:rPr>
      </w:pPr>
    </w:p>
    <w:p w14:paraId="4A443B57" w14:textId="36A547A8" w:rsidR="004A2D32" w:rsidRDefault="004A2D32" w:rsidP="003D108E">
      <w:pPr>
        <w:spacing w:after="120"/>
        <w:rPr>
          <w:rFonts w:asciiTheme="majorHAnsi" w:hAnsiTheme="majorHAnsi"/>
          <w:sz w:val="22"/>
          <w:szCs w:val="22"/>
        </w:rPr>
      </w:pPr>
    </w:p>
    <w:p w14:paraId="7DBAC3B5" w14:textId="00F2E221" w:rsidR="004A2D32" w:rsidRDefault="004A2D32" w:rsidP="003D108E">
      <w:pPr>
        <w:spacing w:after="120"/>
        <w:rPr>
          <w:rFonts w:asciiTheme="majorHAnsi" w:hAnsiTheme="majorHAnsi"/>
          <w:sz w:val="22"/>
          <w:szCs w:val="22"/>
        </w:rPr>
      </w:pPr>
    </w:p>
    <w:p w14:paraId="00D9CAB5" w14:textId="77777777" w:rsidR="004A2D32" w:rsidRPr="003762C7" w:rsidRDefault="004A2D32" w:rsidP="00BB7891">
      <w:pPr>
        <w:rPr>
          <w:rFonts w:asciiTheme="majorHAnsi" w:hAnsiTheme="majorHAnsi"/>
          <w:sz w:val="11"/>
          <w:szCs w:val="11"/>
        </w:rPr>
      </w:pPr>
    </w:p>
    <w:p w14:paraId="66FB96A2" w14:textId="710313A4" w:rsidR="00E84901" w:rsidRDefault="003762C7" w:rsidP="003762C7">
      <w:pPr>
        <w:ind w:right="-567"/>
        <w:rPr>
          <w:rFonts w:asciiTheme="majorHAnsi" w:hAnsiTheme="majorHAnsi"/>
          <w:sz w:val="15"/>
        </w:rPr>
      </w:pPr>
      <w:r>
        <w:rPr>
          <w:rFonts w:asciiTheme="majorHAnsi" w:hAnsiTheme="majorHAnsi"/>
          <w:sz w:val="32"/>
        </w:rPr>
        <w:t xml:space="preserve">          </w:t>
      </w:r>
      <w:r w:rsidR="00B72015">
        <w:rPr>
          <w:rFonts w:asciiTheme="majorHAnsi" w:hAnsiTheme="majorHAnsi"/>
          <w:sz w:val="32"/>
        </w:rPr>
        <w:tab/>
      </w:r>
      <w:r w:rsidR="00B75EC4">
        <w:rPr>
          <w:rFonts w:asciiTheme="majorHAnsi" w:hAnsiTheme="majorHAnsi"/>
          <w:sz w:val="32"/>
        </w:rPr>
        <w:t xml:space="preserve"> </w:t>
      </w:r>
      <w:r w:rsidR="00B72015" w:rsidRPr="000C6DBC">
        <w:rPr>
          <w:rFonts w:asciiTheme="majorHAnsi" w:hAnsiTheme="majorHAnsi"/>
          <w:sz w:val="15"/>
        </w:rPr>
        <w:t>(</w:t>
      </w:r>
      <w:r w:rsidR="00FC057C" w:rsidRPr="000C6DBC">
        <w:rPr>
          <w:rFonts w:asciiTheme="majorHAnsi" w:hAnsiTheme="majorHAnsi"/>
          <w:sz w:val="15"/>
        </w:rPr>
        <w:t>source: Bloomberg</w:t>
      </w:r>
      <w:r w:rsidR="00FC057C">
        <w:rPr>
          <w:rFonts w:asciiTheme="majorHAnsi" w:hAnsiTheme="majorHAnsi"/>
          <w:sz w:val="15"/>
        </w:rPr>
        <w:t xml:space="preserve"> </w:t>
      </w:r>
      <w:hyperlink r:id="rId8" w:history="1">
        <w:r w:rsidRPr="00006BF1">
          <w:rPr>
            <w:rStyle w:val="Hyperlink"/>
            <w:rFonts w:asciiTheme="majorHAnsi" w:hAnsiTheme="majorHAnsi"/>
            <w:sz w:val="15"/>
          </w:rPr>
          <w:t>https://www.bloomberg.com/markets</w:t>
        </w:r>
      </w:hyperlink>
      <w:r>
        <w:rPr>
          <w:rFonts w:asciiTheme="majorHAnsi" w:hAnsiTheme="majorHAnsi"/>
          <w:sz w:val="15"/>
        </w:rPr>
        <w:t xml:space="preserve">, MSCI </w:t>
      </w:r>
      <w:hyperlink r:id="rId9" w:history="1">
        <w:r w:rsidRPr="003762C7">
          <w:rPr>
            <w:rStyle w:val="Hyperlink"/>
            <w:sz w:val="15"/>
            <w:szCs w:val="15"/>
          </w:rPr>
          <w:t>https://www.msci.com/end-of-day-data-search</w:t>
        </w:r>
      </w:hyperlink>
      <w:r w:rsidR="00FC057C">
        <w:rPr>
          <w:rFonts w:asciiTheme="majorHAnsi" w:hAnsiTheme="majorHAnsi"/>
          <w:sz w:val="15"/>
        </w:rPr>
        <w:t xml:space="preserve"> and ARG Inc. </w:t>
      </w:r>
      <w:r w:rsidR="00AD329D">
        <w:rPr>
          <w:rFonts w:asciiTheme="majorHAnsi" w:hAnsiTheme="majorHAnsi"/>
          <w:sz w:val="15"/>
        </w:rPr>
        <w:t>analysis</w:t>
      </w:r>
      <w:r w:rsidR="00B72015">
        <w:rPr>
          <w:rFonts w:asciiTheme="majorHAnsi" w:hAnsiTheme="majorHAnsi"/>
          <w:sz w:val="15"/>
        </w:rPr>
        <w:t>)</w:t>
      </w:r>
    </w:p>
    <w:p w14:paraId="1E156A86" w14:textId="77777777" w:rsidR="00AD329D" w:rsidRPr="003762C7" w:rsidRDefault="00AD329D" w:rsidP="003762C7">
      <w:pPr>
        <w:ind w:right="-567"/>
        <w:rPr>
          <w:rFonts w:asciiTheme="minorHAnsi" w:hAnsiTheme="minorHAnsi"/>
          <w:sz w:val="15"/>
          <w:szCs w:val="15"/>
          <w:lang w:val="en-US"/>
        </w:rPr>
      </w:pPr>
    </w:p>
    <w:p w14:paraId="0B980FEF" w14:textId="0BA4C043" w:rsidR="004B6A02" w:rsidRPr="00D72D0C" w:rsidRDefault="00813077" w:rsidP="00D72D0C">
      <w:pPr>
        <w:outlineLvl w:val="0"/>
        <w:rPr>
          <w:rFonts w:asciiTheme="majorHAnsi" w:hAnsiTheme="majorHAnsi"/>
          <w:sz w:val="32"/>
        </w:rPr>
      </w:pPr>
      <w:r w:rsidRPr="00711547">
        <w:rPr>
          <w:rFonts w:asciiTheme="majorHAnsi" w:hAnsiTheme="majorHAnsi"/>
          <w:sz w:val="32"/>
        </w:rPr>
        <w:t>What happened</w:t>
      </w:r>
      <w:r w:rsidR="004732B1">
        <w:rPr>
          <w:rFonts w:asciiTheme="majorHAnsi" w:hAnsiTheme="majorHAnsi"/>
          <w:sz w:val="32"/>
        </w:rPr>
        <w:t xml:space="preserve"> last week</w:t>
      </w:r>
      <w:r w:rsidRPr="00711547">
        <w:rPr>
          <w:rFonts w:asciiTheme="majorHAnsi" w:hAnsiTheme="majorHAnsi"/>
          <w:sz w:val="32"/>
        </w:rPr>
        <w:t>?</w:t>
      </w:r>
      <w:r w:rsidR="00BF3E4A">
        <w:rPr>
          <w:rFonts w:asciiTheme="majorHAnsi" w:hAnsiTheme="majorHAnsi"/>
          <w:sz w:val="32"/>
        </w:rPr>
        <w:t xml:space="preserve"> </w:t>
      </w:r>
    </w:p>
    <w:p w14:paraId="43A3B18E" w14:textId="5E56B3F2" w:rsidR="00AA13C8" w:rsidRPr="0008339E" w:rsidRDefault="00AA13C8" w:rsidP="00AA13C8">
      <w:pPr>
        <w:spacing w:after="120"/>
        <w:rPr>
          <w:rFonts w:asciiTheme="majorHAnsi" w:hAnsiTheme="majorHAnsi" w:cstheme="majorHAnsi"/>
        </w:rPr>
      </w:pPr>
      <w:r>
        <w:rPr>
          <w:rFonts w:asciiTheme="majorHAnsi" w:hAnsiTheme="majorHAnsi" w:cstheme="majorHAnsi"/>
        </w:rPr>
        <w:t>Last week had some semblance of regular, pre-</w:t>
      </w:r>
      <w:proofErr w:type="spellStart"/>
      <w:r>
        <w:rPr>
          <w:rFonts w:asciiTheme="majorHAnsi" w:hAnsiTheme="majorHAnsi" w:cstheme="majorHAnsi"/>
        </w:rPr>
        <w:t>Covid</w:t>
      </w:r>
      <w:proofErr w:type="spellEnd"/>
      <w:r>
        <w:rPr>
          <w:rFonts w:asciiTheme="majorHAnsi" w:hAnsiTheme="majorHAnsi" w:cstheme="majorHAnsi"/>
        </w:rPr>
        <w:t xml:space="preserve"> performance.  </w:t>
      </w:r>
      <w:r w:rsidR="00BF3E4A">
        <w:rPr>
          <w:rFonts w:asciiTheme="majorHAnsi" w:hAnsiTheme="majorHAnsi" w:cstheme="majorHAnsi"/>
        </w:rPr>
        <w:t>North American e</w:t>
      </w:r>
      <w:r>
        <w:rPr>
          <w:rFonts w:asciiTheme="majorHAnsi" w:hAnsiTheme="majorHAnsi" w:cstheme="majorHAnsi"/>
        </w:rPr>
        <w:t>quity indices gained 1-3%, with the NASDAQ jumping by 6%,</w:t>
      </w:r>
      <w:r w:rsidR="00360558">
        <w:rPr>
          <w:rFonts w:asciiTheme="majorHAnsi" w:hAnsiTheme="majorHAnsi" w:cstheme="majorHAnsi"/>
        </w:rPr>
        <w:t xml:space="preserve"> while</w:t>
      </w:r>
      <w:r>
        <w:rPr>
          <w:rFonts w:asciiTheme="majorHAnsi" w:hAnsiTheme="majorHAnsi" w:cstheme="majorHAnsi"/>
        </w:rPr>
        <w:t xml:space="preserve"> the Canadian dollar and gold f</w:t>
      </w:r>
      <w:r w:rsidR="00360558">
        <w:rPr>
          <w:rFonts w:asciiTheme="majorHAnsi" w:hAnsiTheme="majorHAnsi" w:cstheme="majorHAnsi"/>
        </w:rPr>
        <w:t>a</w:t>
      </w:r>
      <w:r>
        <w:rPr>
          <w:rFonts w:asciiTheme="majorHAnsi" w:hAnsiTheme="majorHAnsi" w:cstheme="majorHAnsi"/>
        </w:rPr>
        <w:t>ll</w:t>
      </w:r>
      <w:r w:rsidR="00360558">
        <w:rPr>
          <w:rFonts w:asciiTheme="majorHAnsi" w:hAnsiTheme="majorHAnsi" w:cstheme="majorHAnsi"/>
        </w:rPr>
        <w:t>ing</w:t>
      </w:r>
      <w:r>
        <w:rPr>
          <w:rFonts w:asciiTheme="majorHAnsi" w:hAnsiTheme="majorHAnsi" w:cstheme="majorHAnsi"/>
        </w:rPr>
        <w:t xml:space="preserve"> as stocks rose.  Oil continue</w:t>
      </w:r>
      <w:r w:rsidR="00BF3E4A">
        <w:rPr>
          <w:rFonts w:asciiTheme="majorHAnsi" w:hAnsiTheme="majorHAnsi" w:cstheme="majorHAnsi"/>
        </w:rPr>
        <w:t>d</w:t>
      </w:r>
      <w:r>
        <w:rPr>
          <w:rFonts w:asciiTheme="majorHAnsi" w:hAnsiTheme="majorHAnsi" w:cstheme="majorHAnsi"/>
        </w:rPr>
        <w:t xml:space="preserve"> to flounder despite announcements from OPEC+ that production will slow to support the price of oil.</w:t>
      </w:r>
    </w:p>
    <w:p w14:paraId="0934F8F3" w14:textId="19D45907" w:rsidR="00AA13C8" w:rsidRDefault="00AA13C8" w:rsidP="00AA13C8">
      <w:pPr>
        <w:spacing w:after="120"/>
      </w:pPr>
      <w:r>
        <w:rPr>
          <w:rFonts w:asciiTheme="majorHAnsi" w:hAnsiTheme="majorHAnsi" w:cstheme="majorHAnsi"/>
        </w:rPr>
        <w:t>Tension is rising in Canada among First Ministers</w:t>
      </w:r>
      <w:r w:rsidR="008643C2">
        <w:rPr>
          <w:rFonts w:asciiTheme="majorHAnsi" w:hAnsiTheme="majorHAnsi" w:cstheme="majorHAnsi"/>
        </w:rPr>
        <w:t xml:space="preserve"> and</w:t>
      </w:r>
      <w:r>
        <w:rPr>
          <w:rFonts w:asciiTheme="majorHAnsi" w:hAnsiTheme="majorHAnsi" w:cstheme="majorHAnsi"/>
        </w:rPr>
        <w:t xml:space="preserve"> the Prime Minister</w:t>
      </w:r>
      <w:r w:rsidR="008643C2">
        <w:rPr>
          <w:rFonts w:asciiTheme="majorHAnsi" w:hAnsiTheme="majorHAnsi" w:cstheme="majorHAnsi"/>
        </w:rPr>
        <w:t xml:space="preserve">, and the opposition. </w:t>
      </w:r>
      <w:r w:rsidR="00BF3E4A">
        <w:rPr>
          <w:rFonts w:asciiTheme="majorHAnsi" w:hAnsiTheme="majorHAnsi" w:cstheme="majorHAnsi"/>
        </w:rPr>
        <w:t xml:space="preserve">Fortunately, </w:t>
      </w:r>
      <w:r>
        <w:rPr>
          <w:rFonts w:asciiTheme="majorHAnsi" w:hAnsiTheme="majorHAnsi" w:cstheme="majorHAnsi"/>
        </w:rPr>
        <w:t xml:space="preserve">Canadian </w:t>
      </w:r>
      <w:proofErr w:type="spellStart"/>
      <w:r w:rsidR="008643C2">
        <w:rPr>
          <w:rFonts w:asciiTheme="majorHAnsi" w:hAnsiTheme="majorHAnsi" w:cstheme="majorHAnsi"/>
        </w:rPr>
        <w:t>Covid</w:t>
      </w:r>
      <w:proofErr w:type="spellEnd"/>
      <w:r w:rsidR="008643C2">
        <w:rPr>
          <w:rFonts w:asciiTheme="majorHAnsi" w:hAnsiTheme="majorHAnsi" w:cstheme="majorHAnsi"/>
        </w:rPr>
        <w:t xml:space="preserve"> </w:t>
      </w:r>
      <w:r>
        <w:rPr>
          <w:rFonts w:asciiTheme="majorHAnsi" w:hAnsiTheme="majorHAnsi" w:cstheme="majorHAnsi"/>
        </w:rPr>
        <w:t>effort</w:t>
      </w:r>
      <w:r w:rsidR="008643C2">
        <w:rPr>
          <w:rFonts w:asciiTheme="majorHAnsi" w:hAnsiTheme="majorHAnsi" w:cstheme="majorHAnsi"/>
        </w:rPr>
        <w:t>s</w:t>
      </w:r>
      <w:r>
        <w:rPr>
          <w:rFonts w:asciiTheme="majorHAnsi" w:hAnsiTheme="majorHAnsi" w:cstheme="majorHAnsi"/>
        </w:rPr>
        <w:t xml:space="preserve"> ha</w:t>
      </w:r>
      <w:r w:rsidR="008643C2">
        <w:rPr>
          <w:rFonts w:asciiTheme="majorHAnsi" w:hAnsiTheme="majorHAnsi" w:cstheme="majorHAnsi"/>
        </w:rPr>
        <w:t>ve</w:t>
      </w:r>
      <w:r>
        <w:rPr>
          <w:rFonts w:asciiTheme="majorHAnsi" w:hAnsiTheme="majorHAnsi" w:cstheme="majorHAnsi"/>
        </w:rPr>
        <w:t xml:space="preserve"> been rooted in science over politics.  </w:t>
      </w:r>
      <w:r w:rsidR="00BF3E4A">
        <w:rPr>
          <w:rFonts w:asciiTheme="majorHAnsi" w:hAnsiTheme="majorHAnsi" w:cstheme="majorHAnsi"/>
        </w:rPr>
        <w:t>N</w:t>
      </w:r>
      <w:r>
        <w:rPr>
          <w:rFonts w:asciiTheme="majorHAnsi" w:hAnsiTheme="majorHAnsi" w:cstheme="majorHAnsi"/>
        </w:rPr>
        <w:t xml:space="preserve">ew rules to govern the House of Commons during Covid-19 are under discussion as the minority Liberals forge ahead with actions supported in varying degrees by the opposing parties.  </w:t>
      </w:r>
      <w:hyperlink r:id="rId10" w:history="1">
        <w:r w:rsidRPr="008F7114">
          <w:rPr>
            <w:rStyle w:val="Hyperlink"/>
            <w:rFonts w:asciiTheme="majorHAnsi" w:hAnsiTheme="majorHAnsi" w:cstheme="majorHAnsi"/>
            <w:sz w:val="16"/>
            <w:szCs w:val="16"/>
          </w:rPr>
          <w:t>https://www.theglobeandmail.com/politics/article-deadline-looms-for-agreement-on-reopening-house-of-commons/</w:t>
        </w:r>
      </w:hyperlink>
    </w:p>
    <w:p w14:paraId="56D41911" w14:textId="5C4AEA56" w:rsidR="00AA13C8" w:rsidRPr="00AA13C8" w:rsidRDefault="00AA13C8" w:rsidP="003D3113">
      <w:pPr>
        <w:spacing w:after="120"/>
        <w:rPr>
          <w:rFonts w:asciiTheme="majorHAnsi" w:hAnsiTheme="majorHAnsi" w:cstheme="majorHAnsi"/>
          <w:sz w:val="16"/>
          <w:szCs w:val="16"/>
        </w:rPr>
      </w:pPr>
      <w:r>
        <w:rPr>
          <w:rFonts w:asciiTheme="majorHAnsi" w:hAnsiTheme="majorHAnsi" w:cstheme="majorHAnsi"/>
        </w:rPr>
        <w:t>The Bank of Canada’s announcement last week gave a concise summary of the economic conditions and rapid response for Covid-19.  Inflation, economic growth, spending,</w:t>
      </w:r>
      <w:r w:rsidR="00360558">
        <w:rPr>
          <w:rFonts w:asciiTheme="majorHAnsi" w:hAnsiTheme="majorHAnsi" w:cstheme="majorHAnsi"/>
        </w:rPr>
        <w:t xml:space="preserve"> and</w:t>
      </w:r>
      <w:r>
        <w:rPr>
          <w:rFonts w:asciiTheme="majorHAnsi" w:hAnsiTheme="majorHAnsi" w:cstheme="majorHAnsi"/>
        </w:rPr>
        <w:t xml:space="preserve"> liquidity continue their importance, </w:t>
      </w:r>
      <w:r w:rsidR="00360558">
        <w:rPr>
          <w:rFonts w:asciiTheme="majorHAnsi" w:hAnsiTheme="majorHAnsi" w:cstheme="majorHAnsi"/>
        </w:rPr>
        <w:t>while</w:t>
      </w:r>
      <w:r>
        <w:rPr>
          <w:rFonts w:asciiTheme="majorHAnsi" w:hAnsiTheme="majorHAnsi" w:cstheme="majorHAnsi"/>
        </w:rPr>
        <w:t xml:space="preserve"> the Bank will continue to support Canadians even as Governor </w:t>
      </w:r>
      <w:proofErr w:type="spellStart"/>
      <w:r>
        <w:rPr>
          <w:rFonts w:asciiTheme="majorHAnsi" w:hAnsiTheme="majorHAnsi" w:cstheme="majorHAnsi"/>
        </w:rPr>
        <w:t>Poloz</w:t>
      </w:r>
      <w:proofErr w:type="spellEnd"/>
      <w:r>
        <w:rPr>
          <w:rFonts w:asciiTheme="majorHAnsi" w:hAnsiTheme="majorHAnsi" w:cstheme="majorHAnsi"/>
        </w:rPr>
        <w:t xml:space="preserve">’ term approaches its conclusion.  </w:t>
      </w:r>
      <w:hyperlink r:id="rId11" w:history="1">
        <w:r w:rsidRPr="002B68B5">
          <w:rPr>
            <w:rStyle w:val="Hyperlink"/>
            <w:rFonts w:asciiTheme="majorHAnsi" w:hAnsiTheme="majorHAnsi" w:cstheme="majorHAnsi"/>
            <w:sz w:val="16"/>
            <w:szCs w:val="16"/>
          </w:rPr>
          <w:t>https://www.bankofcanada.ca/2020/04/opening-statement-150420/</w:t>
        </w:r>
      </w:hyperlink>
      <w:r w:rsidRPr="00AA13C8">
        <w:rPr>
          <w:rFonts w:asciiTheme="majorHAnsi" w:hAnsiTheme="majorHAnsi" w:cstheme="majorHAnsi"/>
          <w:sz w:val="16"/>
          <w:szCs w:val="16"/>
        </w:rPr>
        <w:t xml:space="preserve"> </w:t>
      </w:r>
    </w:p>
    <w:p w14:paraId="55DE7E72" w14:textId="2E2D06DA" w:rsidR="003D3113" w:rsidRPr="003D3113" w:rsidRDefault="001B67E2" w:rsidP="003D3113">
      <w:pPr>
        <w:spacing w:after="120"/>
        <w:rPr>
          <w:rFonts w:asciiTheme="majorHAnsi" w:hAnsiTheme="majorHAnsi" w:cstheme="majorHAnsi"/>
          <w:sz w:val="16"/>
          <w:szCs w:val="16"/>
        </w:rPr>
      </w:pPr>
      <w:r>
        <w:rPr>
          <w:rFonts w:asciiTheme="majorHAnsi" w:hAnsiTheme="majorHAnsi" w:cstheme="majorHAnsi"/>
        </w:rPr>
        <w:t xml:space="preserve">Discussions regarding the </w:t>
      </w:r>
      <w:r w:rsidR="003D3113">
        <w:rPr>
          <w:rFonts w:asciiTheme="majorHAnsi" w:hAnsiTheme="majorHAnsi" w:cstheme="majorHAnsi"/>
        </w:rPr>
        <w:t xml:space="preserve">re-opening of the </w:t>
      </w:r>
      <w:r>
        <w:rPr>
          <w:rFonts w:asciiTheme="majorHAnsi" w:hAnsiTheme="majorHAnsi" w:cstheme="majorHAnsi"/>
        </w:rPr>
        <w:t xml:space="preserve">U.S. economy provided positive momentum for </w:t>
      </w:r>
      <w:r w:rsidR="003D3113">
        <w:rPr>
          <w:rFonts w:asciiTheme="majorHAnsi" w:hAnsiTheme="majorHAnsi" w:cstheme="majorHAnsi"/>
        </w:rPr>
        <w:t>North American and global equity indices.  The growing animosity between Governors and the White House will certainly cause additional friction</w:t>
      </w:r>
      <w:r w:rsidR="00360558">
        <w:rPr>
          <w:rFonts w:asciiTheme="majorHAnsi" w:hAnsiTheme="majorHAnsi" w:cstheme="majorHAnsi"/>
        </w:rPr>
        <w:t>;</w:t>
      </w:r>
      <w:r w:rsidR="003D3113">
        <w:rPr>
          <w:rFonts w:asciiTheme="majorHAnsi" w:hAnsiTheme="majorHAnsi" w:cstheme="majorHAnsi"/>
        </w:rPr>
        <w:t xml:space="preserve"> especially regard</w:t>
      </w:r>
      <w:r w:rsidR="00AA13C8">
        <w:rPr>
          <w:rFonts w:asciiTheme="majorHAnsi" w:hAnsiTheme="majorHAnsi" w:cstheme="majorHAnsi"/>
        </w:rPr>
        <w:t>ing</w:t>
      </w:r>
      <w:r w:rsidR="003D3113">
        <w:rPr>
          <w:rFonts w:asciiTheme="majorHAnsi" w:hAnsiTheme="majorHAnsi" w:cstheme="majorHAnsi"/>
        </w:rPr>
        <w:t xml:space="preserve"> the availability of testing and surveillance testing. </w:t>
      </w:r>
      <w:hyperlink r:id="rId12" w:history="1">
        <w:r w:rsidR="003D3113" w:rsidRPr="003D3113">
          <w:rPr>
            <w:rStyle w:val="Hyperlink"/>
            <w:rFonts w:asciiTheme="majorHAnsi" w:hAnsiTheme="majorHAnsi" w:cstheme="majorHAnsi"/>
            <w:sz w:val="16"/>
            <w:szCs w:val="16"/>
          </w:rPr>
          <w:t>https://www.cnn.com/2020/04/19/politics/trump-governors-coronavirus-testing/index.html</w:t>
        </w:r>
      </w:hyperlink>
    </w:p>
    <w:p w14:paraId="40A1FE20" w14:textId="1C986CCE" w:rsidR="00B472B5" w:rsidRPr="00CE095B" w:rsidRDefault="002472A9" w:rsidP="00CE095B">
      <w:pPr>
        <w:widowControl w:val="0"/>
        <w:autoSpaceDE w:val="0"/>
        <w:autoSpaceDN w:val="0"/>
        <w:adjustRightInd w:val="0"/>
        <w:spacing w:before="120"/>
        <w:ind w:right="-283"/>
        <w:outlineLvl w:val="0"/>
        <w:rPr>
          <w:rFonts w:asciiTheme="majorHAnsi" w:hAnsiTheme="majorHAnsi"/>
          <w:sz w:val="32"/>
        </w:rPr>
      </w:pPr>
      <w:r w:rsidRPr="00DD4036">
        <w:rPr>
          <w:rFonts w:asciiTheme="majorHAnsi" w:hAnsiTheme="majorHAnsi"/>
          <w:sz w:val="32"/>
        </w:rPr>
        <w:t>What’s ahead for this week?</w:t>
      </w:r>
    </w:p>
    <w:p w14:paraId="51A9A803" w14:textId="221C1F5C" w:rsidR="008643C2" w:rsidRDefault="008643C2" w:rsidP="006F5018">
      <w:pPr>
        <w:spacing w:after="120"/>
        <w:rPr>
          <w:rFonts w:asciiTheme="majorHAnsi" w:hAnsiTheme="majorHAnsi"/>
        </w:rPr>
      </w:pPr>
      <w:r>
        <w:rPr>
          <w:rFonts w:asciiTheme="majorHAnsi" w:hAnsiTheme="majorHAnsi"/>
        </w:rPr>
        <w:t xml:space="preserve">Any progress will be measured by the number of new cases, </w:t>
      </w:r>
      <w:r w:rsidR="00360558">
        <w:rPr>
          <w:rFonts w:asciiTheme="majorHAnsi" w:hAnsiTheme="majorHAnsi"/>
        </w:rPr>
        <w:t>hospitalizations</w:t>
      </w:r>
      <w:r>
        <w:rPr>
          <w:rFonts w:asciiTheme="majorHAnsi" w:hAnsiTheme="majorHAnsi"/>
        </w:rPr>
        <w:t>, deaths</w:t>
      </w:r>
      <w:r w:rsidR="00360558">
        <w:rPr>
          <w:rFonts w:asciiTheme="majorHAnsi" w:hAnsiTheme="majorHAnsi"/>
        </w:rPr>
        <w:t>,</w:t>
      </w:r>
      <w:r>
        <w:rPr>
          <w:rFonts w:asciiTheme="majorHAnsi" w:hAnsiTheme="majorHAnsi"/>
        </w:rPr>
        <w:t xml:space="preserve"> and their timing.  </w:t>
      </w:r>
      <w:r w:rsidR="00AA13C8">
        <w:rPr>
          <w:rFonts w:asciiTheme="majorHAnsi" w:hAnsiTheme="majorHAnsi"/>
        </w:rPr>
        <w:t>In Canada, the Consumer Price Index for March will recognize the most recent period of inflation.  In the U.S.</w:t>
      </w:r>
      <w:r w:rsidR="00360558">
        <w:rPr>
          <w:rFonts w:asciiTheme="majorHAnsi" w:hAnsiTheme="majorHAnsi"/>
        </w:rPr>
        <w:t>,</w:t>
      </w:r>
      <w:r w:rsidR="00AA13C8">
        <w:rPr>
          <w:rFonts w:asciiTheme="majorHAnsi" w:hAnsiTheme="majorHAnsi"/>
        </w:rPr>
        <w:t xml:space="preserve"> new and existing home sales, along with durable goods orders will indicate how close </w:t>
      </w:r>
      <w:r>
        <w:rPr>
          <w:rFonts w:asciiTheme="majorHAnsi" w:hAnsiTheme="majorHAnsi"/>
        </w:rPr>
        <w:t xml:space="preserve">consumers are to business-as-usual during these highly unusual times.  </w:t>
      </w:r>
    </w:p>
    <w:p w14:paraId="1391E517" w14:textId="1567558D" w:rsidR="00070382" w:rsidRDefault="008643C2" w:rsidP="008643C2">
      <w:pPr>
        <w:spacing w:after="120"/>
        <w:rPr>
          <w:rStyle w:val="Hyperlink"/>
          <w:rFonts w:asciiTheme="majorHAnsi" w:hAnsiTheme="majorHAnsi" w:cstheme="majorHAnsi"/>
          <w:sz w:val="18"/>
          <w:szCs w:val="18"/>
        </w:rPr>
      </w:pPr>
      <w:r>
        <w:rPr>
          <w:rFonts w:asciiTheme="majorHAnsi" w:hAnsiTheme="majorHAnsi"/>
        </w:rPr>
        <w:t xml:space="preserve">The latest details from the Federal government on stimulus and economic assistance are available at </w:t>
      </w:r>
      <w:hyperlink r:id="rId13" w:history="1">
        <w:r w:rsidRPr="002B68B5">
          <w:rPr>
            <w:rStyle w:val="Hyperlink"/>
            <w:rFonts w:asciiTheme="majorHAnsi" w:hAnsiTheme="majorHAnsi" w:cstheme="majorHAnsi"/>
            <w:sz w:val="18"/>
            <w:szCs w:val="18"/>
          </w:rPr>
          <w:t>https://www.canada.ca/en/department-finance/economic-response-plan.html</w:t>
        </w:r>
      </w:hyperlink>
    </w:p>
    <w:p w14:paraId="48928223" w14:textId="77777777" w:rsidR="00BC5770" w:rsidRDefault="00BC5770" w:rsidP="00BC5770">
      <w:pPr>
        <w:spacing w:line="276" w:lineRule="auto"/>
        <w:rPr>
          <w:rFonts w:ascii="Tahoma" w:hAnsi="Tahoma" w:cs="Tahoma"/>
          <w:color w:val="000000"/>
          <w:lang w:val="en-US"/>
        </w:rPr>
      </w:pPr>
      <w:r>
        <w:rPr>
          <w:rFonts w:ascii="Arial" w:hAnsi="Arial" w:cs="Arial"/>
          <w:color w:val="000000"/>
        </w:rPr>
        <w:lastRenderedPageBreak/>
        <w:t>Dixi Robertson, CFP®,FMA,CIM®</w:t>
      </w:r>
      <w:r>
        <w:rPr>
          <w:color w:val="000000"/>
        </w:rPr>
        <w:t xml:space="preserve"> </w:t>
      </w:r>
    </w:p>
    <w:p w14:paraId="3797618A" w14:textId="77777777" w:rsidR="00BC5770" w:rsidRDefault="00BC5770" w:rsidP="00BC5770">
      <w:pPr>
        <w:spacing w:line="276" w:lineRule="auto"/>
        <w:rPr>
          <w:rFonts w:ascii="Tahoma" w:hAnsi="Tahoma" w:cs="Tahoma"/>
          <w:color w:val="000000"/>
        </w:rPr>
      </w:pPr>
      <w:r>
        <w:rPr>
          <w:rFonts w:ascii="Arial" w:hAnsi="Arial" w:cs="Arial"/>
          <w:color w:val="000000"/>
        </w:rPr>
        <w:t xml:space="preserve">Portfolio Manager       </w:t>
      </w:r>
    </w:p>
    <w:p w14:paraId="4585C965" w14:textId="77777777" w:rsidR="00BC5770" w:rsidRDefault="00BC5770" w:rsidP="00BC5770">
      <w:pPr>
        <w:spacing w:line="276" w:lineRule="auto"/>
        <w:rPr>
          <w:rFonts w:ascii="Arial" w:hAnsi="Arial" w:cs="Arial"/>
          <w:color w:val="000000"/>
        </w:rPr>
      </w:pPr>
      <w:r>
        <w:rPr>
          <w:rFonts w:ascii="Arial" w:hAnsi="Arial" w:cs="Arial"/>
          <w:color w:val="000000"/>
        </w:rPr>
        <w:t>Director, Private Client Group   </w:t>
      </w:r>
    </w:p>
    <w:p w14:paraId="388BEE80" w14:textId="77777777" w:rsidR="00BC5770" w:rsidRDefault="00BC5770" w:rsidP="00BC5770">
      <w:pPr>
        <w:spacing w:line="276" w:lineRule="auto"/>
        <w:rPr>
          <w:rFonts w:ascii="Arial" w:hAnsi="Arial" w:cs="Arial"/>
          <w:color w:val="000000"/>
        </w:rPr>
      </w:pPr>
    </w:p>
    <w:p w14:paraId="2F7BEFD4" w14:textId="77777777" w:rsidR="00BC5770" w:rsidRDefault="00BC5770" w:rsidP="00BC5770">
      <w:pPr>
        <w:ind w:left="720"/>
        <w:jc w:val="both"/>
        <w:rPr>
          <w:rFonts w:ascii="Arial" w:hAnsi="Arial" w:cs="Arial"/>
          <w:color w:val="000000"/>
        </w:rPr>
      </w:pPr>
    </w:p>
    <w:p w14:paraId="40AC76F3" w14:textId="77777777" w:rsidR="00BC5770" w:rsidRDefault="00BC5770" w:rsidP="00BC5770">
      <w:pPr>
        <w:ind w:left="720"/>
        <w:jc w:val="both"/>
        <w:rPr>
          <w:rFonts w:ascii="Calibri" w:eastAsia="Calibri" w:hAnsi="Calibri" w:cs="Calibri"/>
          <w:lang w:val="en-US" w:eastAsia="en-CA"/>
        </w:rPr>
      </w:pPr>
      <w:r>
        <w:rPr>
          <w:rFonts w:ascii="Calibri" w:eastAsia="Calibri" w:hAnsi="Calibri" w:cs="Calibri"/>
          <w:lang w:eastAsia="en-CA"/>
        </w:rPr>
        <w:t xml:space="preserve">This information has been prepared by Dixi Robertson who is a Portfolio Manager for HollisWealth® and does not necessarily reflect the opinion of HollisWealth. The information contained in this newsletter comes from sources we believe reliable, but we cannot guarantee its accuracy or reliability. The opinions expressed are based on an analysis and interpretation dating from the date of publication and are subject to change without notice. Furthermore, they do not constitute an offer or solicitation to buy or sell any of the securities mentioned. The information contained herein may not apply to all types of investors. The Portfolio Manager can open accounts only in the provinces in which they are registered. </w:t>
      </w:r>
    </w:p>
    <w:p w14:paraId="335C2770" w14:textId="77777777" w:rsidR="00BC5770" w:rsidRDefault="00BC5770" w:rsidP="00BC5770">
      <w:pPr>
        <w:ind w:left="720"/>
        <w:rPr>
          <w:rFonts w:ascii="Calibri" w:eastAsia="Calibri" w:hAnsi="Calibri" w:cs="Calibri"/>
          <w:lang w:eastAsia="en-CA"/>
        </w:rPr>
      </w:pPr>
      <w:r>
        <w:rPr>
          <w:rFonts w:ascii="Calibri" w:eastAsia="Calibri" w:hAnsi="Calibri" w:cs="Calibri"/>
          <w:lang w:eastAsia="en-CA"/>
        </w:rPr>
        <w:t>HollisWealth® is a division of Industrial Alliance Securities Inc., a member of the Canadian Investor Protection Fund and the Investment Industry Regulatory Organization of Canada.</w:t>
      </w:r>
    </w:p>
    <w:p w14:paraId="3849BB18" w14:textId="77777777" w:rsidR="00BC5770" w:rsidRPr="00C956BE" w:rsidRDefault="00BC5770" w:rsidP="008643C2">
      <w:pPr>
        <w:spacing w:after="120"/>
      </w:pPr>
    </w:p>
    <w:sectPr w:rsidR="00BC5770" w:rsidRPr="00C956BE" w:rsidSect="003D108E">
      <w:headerReference w:type="default" r:id="rId14"/>
      <w:pgSz w:w="12240" w:h="15840"/>
      <w:pgMar w:top="2574" w:right="1444"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E1439" w14:textId="77777777" w:rsidR="00506333" w:rsidRDefault="00506333" w:rsidP="001D26B2">
      <w:r>
        <w:separator/>
      </w:r>
    </w:p>
  </w:endnote>
  <w:endnote w:type="continuationSeparator" w:id="0">
    <w:p w14:paraId="57447118" w14:textId="77777777" w:rsidR="00506333" w:rsidRDefault="00506333" w:rsidP="001D26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8ADEF" w14:textId="77777777" w:rsidR="00506333" w:rsidRDefault="00506333" w:rsidP="001D26B2">
      <w:r>
        <w:separator/>
      </w:r>
    </w:p>
  </w:footnote>
  <w:footnote w:type="continuationSeparator" w:id="0">
    <w:p w14:paraId="12751435" w14:textId="77777777" w:rsidR="00506333" w:rsidRDefault="00506333" w:rsidP="001D26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EC891" w14:textId="52E30E2F" w:rsidR="001D26B2" w:rsidRDefault="00360558">
    <w:pPr>
      <w:pStyle w:val="Header"/>
    </w:pPr>
    <w:r>
      <w:rPr>
        <w:noProof/>
      </w:rPr>
      <mc:AlternateContent>
        <mc:Choice Requires="wps">
          <w:drawing>
            <wp:anchor distT="0" distB="0" distL="114300" distR="114300" simplePos="0" relativeHeight="251662336" behindDoc="0" locked="0" layoutInCell="1" allowOverlap="1" wp14:anchorId="4670230C" wp14:editId="3D1E6A5C">
              <wp:simplePos x="0" y="0"/>
              <wp:positionH relativeFrom="column">
                <wp:posOffset>-539115</wp:posOffset>
              </wp:positionH>
              <wp:positionV relativeFrom="paragraph">
                <wp:posOffset>-219075</wp:posOffset>
              </wp:positionV>
              <wp:extent cx="4701540" cy="910590"/>
              <wp:effectExtent l="3810" t="0" r="0"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70154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4D54C02" w14:textId="65136149" w:rsidR="001D26B2" w:rsidRDefault="00E114D1" w:rsidP="001D26B2">
                          <w:pPr>
                            <w:rPr>
                              <w:rFonts w:ascii="Helvetica Neue" w:hAnsi="Helvetica Neue"/>
                              <w:color w:val="FFFFFF"/>
                              <w:sz w:val="48"/>
                              <w:szCs w:val="48"/>
                            </w:rPr>
                          </w:pPr>
                          <w:r>
                            <w:rPr>
                              <w:rFonts w:ascii="Helvetica Neue" w:hAnsi="Helvetica Neue"/>
                              <w:color w:val="FFFFFF"/>
                              <w:sz w:val="48"/>
                              <w:szCs w:val="48"/>
                            </w:rPr>
                            <w:t>Weekly Market Update</w:t>
                          </w:r>
                        </w:p>
                        <w:p w14:paraId="146E7984" w14:textId="2EA96C20" w:rsidR="009461C3" w:rsidRPr="00E114D1" w:rsidRDefault="00CA47AC" w:rsidP="009461C3">
                          <w:pPr>
                            <w:rPr>
                              <w:rFonts w:ascii="Helvetica Neue" w:hAnsi="Helvetica Neue"/>
                              <w:color w:val="FFFFFF"/>
                              <w:sz w:val="36"/>
                              <w:szCs w:val="48"/>
                            </w:rPr>
                          </w:pPr>
                          <w:r>
                            <w:rPr>
                              <w:rFonts w:ascii="Helvetica Neue" w:hAnsi="Helvetica Neue"/>
                              <w:color w:val="FFFFFF"/>
                              <w:sz w:val="36"/>
                              <w:szCs w:val="48"/>
                            </w:rPr>
                            <w:t xml:space="preserve">April </w:t>
                          </w:r>
                          <w:r w:rsidR="00BE0E50">
                            <w:rPr>
                              <w:rFonts w:ascii="Helvetica Neue" w:hAnsi="Helvetica Neue"/>
                              <w:color w:val="FFFFFF"/>
                              <w:sz w:val="36"/>
                              <w:szCs w:val="48"/>
                            </w:rPr>
                            <w:t>20</w:t>
                          </w:r>
                          <w:r w:rsidR="00A748EC">
                            <w:rPr>
                              <w:rFonts w:ascii="Helvetica Neue" w:hAnsi="Helvetica Neue"/>
                              <w:color w:val="FFFFFF"/>
                              <w:sz w:val="36"/>
                              <w:szCs w:val="48"/>
                            </w:rPr>
                            <w:t>, 2020</w:t>
                          </w:r>
                        </w:p>
                        <w:p w14:paraId="3041BD99" w14:textId="0FC7E878" w:rsidR="00E114D1" w:rsidRPr="00E114D1" w:rsidRDefault="00E114D1" w:rsidP="0016375C">
                          <w:pPr>
                            <w:rPr>
                              <w:rFonts w:ascii="Helvetica Neue" w:hAnsi="Helvetica Neue"/>
                              <w:color w:val="FFFFFF"/>
                              <w:sz w:val="36"/>
                              <w:szCs w:val="4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670230C" id="_x0000_t202" coordsize="21600,21600" o:spt="202" path="m,l,21600r21600,l21600,xe">
              <v:stroke joinstyle="miter"/>
              <v:path gradientshapeok="t" o:connecttype="rect"/>
            </v:shapetype>
            <v:shape id="Text Box 2" o:spid="_x0000_s1062" type="#_x0000_t202" style="position:absolute;margin-left:-42.45pt;margin-top:-17.25pt;width:370.2pt;height:71.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" filled="f" stroked="f" strokeweight=".5pt">
              <v:path arrowok="t"/>
              <v:textbox>
                <w:txbxContent>
                  <w:p w14:paraId="64D54C02" w14:textId="65136149" w:rsidR="001D26B2" w:rsidRDefault="00E114D1" w:rsidP="001D26B2">
                    <w:pPr>
                      <w:rPr>
                        <w:rFonts w:ascii="Helvetica Neue" w:hAnsi="Helvetica Neue"/>
                        <w:color w:val="FFFFFF"/>
                        <w:sz w:val="48"/>
                        <w:szCs w:val="48"/>
                      </w:rPr>
                    </w:pPr>
                    <w:r>
                      <w:rPr>
                        <w:rFonts w:ascii="Helvetica Neue" w:hAnsi="Helvetica Neue"/>
                        <w:color w:val="FFFFFF"/>
                        <w:sz w:val="48"/>
                        <w:szCs w:val="48"/>
                      </w:rPr>
                      <w:t>Weekly Market Update</w:t>
                    </w:r>
                  </w:p>
                  <w:p w14:paraId="146E7984" w14:textId="2EA96C20" w:rsidR="009461C3" w:rsidRPr="00E114D1" w:rsidRDefault="00CA47AC" w:rsidP="009461C3">
                    <w:pPr>
                      <w:rPr>
                        <w:rFonts w:ascii="Helvetica Neue" w:hAnsi="Helvetica Neue"/>
                        <w:color w:val="FFFFFF"/>
                        <w:sz w:val="36"/>
                        <w:szCs w:val="48"/>
                      </w:rPr>
                    </w:pPr>
                    <w:r>
                      <w:rPr>
                        <w:rFonts w:ascii="Helvetica Neue" w:hAnsi="Helvetica Neue"/>
                        <w:color w:val="FFFFFF"/>
                        <w:sz w:val="36"/>
                        <w:szCs w:val="48"/>
                      </w:rPr>
                      <w:t xml:space="preserve">April </w:t>
                    </w:r>
                    <w:r w:rsidR="00BE0E50">
                      <w:rPr>
                        <w:rFonts w:ascii="Helvetica Neue" w:hAnsi="Helvetica Neue"/>
                        <w:color w:val="FFFFFF"/>
                        <w:sz w:val="36"/>
                        <w:szCs w:val="48"/>
                      </w:rPr>
                      <w:t>20</w:t>
                    </w:r>
                    <w:r w:rsidR="00A748EC">
                      <w:rPr>
                        <w:rFonts w:ascii="Helvetica Neue" w:hAnsi="Helvetica Neue"/>
                        <w:color w:val="FFFFFF"/>
                        <w:sz w:val="36"/>
                        <w:szCs w:val="48"/>
                      </w:rPr>
                      <w:t>, 2020</w:t>
                    </w:r>
                  </w:p>
                  <w:p w14:paraId="3041BD99" w14:textId="0FC7E878" w:rsidR="00E114D1" w:rsidRPr="00E114D1" w:rsidRDefault="00E114D1" w:rsidP="0016375C">
                    <w:pPr>
                      <w:rPr>
                        <w:rFonts w:ascii="Helvetica Neue" w:hAnsi="Helvetica Neue"/>
                        <w:color w:val="FFFFFF"/>
                        <w:sz w:val="36"/>
                        <w:szCs w:val="48"/>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6FD51F5" wp14:editId="1AA91233">
              <wp:simplePos x="0" y="0"/>
              <wp:positionH relativeFrom="column">
                <wp:posOffset>3937635</wp:posOffset>
              </wp:positionH>
              <wp:positionV relativeFrom="paragraph">
                <wp:posOffset>-267335</wp:posOffset>
              </wp:positionV>
              <wp:extent cx="2561590" cy="685165"/>
              <wp:effectExtent l="3810" t="0" r="0" b="1270"/>
              <wp:wrapNone/>
              <wp:docPr id="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61590" cy="685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812D0C" w14:textId="6B695898" w:rsidR="00220A5D" w:rsidRPr="0006559F" w:rsidRDefault="009D17E0" w:rsidP="0006559F">
                          <w:pPr>
                            <w:jc w:val="right"/>
                            <w:rPr>
                              <w:rFonts w:ascii="Helvetica Neue" w:hAnsi="Helvetica Neue"/>
                              <w:color w:val="FFFFFF"/>
                              <w:sz w:val="20"/>
                            </w:rPr>
                          </w:pPr>
                          <w:r>
                            <w:rPr>
                              <w:noProof/>
                            </w:rPr>
                            <w:drawing>
                              <wp:inline distT="0" distB="0" distL="0" distR="0" wp14:anchorId="4378A220" wp14:editId="0BD815F4">
                                <wp:extent cx="2178050" cy="43815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8050" cy="4381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FD51F5" id="Text Box 32" o:spid="_x0000_s1063" type="#_x0000_t202" style="position:absolute;margin-left:310.05pt;margin-top:-21.05pt;width:201.7pt;height:53.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" filled="f" stroked="f" strokeweight=".5pt">
              <v:path arrowok="t"/>
              <v:textbox>
                <w:txbxContent>
                  <w:p w14:paraId="69812D0C" w14:textId="6B695898" w:rsidR="00220A5D" w:rsidRPr="0006559F" w:rsidRDefault="009D17E0" w:rsidP="0006559F">
                    <w:pPr>
                      <w:jc w:val="right"/>
                      <w:rPr>
                        <w:rFonts w:ascii="Helvetica Neue" w:hAnsi="Helvetica Neue"/>
                        <w:color w:val="FFFFFF"/>
                        <w:sz w:val="20"/>
                      </w:rPr>
                    </w:pPr>
                    <w:r>
                      <w:rPr>
                        <w:noProof/>
                      </w:rPr>
                      <w:drawing>
                        <wp:inline distT="0" distB="0" distL="0" distR="0" wp14:anchorId="4378A220" wp14:editId="0BD815F4">
                          <wp:extent cx="2178050" cy="43815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8050" cy="438150"/>
                                  </a:xfrm>
                                  <a:prstGeom prst="rect">
                                    <a:avLst/>
                                  </a:prstGeom>
                                  <a:noFill/>
                                  <a:ln>
                                    <a:noFill/>
                                  </a:ln>
                                </pic:spPr>
                              </pic:pic>
                            </a:graphicData>
                          </a:graphic>
                        </wp:inline>
                      </w:drawing>
                    </w:r>
                  </w:p>
                </w:txbxContent>
              </v:textbox>
            </v:shape>
          </w:pict>
        </mc:Fallback>
      </mc:AlternateContent>
    </w:r>
    <w:r w:rsidR="001D26B2">
      <w:rPr>
        <w:noProof/>
      </w:rPr>
      <w:drawing>
        <wp:anchor distT="140208" distB="333248" distL="242316" distR="451231" simplePos="0" relativeHeight="251660288" behindDoc="0" locked="1" layoutInCell="1" allowOverlap="1" wp14:anchorId="1C43E3C7" wp14:editId="7385FBCB">
          <wp:simplePos x="0" y="0"/>
          <wp:positionH relativeFrom="column">
            <wp:posOffset>4159250</wp:posOffset>
          </wp:positionH>
          <wp:positionV relativeFrom="page">
            <wp:posOffset>753745</wp:posOffset>
          </wp:positionV>
          <wp:extent cx="2318385" cy="842645"/>
          <wp:effectExtent l="177800" t="177800" r="374015" b="37655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2" cstate="print">
                    <a:extLst>
                      <a:ext uri="{28A0092B-C50C-407E-A947-70E740481C1C}">
                        <a14:useLocalDpi xmlns:a14="http://schemas.microsoft.com/office/drawing/2010/main" val="0"/>
                      </a:ext>
                    </a:extLst>
                  </a:blip>
                  <a:srcRect t="16616" b="13601"/>
                  <a:stretch/>
                </pic:blipFill>
                <pic:spPr bwMode="auto">
                  <a:xfrm>
                    <a:off x="0" y="0"/>
                    <a:ext cx="2318385" cy="84264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Pr>
        <w:noProof/>
      </w:rPr>
      <mc:AlternateContent>
        <mc:Choice Requires="wps">
          <w:drawing>
            <wp:anchor distT="36576" distB="36576" distL="36576" distR="36576" simplePos="0" relativeHeight="251659264" behindDoc="0" locked="0" layoutInCell="1" allowOverlap="1" wp14:anchorId="1B5C5552" wp14:editId="4D7A5426">
              <wp:simplePos x="0" y="0"/>
              <wp:positionH relativeFrom="column">
                <wp:posOffset>-970915</wp:posOffset>
              </wp:positionH>
              <wp:positionV relativeFrom="page">
                <wp:posOffset>6985</wp:posOffset>
              </wp:positionV>
              <wp:extent cx="7865745" cy="1023620"/>
              <wp:effectExtent l="10160" t="6985" r="10795" b="7620"/>
              <wp:wrapNone/>
              <wp:docPr id="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5745" cy="1023620"/>
                      </a:xfrm>
                      <a:prstGeom prst="rect">
                        <a:avLst/>
                      </a:prstGeom>
                      <a:solidFill>
                        <a:srgbClr val="2BA8D5"/>
                      </a:solidFill>
                      <a:ln w="9525">
                        <a:solidFill>
                          <a:srgbClr val="2BA8D5"/>
                        </a:solidFill>
                        <a:miter lim="800000"/>
                        <a:headEnd/>
                        <a:tailEnd/>
                      </a:ln>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E59F6" id="Rectangle 9" o:spid="_x0000_s1026" style="position:absolute;margin-left:-76.45pt;margin-top:.55pt;width:619.35pt;height:80.6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" fillcolor="#2ba8d5" strokecolor="#2ba8d5">
              <v:textbox inset="2.88pt,2.88pt,2.88pt,2.88pt"/>
              <w10:wrap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752F3"/>
    <w:multiLevelType w:val="hybridMultilevel"/>
    <w:tmpl w:val="15E09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B5E53"/>
    <w:multiLevelType w:val="hybridMultilevel"/>
    <w:tmpl w:val="BCF6B4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0835DA"/>
    <w:multiLevelType w:val="hybridMultilevel"/>
    <w:tmpl w:val="5C349032"/>
    <w:lvl w:ilvl="0" w:tplc="03E6DF54">
      <w:start w:val="1"/>
      <w:numFmt w:val="bullet"/>
      <w:lvlText w:val=""/>
      <w:lvlJc w:val="left"/>
      <w:pPr>
        <w:ind w:left="360" w:hanging="360"/>
      </w:pPr>
      <w:rPr>
        <w:rFonts w:ascii="Symbol" w:hAnsi="Symbol" w:hint="default"/>
        <w:sz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174C25"/>
    <w:multiLevelType w:val="hybridMultilevel"/>
    <w:tmpl w:val="BFA6C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84FEA"/>
    <w:multiLevelType w:val="hybridMultilevel"/>
    <w:tmpl w:val="F85A3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22135"/>
    <w:multiLevelType w:val="hybridMultilevel"/>
    <w:tmpl w:val="4580A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C4115"/>
    <w:multiLevelType w:val="hybridMultilevel"/>
    <w:tmpl w:val="E26AA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751F42"/>
    <w:multiLevelType w:val="hybridMultilevel"/>
    <w:tmpl w:val="25CC45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B33D1F"/>
    <w:multiLevelType w:val="hybridMultilevel"/>
    <w:tmpl w:val="19B23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470B4"/>
    <w:multiLevelType w:val="hybridMultilevel"/>
    <w:tmpl w:val="08D89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0C5EA1"/>
    <w:multiLevelType w:val="hybridMultilevel"/>
    <w:tmpl w:val="97A8A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6B6A0C"/>
    <w:multiLevelType w:val="hybridMultilevel"/>
    <w:tmpl w:val="2DFA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C566C9"/>
    <w:multiLevelType w:val="hybridMultilevel"/>
    <w:tmpl w:val="A38A5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C5CB7"/>
    <w:multiLevelType w:val="hybridMultilevel"/>
    <w:tmpl w:val="94DAE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7622B"/>
    <w:multiLevelType w:val="hybridMultilevel"/>
    <w:tmpl w:val="A3801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2555C1"/>
    <w:multiLevelType w:val="hybridMultilevel"/>
    <w:tmpl w:val="AE22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C71EB"/>
    <w:multiLevelType w:val="hybridMultilevel"/>
    <w:tmpl w:val="1CD8F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714699"/>
    <w:multiLevelType w:val="hybridMultilevel"/>
    <w:tmpl w:val="D65E7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061CE2"/>
    <w:multiLevelType w:val="hybridMultilevel"/>
    <w:tmpl w:val="83527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C335CC"/>
    <w:multiLevelType w:val="hybridMultilevel"/>
    <w:tmpl w:val="8AE88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015DE5"/>
    <w:multiLevelType w:val="hybridMultilevel"/>
    <w:tmpl w:val="C1CAF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044BA1"/>
    <w:multiLevelType w:val="hybridMultilevel"/>
    <w:tmpl w:val="27B0F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FA35EB"/>
    <w:multiLevelType w:val="hybridMultilevel"/>
    <w:tmpl w:val="EA123A7E"/>
    <w:lvl w:ilvl="0" w:tplc="04090001">
      <w:start w:val="1"/>
      <w:numFmt w:val="bullet"/>
      <w:lvlText w:val=""/>
      <w:lvlJc w:val="left"/>
      <w:pPr>
        <w:ind w:left="895" w:hanging="360"/>
      </w:pPr>
      <w:rPr>
        <w:rFonts w:ascii="Symbol" w:hAnsi="Symbol" w:hint="default"/>
      </w:rPr>
    </w:lvl>
    <w:lvl w:ilvl="1" w:tplc="04090003" w:tentative="1">
      <w:start w:val="1"/>
      <w:numFmt w:val="bullet"/>
      <w:lvlText w:val="o"/>
      <w:lvlJc w:val="left"/>
      <w:pPr>
        <w:ind w:left="1615" w:hanging="360"/>
      </w:pPr>
      <w:rPr>
        <w:rFonts w:ascii="Courier New" w:hAnsi="Courier New" w:cs="Courier New" w:hint="default"/>
      </w:rPr>
    </w:lvl>
    <w:lvl w:ilvl="2" w:tplc="04090005" w:tentative="1">
      <w:start w:val="1"/>
      <w:numFmt w:val="bullet"/>
      <w:lvlText w:val=""/>
      <w:lvlJc w:val="left"/>
      <w:pPr>
        <w:ind w:left="2335" w:hanging="360"/>
      </w:pPr>
      <w:rPr>
        <w:rFonts w:ascii="Wingdings" w:hAnsi="Wingdings" w:hint="default"/>
      </w:rPr>
    </w:lvl>
    <w:lvl w:ilvl="3" w:tplc="04090001" w:tentative="1">
      <w:start w:val="1"/>
      <w:numFmt w:val="bullet"/>
      <w:lvlText w:val=""/>
      <w:lvlJc w:val="left"/>
      <w:pPr>
        <w:ind w:left="3055" w:hanging="360"/>
      </w:pPr>
      <w:rPr>
        <w:rFonts w:ascii="Symbol" w:hAnsi="Symbol" w:hint="default"/>
      </w:rPr>
    </w:lvl>
    <w:lvl w:ilvl="4" w:tplc="04090003" w:tentative="1">
      <w:start w:val="1"/>
      <w:numFmt w:val="bullet"/>
      <w:lvlText w:val="o"/>
      <w:lvlJc w:val="left"/>
      <w:pPr>
        <w:ind w:left="3775" w:hanging="360"/>
      </w:pPr>
      <w:rPr>
        <w:rFonts w:ascii="Courier New" w:hAnsi="Courier New" w:cs="Courier New" w:hint="default"/>
      </w:rPr>
    </w:lvl>
    <w:lvl w:ilvl="5" w:tplc="04090005" w:tentative="1">
      <w:start w:val="1"/>
      <w:numFmt w:val="bullet"/>
      <w:lvlText w:val=""/>
      <w:lvlJc w:val="left"/>
      <w:pPr>
        <w:ind w:left="4495" w:hanging="360"/>
      </w:pPr>
      <w:rPr>
        <w:rFonts w:ascii="Wingdings" w:hAnsi="Wingdings" w:hint="default"/>
      </w:rPr>
    </w:lvl>
    <w:lvl w:ilvl="6" w:tplc="04090001" w:tentative="1">
      <w:start w:val="1"/>
      <w:numFmt w:val="bullet"/>
      <w:lvlText w:val=""/>
      <w:lvlJc w:val="left"/>
      <w:pPr>
        <w:ind w:left="5215" w:hanging="360"/>
      </w:pPr>
      <w:rPr>
        <w:rFonts w:ascii="Symbol" w:hAnsi="Symbol" w:hint="default"/>
      </w:rPr>
    </w:lvl>
    <w:lvl w:ilvl="7" w:tplc="04090003" w:tentative="1">
      <w:start w:val="1"/>
      <w:numFmt w:val="bullet"/>
      <w:lvlText w:val="o"/>
      <w:lvlJc w:val="left"/>
      <w:pPr>
        <w:ind w:left="5935" w:hanging="360"/>
      </w:pPr>
      <w:rPr>
        <w:rFonts w:ascii="Courier New" w:hAnsi="Courier New" w:cs="Courier New" w:hint="default"/>
      </w:rPr>
    </w:lvl>
    <w:lvl w:ilvl="8" w:tplc="04090005" w:tentative="1">
      <w:start w:val="1"/>
      <w:numFmt w:val="bullet"/>
      <w:lvlText w:val=""/>
      <w:lvlJc w:val="left"/>
      <w:pPr>
        <w:ind w:left="6655" w:hanging="360"/>
      </w:pPr>
      <w:rPr>
        <w:rFonts w:ascii="Wingdings" w:hAnsi="Wingdings" w:hint="default"/>
      </w:rPr>
    </w:lvl>
  </w:abstractNum>
  <w:num w:numId="1">
    <w:abstractNumId w:val="7"/>
  </w:num>
  <w:num w:numId="2">
    <w:abstractNumId w:val="4"/>
  </w:num>
  <w:num w:numId="3">
    <w:abstractNumId w:val="19"/>
  </w:num>
  <w:num w:numId="4">
    <w:abstractNumId w:val="14"/>
  </w:num>
  <w:num w:numId="5">
    <w:abstractNumId w:val="12"/>
  </w:num>
  <w:num w:numId="6">
    <w:abstractNumId w:val="23"/>
  </w:num>
  <w:num w:numId="7">
    <w:abstractNumId w:val="11"/>
  </w:num>
  <w:num w:numId="8">
    <w:abstractNumId w:val="22"/>
  </w:num>
  <w:num w:numId="9">
    <w:abstractNumId w:val="15"/>
  </w:num>
  <w:num w:numId="10">
    <w:abstractNumId w:val="18"/>
  </w:num>
  <w:num w:numId="11">
    <w:abstractNumId w:val="13"/>
  </w:num>
  <w:num w:numId="12">
    <w:abstractNumId w:val="9"/>
  </w:num>
  <w:num w:numId="13">
    <w:abstractNumId w:val="16"/>
  </w:num>
  <w:num w:numId="14">
    <w:abstractNumId w:val="1"/>
  </w:num>
  <w:num w:numId="15">
    <w:abstractNumId w:val="6"/>
  </w:num>
  <w:num w:numId="16">
    <w:abstractNumId w:val="0"/>
  </w:num>
  <w:num w:numId="17">
    <w:abstractNumId w:val="17"/>
  </w:num>
  <w:num w:numId="18">
    <w:abstractNumId w:val="20"/>
  </w:num>
  <w:num w:numId="19">
    <w:abstractNumId w:val="2"/>
  </w:num>
  <w:num w:numId="20">
    <w:abstractNumId w:val="10"/>
  </w:num>
  <w:num w:numId="21">
    <w:abstractNumId w:val="3"/>
  </w:num>
  <w:num w:numId="22">
    <w:abstractNumId w:val="5"/>
  </w:num>
  <w:num w:numId="23">
    <w:abstractNumId w:val="8"/>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DI0NjM3NbIwMDJQ0lEKTi0uzszPAykwrAUAjnxMtSwAAAA="/>
  </w:docVars>
  <w:rsids>
    <w:rsidRoot w:val="001D26B2"/>
    <w:rsid w:val="00001463"/>
    <w:rsid w:val="000037AA"/>
    <w:rsid w:val="00003EEC"/>
    <w:rsid w:val="00005A77"/>
    <w:rsid w:val="00007373"/>
    <w:rsid w:val="00007D8F"/>
    <w:rsid w:val="00007DD1"/>
    <w:rsid w:val="000102D7"/>
    <w:rsid w:val="00010CA4"/>
    <w:rsid w:val="00011C96"/>
    <w:rsid w:val="00012980"/>
    <w:rsid w:val="00012A1D"/>
    <w:rsid w:val="00012CD0"/>
    <w:rsid w:val="00016165"/>
    <w:rsid w:val="000179BA"/>
    <w:rsid w:val="00017D3C"/>
    <w:rsid w:val="00021727"/>
    <w:rsid w:val="00022271"/>
    <w:rsid w:val="0002229C"/>
    <w:rsid w:val="0002378E"/>
    <w:rsid w:val="00024E1A"/>
    <w:rsid w:val="000301D1"/>
    <w:rsid w:val="00030B6E"/>
    <w:rsid w:val="0003117D"/>
    <w:rsid w:val="000329DA"/>
    <w:rsid w:val="000345BA"/>
    <w:rsid w:val="00036120"/>
    <w:rsid w:val="0003632A"/>
    <w:rsid w:val="00036FA3"/>
    <w:rsid w:val="00036FF9"/>
    <w:rsid w:val="0003720D"/>
    <w:rsid w:val="00037624"/>
    <w:rsid w:val="000378BE"/>
    <w:rsid w:val="00041DE4"/>
    <w:rsid w:val="00041FAA"/>
    <w:rsid w:val="000421DB"/>
    <w:rsid w:val="00042277"/>
    <w:rsid w:val="000432CB"/>
    <w:rsid w:val="000435DE"/>
    <w:rsid w:val="00043C9C"/>
    <w:rsid w:val="00044FB5"/>
    <w:rsid w:val="000460B4"/>
    <w:rsid w:val="00047F36"/>
    <w:rsid w:val="00050097"/>
    <w:rsid w:val="00050C98"/>
    <w:rsid w:val="00051021"/>
    <w:rsid w:val="0005241B"/>
    <w:rsid w:val="000525AB"/>
    <w:rsid w:val="00055C43"/>
    <w:rsid w:val="00055F75"/>
    <w:rsid w:val="0005711D"/>
    <w:rsid w:val="0005727E"/>
    <w:rsid w:val="0005790C"/>
    <w:rsid w:val="00060337"/>
    <w:rsid w:val="0006109B"/>
    <w:rsid w:val="000615B7"/>
    <w:rsid w:val="000637BC"/>
    <w:rsid w:val="000644DD"/>
    <w:rsid w:val="0006559F"/>
    <w:rsid w:val="000656B4"/>
    <w:rsid w:val="00066600"/>
    <w:rsid w:val="00070382"/>
    <w:rsid w:val="000706DB"/>
    <w:rsid w:val="0007097C"/>
    <w:rsid w:val="00070C3F"/>
    <w:rsid w:val="00070D66"/>
    <w:rsid w:val="0007241F"/>
    <w:rsid w:val="0007544F"/>
    <w:rsid w:val="00075DA4"/>
    <w:rsid w:val="00076267"/>
    <w:rsid w:val="000803AB"/>
    <w:rsid w:val="0008096E"/>
    <w:rsid w:val="00080B99"/>
    <w:rsid w:val="00081267"/>
    <w:rsid w:val="0008261F"/>
    <w:rsid w:val="0008339E"/>
    <w:rsid w:val="00084399"/>
    <w:rsid w:val="0008534F"/>
    <w:rsid w:val="00087205"/>
    <w:rsid w:val="00087704"/>
    <w:rsid w:val="000878C7"/>
    <w:rsid w:val="00090865"/>
    <w:rsid w:val="000912E8"/>
    <w:rsid w:val="0009136C"/>
    <w:rsid w:val="000913AD"/>
    <w:rsid w:val="00091EED"/>
    <w:rsid w:val="000935F3"/>
    <w:rsid w:val="00094302"/>
    <w:rsid w:val="00095355"/>
    <w:rsid w:val="00096913"/>
    <w:rsid w:val="000A0BD7"/>
    <w:rsid w:val="000A1BE4"/>
    <w:rsid w:val="000A3291"/>
    <w:rsid w:val="000A3A6A"/>
    <w:rsid w:val="000A3E96"/>
    <w:rsid w:val="000A3EA4"/>
    <w:rsid w:val="000A487A"/>
    <w:rsid w:val="000A598A"/>
    <w:rsid w:val="000A7208"/>
    <w:rsid w:val="000A7D12"/>
    <w:rsid w:val="000B00D3"/>
    <w:rsid w:val="000B0EF3"/>
    <w:rsid w:val="000B219D"/>
    <w:rsid w:val="000B2D4F"/>
    <w:rsid w:val="000B36CA"/>
    <w:rsid w:val="000B570B"/>
    <w:rsid w:val="000B617D"/>
    <w:rsid w:val="000B7EDB"/>
    <w:rsid w:val="000C05DB"/>
    <w:rsid w:val="000C09BD"/>
    <w:rsid w:val="000C27CF"/>
    <w:rsid w:val="000C2FA9"/>
    <w:rsid w:val="000C3737"/>
    <w:rsid w:val="000C3C08"/>
    <w:rsid w:val="000C3E37"/>
    <w:rsid w:val="000C4CE3"/>
    <w:rsid w:val="000C524A"/>
    <w:rsid w:val="000C6428"/>
    <w:rsid w:val="000C7DCA"/>
    <w:rsid w:val="000C7F2F"/>
    <w:rsid w:val="000C7FE9"/>
    <w:rsid w:val="000D009C"/>
    <w:rsid w:val="000D0DAB"/>
    <w:rsid w:val="000D1289"/>
    <w:rsid w:val="000D1EF5"/>
    <w:rsid w:val="000D3685"/>
    <w:rsid w:val="000D472B"/>
    <w:rsid w:val="000D50E5"/>
    <w:rsid w:val="000D62E3"/>
    <w:rsid w:val="000D7D54"/>
    <w:rsid w:val="000E0023"/>
    <w:rsid w:val="000E0EE1"/>
    <w:rsid w:val="000E0F83"/>
    <w:rsid w:val="000E1895"/>
    <w:rsid w:val="000E1A89"/>
    <w:rsid w:val="000E1FFE"/>
    <w:rsid w:val="000E5376"/>
    <w:rsid w:val="000E6953"/>
    <w:rsid w:val="000F1399"/>
    <w:rsid w:val="000F1D80"/>
    <w:rsid w:val="000F2589"/>
    <w:rsid w:val="000F27C5"/>
    <w:rsid w:val="000F4290"/>
    <w:rsid w:val="000F4AFE"/>
    <w:rsid w:val="000F67A3"/>
    <w:rsid w:val="000F793F"/>
    <w:rsid w:val="00100206"/>
    <w:rsid w:val="00101DC7"/>
    <w:rsid w:val="00104ADA"/>
    <w:rsid w:val="00104F01"/>
    <w:rsid w:val="001053CC"/>
    <w:rsid w:val="00105A2A"/>
    <w:rsid w:val="0010670D"/>
    <w:rsid w:val="0011038C"/>
    <w:rsid w:val="00111198"/>
    <w:rsid w:val="00111354"/>
    <w:rsid w:val="00111F39"/>
    <w:rsid w:val="00112C98"/>
    <w:rsid w:val="00114656"/>
    <w:rsid w:val="001171D0"/>
    <w:rsid w:val="001202F0"/>
    <w:rsid w:val="00120684"/>
    <w:rsid w:val="00124CDC"/>
    <w:rsid w:val="00125822"/>
    <w:rsid w:val="00125959"/>
    <w:rsid w:val="00130384"/>
    <w:rsid w:val="00130CD5"/>
    <w:rsid w:val="00133277"/>
    <w:rsid w:val="001342E3"/>
    <w:rsid w:val="00135CA7"/>
    <w:rsid w:val="001364EC"/>
    <w:rsid w:val="001408DD"/>
    <w:rsid w:val="00140F42"/>
    <w:rsid w:val="001421DE"/>
    <w:rsid w:val="00142709"/>
    <w:rsid w:val="00142777"/>
    <w:rsid w:val="00143F21"/>
    <w:rsid w:val="00143F97"/>
    <w:rsid w:val="001460C5"/>
    <w:rsid w:val="00147014"/>
    <w:rsid w:val="00151F01"/>
    <w:rsid w:val="00151F32"/>
    <w:rsid w:val="0015285E"/>
    <w:rsid w:val="00152DF5"/>
    <w:rsid w:val="001567D9"/>
    <w:rsid w:val="00156E81"/>
    <w:rsid w:val="00160C99"/>
    <w:rsid w:val="00160E47"/>
    <w:rsid w:val="00161217"/>
    <w:rsid w:val="00161A2F"/>
    <w:rsid w:val="00162D5F"/>
    <w:rsid w:val="00162DD2"/>
    <w:rsid w:val="0016375C"/>
    <w:rsid w:val="0016526F"/>
    <w:rsid w:val="001655CF"/>
    <w:rsid w:val="00165A7E"/>
    <w:rsid w:val="001713D0"/>
    <w:rsid w:val="00172826"/>
    <w:rsid w:val="001734BB"/>
    <w:rsid w:val="00174585"/>
    <w:rsid w:val="0017556D"/>
    <w:rsid w:val="00175C34"/>
    <w:rsid w:val="001761B7"/>
    <w:rsid w:val="001761FC"/>
    <w:rsid w:val="00177BE8"/>
    <w:rsid w:val="00177D8D"/>
    <w:rsid w:val="00180991"/>
    <w:rsid w:val="001825C7"/>
    <w:rsid w:val="001827EC"/>
    <w:rsid w:val="00182E30"/>
    <w:rsid w:val="00183909"/>
    <w:rsid w:val="00186350"/>
    <w:rsid w:val="001865DD"/>
    <w:rsid w:val="00187534"/>
    <w:rsid w:val="00190A12"/>
    <w:rsid w:val="00190CAF"/>
    <w:rsid w:val="0019195C"/>
    <w:rsid w:val="00191B14"/>
    <w:rsid w:val="00191C80"/>
    <w:rsid w:val="00192032"/>
    <w:rsid w:val="001926A2"/>
    <w:rsid w:val="001931A8"/>
    <w:rsid w:val="00193C9C"/>
    <w:rsid w:val="001940FB"/>
    <w:rsid w:val="0019439B"/>
    <w:rsid w:val="00194819"/>
    <w:rsid w:val="00195FD2"/>
    <w:rsid w:val="0019623A"/>
    <w:rsid w:val="00196456"/>
    <w:rsid w:val="00196D9E"/>
    <w:rsid w:val="001979AD"/>
    <w:rsid w:val="001A0040"/>
    <w:rsid w:val="001A0A19"/>
    <w:rsid w:val="001A3A35"/>
    <w:rsid w:val="001A447D"/>
    <w:rsid w:val="001A547C"/>
    <w:rsid w:val="001B09FB"/>
    <w:rsid w:val="001B0C4B"/>
    <w:rsid w:val="001B18CC"/>
    <w:rsid w:val="001B1CC1"/>
    <w:rsid w:val="001B1F1E"/>
    <w:rsid w:val="001B3072"/>
    <w:rsid w:val="001B67E2"/>
    <w:rsid w:val="001B67EC"/>
    <w:rsid w:val="001C0040"/>
    <w:rsid w:val="001C131C"/>
    <w:rsid w:val="001C1D39"/>
    <w:rsid w:val="001C307A"/>
    <w:rsid w:val="001C5239"/>
    <w:rsid w:val="001C6080"/>
    <w:rsid w:val="001C746D"/>
    <w:rsid w:val="001C77B0"/>
    <w:rsid w:val="001D1C99"/>
    <w:rsid w:val="001D26B2"/>
    <w:rsid w:val="001D5E37"/>
    <w:rsid w:val="001D6278"/>
    <w:rsid w:val="001D654E"/>
    <w:rsid w:val="001D6BE8"/>
    <w:rsid w:val="001D72FB"/>
    <w:rsid w:val="001E0C2A"/>
    <w:rsid w:val="001E117C"/>
    <w:rsid w:val="001E218F"/>
    <w:rsid w:val="001E5788"/>
    <w:rsid w:val="001E6033"/>
    <w:rsid w:val="001E7265"/>
    <w:rsid w:val="001F0185"/>
    <w:rsid w:val="001F047C"/>
    <w:rsid w:val="001F5132"/>
    <w:rsid w:val="001F6C76"/>
    <w:rsid w:val="00200AAE"/>
    <w:rsid w:val="00202F5B"/>
    <w:rsid w:val="00203D0B"/>
    <w:rsid w:val="00203EBC"/>
    <w:rsid w:val="002060B8"/>
    <w:rsid w:val="002065AE"/>
    <w:rsid w:val="00206B29"/>
    <w:rsid w:val="00206CA4"/>
    <w:rsid w:val="00207133"/>
    <w:rsid w:val="00210396"/>
    <w:rsid w:val="00210727"/>
    <w:rsid w:val="0021149A"/>
    <w:rsid w:val="002116A5"/>
    <w:rsid w:val="00216E66"/>
    <w:rsid w:val="00220A5D"/>
    <w:rsid w:val="00221FF2"/>
    <w:rsid w:val="0022334C"/>
    <w:rsid w:val="002233B2"/>
    <w:rsid w:val="002233B5"/>
    <w:rsid w:val="00224F97"/>
    <w:rsid w:val="00225662"/>
    <w:rsid w:val="0022671C"/>
    <w:rsid w:val="0022731B"/>
    <w:rsid w:val="0023317B"/>
    <w:rsid w:val="00234D9B"/>
    <w:rsid w:val="00235B33"/>
    <w:rsid w:val="00236920"/>
    <w:rsid w:val="002372D4"/>
    <w:rsid w:val="00237DE0"/>
    <w:rsid w:val="00241101"/>
    <w:rsid w:val="00241E89"/>
    <w:rsid w:val="00243FA7"/>
    <w:rsid w:val="0024529C"/>
    <w:rsid w:val="00246D51"/>
    <w:rsid w:val="002472A9"/>
    <w:rsid w:val="00247C9C"/>
    <w:rsid w:val="00247F29"/>
    <w:rsid w:val="002500C9"/>
    <w:rsid w:val="00250AEF"/>
    <w:rsid w:val="00251943"/>
    <w:rsid w:val="00251C0F"/>
    <w:rsid w:val="00251E29"/>
    <w:rsid w:val="002548DF"/>
    <w:rsid w:val="00255F12"/>
    <w:rsid w:val="00256000"/>
    <w:rsid w:val="002568C8"/>
    <w:rsid w:val="00257A5B"/>
    <w:rsid w:val="00261254"/>
    <w:rsid w:val="00261C0E"/>
    <w:rsid w:val="00262E48"/>
    <w:rsid w:val="00263040"/>
    <w:rsid w:val="002649D3"/>
    <w:rsid w:val="002649E4"/>
    <w:rsid w:val="00264C72"/>
    <w:rsid w:val="002660B0"/>
    <w:rsid w:val="00267965"/>
    <w:rsid w:val="00267C3D"/>
    <w:rsid w:val="00271CDE"/>
    <w:rsid w:val="002724D5"/>
    <w:rsid w:val="00272AA6"/>
    <w:rsid w:val="00272B63"/>
    <w:rsid w:val="00272BFD"/>
    <w:rsid w:val="002733DC"/>
    <w:rsid w:val="002745E2"/>
    <w:rsid w:val="002756FA"/>
    <w:rsid w:val="002758F1"/>
    <w:rsid w:val="0027648B"/>
    <w:rsid w:val="00276834"/>
    <w:rsid w:val="00276D48"/>
    <w:rsid w:val="00277E5F"/>
    <w:rsid w:val="002818CB"/>
    <w:rsid w:val="00281AEC"/>
    <w:rsid w:val="00286EE0"/>
    <w:rsid w:val="0029165D"/>
    <w:rsid w:val="00293342"/>
    <w:rsid w:val="00293C74"/>
    <w:rsid w:val="0029402C"/>
    <w:rsid w:val="002951BB"/>
    <w:rsid w:val="002953DF"/>
    <w:rsid w:val="00295588"/>
    <w:rsid w:val="002955CE"/>
    <w:rsid w:val="00297B53"/>
    <w:rsid w:val="002A0773"/>
    <w:rsid w:val="002A18A1"/>
    <w:rsid w:val="002A2967"/>
    <w:rsid w:val="002A44EA"/>
    <w:rsid w:val="002A4C42"/>
    <w:rsid w:val="002B27CE"/>
    <w:rsid w:val="002B2D7F"/>
    <w:rsid w:val="002B4B81"/>
    <w:rsid w:val="002B6597"/>
    <w:rsid w:val="002B72E6"/>
    <w:rsid w:val="002B78D8"/>
    <w:rsid w:val="002C00B5"/>
    <w:rsid w:val="002C286E"/>
    <w:rsid w:val="002C3156"/>
    <w:rsid w:val="002C46A2"/>
    <w:rsid w:val="002C4B6A"/>
    <w:rsid w:val="002C645F"/>
    <w:rsid w:val="002C7EA3"/>
    <w:rsid w:val="002C7F71"/>
    <w:rsid w:val="002D0524"/>
    <w:rsid w:val="002D063F"/>
    <w:rsid w:val="002D1443"/>
    <w:rsid w:val="002D2BFF"/>
    <w:rsid w:val="002D3410"/>
    <w:rsid w:val="002D404E"/>
    <w:rsid w:val="002D4132"/>
    <w:rsid w:val="002D4E8A"/>
    <w:rsid w:val="002D52BD"/>
    <w:rsid w:val="002D66CA"/>
    <w:rsid w:val="002D7C8C"/>
    <w:rsid w:val="002E2472"/>
    <w:rsid w:val="002E4A77"/>
    <w:rsid w:val="002E4C8B"/>
    <w:rsid w:val="002E6D02"/>
    <w:rsid w:val="002E6F63"/>
    <w:rsid w:val="002F10B6"/>
    <w:rsid w:val="002F1544"/>
    <w:rsid w:val="002F1B43"/>
    <w:rsid w:val="002F302B"/>
    <w:rsid w:val="002F528E"/>
    <w:rsid w:val="002F7C0C"/>
    <w:rsid w:val="003003BF"/>
    <w:rsid w:val="003030EC"/>
    <w:rsid w:val="0030376B"/>
    <w:rsid w:val="003041D1"/>
    <w:rsid w:val="00304213"/>
    <w:rsid w:val="003049F9"/>
    <w:rsid w:val="003050E4"/>
    <w:rsid w:val="00305ABA"/>
    <w:rsid w:val="00307F83"/>
    <w:rsid w:val="0031106E"/>
    <w:rsid w:val="003111F9"/>
    <w:rsid w:val="00311367"/>
    <w:rsid w:val="00313459"/>
    <w:rsid w:val="003156FE"/>
    <w:rsid w:val="00315E3C"/>
    <w:rsid w:val="0031633F"/>
    <w:rsid w:val="00317792"/>
    <w:rsid w:val="0032015E"/>
    <w:rsid w:val="00321DE3"/>
    <w:rsid w:val="0032326E"/>
    <w:rsid w:val="00324DEF"/>
    <w:rsid w:val="003250BD"/>
    <w:rsid w:val="0032626A"/>
    <w:rsid w:val="003264AC"/>
    <w:rsid w:val="00327C88"/>
    <w:rsid w:val="00327E69"/>
    <w:rsid w:val="00327E9D"/>
    <w:rsid w:val="003306A6"/>
    <w:rsid w:val="00331605"/>
    <w:rsid w:val="00331DD1"/>
    <w:rsid w:val="00332A1D"/>
    <w:rsid w:val="00332FBD"/>
    <w:rsid w:val="0033345A"/>
    <w:rsid w:val="003337A0"/>
    <w:rsid w:val="00334614"/>
    <w:rsid w:val="0033674D"/>
    <w:rsid w:val="00341714"/>
    <w:rsid w:val="0034271F"/>
    <w:rsid w:val="00342931"/>
    <w:rsid w:val="003447F1"/>
    <w:rsid w:val="003448E3"/>
    <w:rsid w:val="003452F2"/>
    <w:rsid w:val="00346D47"/>
    <w:rsid w:val="0034787A"/>
    <w:rsid w:val="00351090"/>
    <w:rsid w:val="003545A7"/>
    <w:rsid w:val="0035592E"/>
    <w:rsid w:val="00356826"/>
    <w:rsid w:val="003579ED"/>
    <w:rsid w:val="00360496"/>
    <w:rsid w:val="00360558"/>
    <w:rsid w:val="00360DD9"/>
    <w:rsid w:val="00361038"/>
    <w:rsid w:val="00362A02"/>
    <w:rsid w:val="00365078"/>
    <w:rsid w:val="0036662C"/>
    <w:rsid w:val="00367331"/>
    <w:rsid w:val="0036789A"/>
    <w:rsid w:val="003708C2"/>
    <w:rsid w:val="0037245B"/>
    <w:rsid w:val="003725BD"/>
    <w:rsid w:val="003727DD"/>
    <w:rsid w:val="003728F9"/>
    <w:rsid w:val="003743E5"/>
    <w:rsid w:val="00374B4F"/>
    <w:rsid w:val="00374BA3"/>
    <w:rsid w:val="00374F13"/>
    <w:rsid w:val="00375286"/>
    <w:rsid w:val="003762C7"/>
    <w:rsid w:val="0037647B"/>
    <w:rsid w:val="00377323"/>
    <w:rsid w:val="003800CA"/>
    <w:rsid w:val="00380EAF"/>
    <w:rsid w:val="003818D8"/>
    <w:rsid w:val="003824FC"/>
    <w:rsid w:val="00382622"/>
    <w:rsid w:val="00382717"/>
    <w:rsid w:val="00382F85"/>
    <w:rsid w:val="0038390D"/>
    <w:rsid w:val="00383A23"/>
    <w:rsid w:val="003851C3"/>
    <w:rsid w:val="00386A11"/>
    <w:rsid w:val="00387D17"/>
    <w:rsid w:val="003902B5"/>
    <w:rsid w:val="003905C9"/>
    <w:rsid w:val="0039084C"/>
    <w:rsid w:val="0039181A"/>
    <w:rsid w:val="00393498"/>
    <w:rsid w:val="003934B9"/>
    <w:rsid w:val="00393887"/>
    <w:rsid w:val="00394229"/>
    <w:rsid w:val="003956D0"/>
    <w:rsid w:val="003A0086"/>
    <w:rsid w:val="003A1BFE"/>
    <w:rsid w:val="003A33F7"/>
    <w:rsid w:val="003A3EED"/>
    <w:rsid w:val="003A3EF6"/>
    <w:rsid w:val="003A4664"/>
    <w:rsid w:val="003A47E3"/>
    <w:rsid w:val="003A4D63"/>
    <w:rsid w:val="003A6713"/>
    <w:rsid w:val="003A6823"/>
    <w:rsid w:val="003A6AFC"/>
    <w:rsid w:val="003A783A"/>
    <w:rsid w:val="003B0DFF"/>
    <w:rsid w:val="003B1CAA"/>
    <w:rsid w:val="003B2E0D"/>
    <w:rsid w:val="003B33D1"/>
    <w:rsid w:val="003B3E19"/>
    <w:rsid w:val="003B3F5E"/>
    <w:rsid w:val="003B467C"/>
    <w:rsid w:val="003B5A30"/>
    <w:rsid w:val="003B72F8"/>
    <w:rsid w:val="003B7665"/>
    <w:rsid w:val="003B7AD9"/>
    <w:rsid w:val="003C0F43"/>
    <w:rsid w:val="003C3DB1"/>
    <w:rsid w:val="003C4904"/>
    <w:rsid w:val="003C5D25"/>
    <w:rsid w:val="003C775C"/>
    <w:rsid w:val="003D06AF"/>
    <w:rsid w:val="003D108E"/>
    <w:rsid w:val="003D128D"/>
    <w:rsid w:val="003D1439"/>
    <w:rsid w:val="003D1AC1"/>
    <w:rsid w:val="003D1F1D"/>
    <w:rsid w:val="003D3113"/>
    <w:rsid w:val="003D3228"/>
    <w:rsid w:val="003D4760"/>
    <w:rsid w:val="003D4A04"/>
    <w:rsid w:val="003D69DF"/>
    <w:rsid w:val="003E0986"/>
    <w:rsid w:val="003E2730"/>
    <w:rsid w:val="003E7AF7"/>
    <w:rsid w:val="003F2DEE"/>
    <w:rsid w:val="003F330E"/>
    <w:rsid w:val="003F4828"/>
    <w:rsid w:val="003F59D3"/>
    <w:rsid w:val="003F6137"/>
    <w:rsid w:val="003F7063"/>
    <w:rsid w:val="003F7132"/>
    <w:rsid w:val="003F7251"/>
    <w:rsid w:val="003F7E5F"/>
    <w:rsid w:val="00400551"/>
    <w:rsid w:val="004009A2"/>
    <w:rsid w:val="004013A2"/>
    <w:rsid w:val="0040155A"/>
    <w:rsid w:val="0040217A"/>
    <w:rsid w:val="00402E3E"/>
    <w:rsid w:val="00403136"/>
    <w:rsid w:val="004034CA"/>
    <w:rsid w:val="0040401D"/>
    <w:rsid w:val="00405AA0"/>
    <w:rsid w:val="00411390"/>
    <w:rsid w:val="00411429"/>
    <w:rsid w:val="0041306D"/>
    <w:rsid w:val="004145CE"/>
    <w:rsid w:val="004156ED"/>
    <w:rsid w:val="004174EC"/>
    <w:rsid w:val="00417652"/>
    <w:rsid w:val="00417B6B"/>
    <w:rsid w:val="00420B84"/>
    <w:rsid w:val="00426F36"/>
    <w:rsid w:val="0043209A"/>
    <w:rsid w:val="00432207"/>
    <w:rsid w:val="00433463"/>
    <w:rsid w:val="00433B67"/>
    <w:rsid w:val="004344C8"/>
    <w:rsid w:val="004348EF"/>
    <w:rsid w:val="00440612"/>
    <w:rsid w:val="00441F29"/>
    <w:rsid w:val="0044265E"/>
    <w:rsid w:val="00442DDF"/>
    <w:rsid w:val="00443D83"/>
    <w:rsid w:val="004447E1"/>
    <w:rsid w:val="00445167"/>
    <w:rsid w:val="00445752"/>
    <w:rsid w:val="00445B99"/>
    <w:rsid w:val="00445CED"/>
    <w:rsid w:val="004461B8"/>
    <w:rsid w:val="0044666A"/>
    <w:rsid w:val="00447005"/>
    <w:rsid w:val="00452350"/>
    <w:rsid w:val="004526DA"/>
    <w:rsid w:val="004538B7"/>
    <w:rsid w:val="00455592"/>
    <w:rsid w:val="0045602F"/>
    <w:rsid w:val="0045665B"/>
    <w:rsid w:val="004601C6"/>
    <w:rsid w:val="0046034F"/>
    <w:rsid w:val="00460A2F"/>
    <w:rsid w:val="00460ED6"/>
    <w:rsid w:val="0046166B"/>
    <w:rsid w:val="004623E0"/>
    <w:rsid w:val="00467DCF"/>
    <w:rsid w:val="00470BBB"/>
    <w:rsid w:val="0047251E"/>
    <w:rsid w:val="004732B1"/>
    <w:rsid w:val="00473984"/>
    <w:rsid w:val="00474078"/>
    <w:rsid w:val="00474F93"/>
    <w:rsid w:val="0047514E"/>
    <w:rsid w:val="004752E3"/>
    <w:rsid w:val="00475474"/>
    <w:rsid w:val="00476312"/>
    <w:rsid w:val="00477A44"/>
    <w:rsid w:val="00477DDA"/>
    <w:rsid w:val="00483C12"/>
    <w:rsid w:val="00483D6E"/>
    <w:rsid w:val="004860A5"/>
    <w:rsid w:val="0049098E"/>
    <w:rsid w:val="0049159F"/>
    <w:rsid w:val="00491B2E"/>
    <w:rsid w:val="00492221"/>
    <w:rsid w:val="00493233"/>
    <w:rsid w:val="0049572D"/>
    <w:rsid w:val="00495D02"/>
    <w:rsid w:val="004967C3"/>
    <w:rsid w:val="00496D1D"/>
    <w:rsid w:val="004A126E"/>
    <w:rsid w:val="004A23E8"/>
    <w:rsid w:val="004A29D7"/>
    <w:rsid w:val="004A2ACD"/>
    <w:rsid w:val="004A2D32"/>
    <w:rsid w:val="004A4A62"/>
    <w:rsid w:val="004A4F29"/>
    <w:rsid w:val="004A57E0"/>
    <w:rsid w:val="004A68DE"/>
    <w:rsid w:val="004A7DB5"/>
    <w:rsid w:val="004B09A5"/>
    <w:rsid w:val="004B22B8"/>
    <w:rsid w:val="004B2932"/>
    <w:rsid w:val="004B2D3B"/>
    <w:rsid w:val="004B42E7"/>
    <w:rsid w:val="004B4384"/>
    <w:rsid w:val="004B51BA"/>
    <w:rsid w:val="004B5AB9"/>
    <w:rsid w:val="004B5BB0"/>
    <w:rsid w:val="004B5D07"/>
    <w:rsid w:val="004B6A02"/>
    <w:rsid w:val="004B73B0"/>
    <w:rsid w:val="004C0F9D"/>
    <w:rsid w:val="004C10B3"/>
    <w:rsid w:val="004C1C47"/>
    <w:rsid w:val="004C1FE1"/>
    <w:rsid w:val="004C2E30"/>
    <w:rsid w:val="004C4AC6"/>
    <w:rsid w:val="004C5B31"/>
    <w:rsid w:val="004C73EC"/>
    <w:rsid w:val="004D01D2"/>
    <w:rsid w:val="004D0A40"/>
    <w:rsid w:val="004D2F1B"/>
    <w:rsid w:val="004D30BC"/>
    <w:rsid w:val="004D3DBD"/>
    <w:rsid w:val="004D7F8F"/>
    <w:rsid w:val="004E26A2"/>
    <w:rsid w:val="004E2AE9"/>
    <w:rsid w:val="004E3D04"/>
    <w:rsid w:val="004E62B6"/>
    <w:rsid w:val="004E66E6"/>
    <w:rsid w:val="004F29BB"/>
    <w:rsid w:val="004F3AF8"/>
    <w:rsid w:val="004F3BE4"/>
    <w:rsid w:val="004F5307"/>
    <w:rsid w:val="004F6FD2"/>
    <w:rsid w:val="00501D0E"/>
    <w:rsid w:val="00502B82"/>
    <w:rsid w:val="005037DB"/>
    <w:rsid w:val="00503A98"/>
    <w:rsid w:val="0050528E"/>
    <w:rsid w:val="00505D11"/>
    <w:rsid w:val="00506333"/>
    <w:rsid w:val="00506840"/>
    <w:rsid w:val="00507593"/>
    <w:rsid w:val="005079EF"/>
    <w:rsid w:val="005104F4"/>
    <w:rsid w:val="00510F30"/>
    <w:rsid w:val="00511515"/>
    <w:rsid w:val="00511567"/>
    <w:rsid w:val="00511EB8"/>
    <w:rsid w:val="00512327"/>
    <w:rsid w:val="00512676"/>
    <w:rsid w:val="00512B0C"/>
    <w:rsid w:val="005151CC"/>
    <w:rsid w:val="005159F8"/>
    <w:rsid w:val="00517249"/>
    <w:rsid w:val="00517BE0"/>
    <w:rsid w:val="00517DB1"/>
    <w:rsid w:val="00517FE2"/>
    <w:rsid w:val="00520014"/>
    <w:rsid w:val="00520CBB"/>
    <w:rsid w:val="00522A2F"/>
    <w:rsid w:val="00523002"/>
    <w:rsid w:val="00523CAA"/>
    <w:rsid w:val="005249AF"/>
    <w:rsid w:val="00524A3D"/>
    <w:rsid w:val="005259B7"/>
    <w:rsid w:val="005259F9"/>
    <w:rsid w:val="00525CC5"/>
    <w:rsid w:val="00526966"/>
    <w:rsid w:val="0052750D"/>
    <w:rsid w:val="00527A74"/>
    <w:rsid w:val="00535D32"/>
    <w:rsid w:val="00535F5C"/>
    <w:rsid w:val="005360F3"/>
    <w:rsid w:val="00536876"/>
    <w:rsid w:val="00537DB2"/>
    <w:rsid w:val="00542CE1"/>
    <w:rsid w:val="00542F23"/>
    <w:rsid w:val="00544B82"/>
    <w:rsid w:val="00545987"/>
    <w:rsid w:val="00545C2A"/>
    <w:rsid w:val="0054617F"/>
    <w:rsid w:val="00547803"/>
    <w:rsid w:val="005506BF"/>
    <w:rsid w:val="00550D8E"/>
    <w:rsid w:val="00551207"/>
    <w:rsid w:val="00552A8C"/>
    <w:rsid w:val="005533B9"/>
    <w:rsid w:val="005533DB"/>
    <w:rsid w:val="0055397B"/>
    <w:rsid w:val="005541B4"/>
    <w:rsid w:val="005544F1"/>
    <w:rsid w:val="00554E33"/>
    <w:rsid w:val="00556011"/>
    <w:rsid w:val="0055744D"/>
    <w:rsid w:val="00562425"/>
    <w:rsid w:val="005633EE"/>
    <w:rsid w:val="00565A9D"/>
    <w:rsid w:val="00566E27"/>
    <w:rsid w:val="00570ED7"/>
    <w:rsid w:val="005717E1"/>
    <w:rsid w:val="00572A5B"/>
    <w:rsid w:val="00574B18"/>
    <w:rsid w:val="0057604D"/>
    <w:rsid w:val="00576085"/>
    <w:rsid w:val="005760C7"/>
    <w:rsid w:val="005805BC"/>
    <w:rsid w:val="005808F4"/>
    <w:rsid w:val="00581833"/>
    <w:rsid w:val="00583F17"/>
    <w:rsid w:val="0058405C"/>
    <w:rsid w:val="0058662E"/>
    <w:rsid w:val="00586716"/>
    <w:rsid w:val="005903B2"/>
    <w:rsid w:val="00591BB5"/>
    <w:rsid w:val="00591C89"/>
    <w:rsid w:val="00593F47"/>
    <w:rsid w:val="005948B6"/>
    <w:rsid w:val="00594E36"/>
    <w:rsid w:val="00594FEC"/>
    <w:rsid w:val="00595258"/>
    <w:rsid w:val="005957DD"/>
    <w:rsid w:val="00597662"/>
    <w:rsid w:val="00597D9F"/>
    <w:rsid w:val="005A0242"/>
    <w:rsid w:val="005A5E02"/>
    <w:rsid w:val="005A693D"/>
    <w:rsid w:val="005B0C6E"/>
    <w:rsid w:val="005B1837"/>
    <w:rsid w:val="005B191E"/>
    <w:rsid w:val="005B22D8"/>
    <w:rsid w:val="005B33DA"/>
    <w:rsid w:val="005B4261"/>
    <w:rsid w:val="005B4974"/>
    <w:rsid w:val="005B67F3"/>
    <w:rsid w:val="005B6E28"/>
    <w:rsid w:val="005C0BDE"/>
    <w:rsid w:val="005C140F"/>
    <w:rsid w:val="005C1522"/>
    <w:rsid w:val="005C2A7B"/>
    <w:rsid w:val="005C331D"/>
    <w:rsid w:val="005C3574"/>
    <w:rsid w:val="005C402D"/>
    <w:rsid w:val="005C4902"/>
    <w:rsid w:val="005C4F4E"/>
    <w:rsid w:val="005D133C"/>
    <w:rsid w:val="005D1980"/>
    <w:rsid w:val="005D232A"/>
    <w:rsid w:val="005D28B4"/>
    <w:rsid w:val="005D2FFA"/>
    <w:rsid w:val="005D445C"/>
    <w:rsid w:val="005D4771"/>
    <w:rsid w:val="005D652B"/>
    <w:rsid w:val="005E0414"/>
    <w:rsid w:val="005E05EF"/>
    <w:rsid w:val="005E1EC1"/>
    <w:rsid w:val="005E1F5D"/>
    <w:rsid w:val="005E54B2"/>
    <w:rsid w:val="005E5663"/>
    <w:rsid w:val="005E5745"/>
    <w:rsid w:val="005E5D5C"/>
    <w:rsid w:val="005E69FF"/>
    <w:rsid w:val="005E73AF"/>
    <w:rsid w:val="005E7647"/>
    <w:rsid w:val="005F15DA"/>
    <w:rsid w:val="005F215D"/>
    <w:rsid w:val="005F320B"/>
    <w:rsid w:val="005F3E40"/>
    <w:rsid w:val="005F49EE"/>
    <w:rsid w:val="00601F8F"/>
    <w:rsid w:val="00603004"/>
    <w:rsid w:val="00603131"/>
    <w:rsid w:val="00603861"/>
    <w:rsid w:val="006038AE"/>
    <w:rsid w:val="00604B7A"/>
    <w:rsid w:val="00605317"/>
    <w:rsid w:val="006056BE"/>
    <w:rsid w:val="00606DA4"/>
    <w:rsid w:val="0060722C"/>
    <w:rsid w:val="00610300"/>
    <w:rsid w:val="00610FBC"/>
    <w:rsid w:val="006119EF"/>
    <w:rsid w:val="00612639"/>
    <w:rsid w:val="00613BEE"/>
    <w:rsid w:val="006140F1"/>
    <w:rsid w:val="00614FA4"/>
    <w:rsid w:val="00615AFA"/>
    <w:rsid w:val="006177B0"/>
    <w:rsid w:val="00617CA3"/>
    <w:rsid w:val="00617E1C"/>
    <w:rsid w:val="00620ED0"/>
    <w:rsid w:val="00621437"/>
    <w:rsid w:val="0062185E"/>
    <w:rsid w:val="00624182"/>
    <w:rsid w:val="00624DA3"/>
    <w:rsid w:val="0062578D"/>
    <w:rsid w:val="006258DA"/>
    <w:rsid w:val="006260E3"/>
    <w:rsid w:val="00626BD3"/>
    <w:rsid w:val="0063063E"/>
    <w:rsid w:val="006328F2"/>
    <w:rsid w:val="00633659"/>
    <w:rsid w:val="00634079"/>
    <w:rsid w:val="00635603"/>
    <w:rsid w:val="0063619E"/>
    <w:rsid w:val="00637A13"/>
    <w:rsid w:val="00637B35"/>
    <w:rsid w:val="00640082"/>
    <w:rsid w:val="00641E39"/>
    <w:rsid w:val="00642D87"/>
    <w:rsid w:val="00643851"/>
    <w:rsid w:val="00644AB2"/>
    <w:rsid w:val="00644F34"/>
    <w:rsid w:val="0064575F"/>
    <w:rsid w:val="006458C0"/>
    <w:rsid w:val="0064637C"/>
    <w:rsid w:val="006465B7"/>
    <w:rsid w:val="00646AE4"/>
    <w:rsid w:val="00652290"/>
    <w:rsid w:val="00653F8D"/>
    <w:rsid w:val="00654241"/>
    <w:rsid w:val="00655722"/>
    <w:rsid w:val="0065607F"/>
    <w:rsid w:val="006567E5"/>
    <w:rsid w:val="00657800"/>
    <w:rsid w:val="00664CEB"/>
    <w:rsid w:val="00664E94"/>
    <w:rsid w:val="00665362"/>
    <w:rsid w:val="006667A5"/>
    <w:rsid w:val="00667009"/>
    <w:rsid w:val="0066756F"/>
    <w:rsid w:val="00670108"/>
    <w:rsid w:val="0067156B"/>
    <w:rsid w:val="006722BD"/>
    <w:rsid w:val="006728CA"/>
    <w:rsid w:val="00673318"/>
    <w:rsid w:val="00674F38"/>
    <w:rsid w:val="00676AA1"/>
    <w:rsid w:val="00677040"/>
    <w:rsid w:val="006817E8"/>
    <w:rsid w:val="00682F7C"/>
    <w:rsid w:val="0068384B"/>
    <w:rsid w:val="00683E03"/>
    <w:rsid w:val="0068413F"/>
    <w:rsid w:val="0068599A"/>
    <w:rsid w:val="00686547"/>
    <w:rsid w:val="006869DF"/>
    <w:rsid w:val="00686C4D"/>
    <w:rsid w:val="00690159"/>
    <w:rsid w:val="0069018B"/>
    <w:rsid w:val="006906C7"/>
    <w:rsid w:val="0069331A"/>
    <w:rsid w:val="006937C7"/>
    <w:rsid w:val="0069403A"/>
    <w:rsid w:val="00694833"/>
    <w:rsid w:val="00697732"/>
    <w:rsid w:val="00697902"/>
    <w:rsid w:val="006A4708"/>
    <w:rsid w:val="006A5887"/>
    <w:rsid w:val="006B06D6"/>
    <w:rsid w:val="006B1EFE"/>
    <w:rsid w:val="006B3D57"/>
    <w:rsid w:val="006B4007"/>
    <w:rsid w:val="006B4CAA"/>
    <w:rsid w:val="006B5073"/>
    <w:rsid w:val="006B5FA6"/>
    <w:rsid w:val="006B70DD"/>
    <w:rsid w:val="006B7A0F"/>
    <w:rsid w:val="006C1AEE"/>
    <w:rsid w:val="006C1BF0"/>
    <w:rsid w:val="006C2998"/>
    <w:rsid w:val="006C5B8C"/>
    <w:rsid w:val="006C63E0"/>
    <w:rsid w:val="006C7F93"/>
    <w:rsid w:val="006D0BFE"/>
    <w:rsid w:val="006D169F"/>
    <w:rsid w:val="006D16F8"/>
    <w:rsid w:val="006D2BA7"/>
    <w:rsid w:val="006D2D01"/>
    <w:rsid w:val="006D331C"/>
    <w:rsid w:val="006D3362"/>
    <w:rsid w:val="006D3A0F"/>
    <w:rsid w:val="006D41A9"/>
    <w:rsid w:val="006D579F"/>
    <w:rsid w:val="006D5931"/>
    <w:rsid w:val="006D701D"/>
    <w:rsid w:val="006E1328"/>
    <w:rsid w:val="006E5501"/>
    <w:rsid w:val="006E7B86"/>
    <w:rsid w:val="006E7F9F"/>
    <w:rsid w:val="006F1316"/>
    <w:rsid w:val="006F17C7"/>
    <w:rsid w:val="006F3653"/>
    <w:rsid w:val="006F4B73"/>
    <w:rsid w:val="006F5018"/>
    <w:rsid w:val="006F5B8A"/>
    <w:rsid w:val="006F5BEE"/>
    <w:rsid w:val="006F767A"/>
    <w:rsid w:val="00701B22"/>
    <w:rsid w:val="00701CDE"/>
    <w:rsid w:val="0070293D"/>
    <w:rsid w:val="0070304B"/>
    <w:rsid w:val="0070360F"/>
    <w:rsid w:val="00703B57"/>
    <w:rsid w:val="00703C2D"/>
    <w:rsid w:val="00703F27"/>
    <w:rsid w:val="00705A01"/>
    <w:rsid w:val="00706E19"/>
    <w:rsid w:val="007075E0"/>
    <w:rsid w:val="0071012B"/>
    <w:rsid w:val="007106A6"/>
    <w:rsid w:val="00710CF1"/>
    <w:rsid w:val="00712733"/>
    <w:rsid w:val="007130CC"/>
    <w:rsid w:val="00714F4D"/>
    <w:rsid w:val="007152C5"/>
    <w:rsid w:val="007161D7"/>
    <w:rsid w:val="00716F60"/>
    <w:rsid w:val="00717831"/>
    <w:rsid w:val="007203EC"/>
    <w:rsid w:val="00721AFA"/>
    <w:rsid w:val="007229B7"/>
    <w:rsid w:val="00724168"/>
    <w:rsid w:val="00724A3D"/>
    <w:rsid w:val="00726867"/>
    <w:rsid w:val="00726892"/>
    <w:rsid w:val="00726F4B"/>
    <w:rsid w:val="00727BC5"/>
    <w:rsid w:val="00730276"/>
    <w:rsid w:val="00737586"/>
    <w:rsid w:val="00740C93"/>
    <w:rsid w:val="0074202E"/>
    <w:rsid w:val="007427C8"/>
    <w:rsid w:val="007434E9"/>
    <w:rsid w:val="00745305"/>
    <w:rsid w:val="007459B9"/>
    <w:rsid w:val="00745C84"/>
    <w:rsid w:val="00746A3A"/>
    <w:rsid w:val="00747D1A"/>
    <w:rsid w:val="007502A3"/>
    <w:rsid w:val="00750707"/>
    <w:rsid w:val="00753173"/>
    <w:rsid w:val="00753797"/>
    <w:rsid w:val="007549F3"/>
    <w:rsid w:val="00756E72"/>
    <w:rsid w:val="007579E1"/>
    <w:rsid w:val="0076104E"/>
    <w:rsid w:val="00761A59"/>
    <w:rsid w:val="00766C4E"/>
    <w:rsid w:val="00770606"/>
    <w:rsid w:val="00770E0D"/>
    <w:rsid w:val="007716EF"/>
    <w:rsid w:val="00771EB2"/>
    <w:rsid w:val="00773685"/>
    <w:rsid w:val="00773BB4"/>
    <w:rsid w:val="00775449"/>
    <w:rsid w:val="007754F7"/>
    <w:rsid w:val="0077671A"/>
    <w:rsid w:val="00777195"/>
    <w:rsid w:val="00777C9E"/>
    <w:rsid w:val="007803DB"/>
    <w:rsid w:val="00784735"/>
    <w:rsid w:val="0078519C"/>
    <w:rsid w:val="00785839"/>
    <w:rsid w:val="00791A47"/>
    <w:rsid w:val="0079261A"/>
    <w:rsid w:val="00792EC9"/>
    <w:rsid w:val="00792F36"/>
    <w:rsid w:val="00794404"/>
    <w:rsid w:val="00795D98"/>
    <w:rsid w:val="007A1A23"/>
    <w:rsid w:val="007A2A3A"/>
    <w:rsid w:val="007A3F1F"/>
    <w:rsid w:val="007A4F95"/>
    <w:rsid w:val="007A7F58"/>
    <w:rsid w:val="007B1244"/>
    <w:rsid w:val="007B1FD5"/>
    <w:rsid w:val="007B20F7"/>
    <w:rsid w:val="007B377E"/>
    <w:rsid w:val="007B400C"/>
    <w:rsid w:val="007B4A33"/>
    <w:rsid w:val="007B5155"/>
    <w:rsid w:val="007B5A93"/>
    <w:rsid w:val="007B6103"/>
    <w:rsid w:val="007B7C62"/>
    <w:rsid w:val="007C1748"/>
    <w:rsid w:val="007C3FC2"/>
    <w:rsid w:val="007C5EEC"/>
    <w:rsid w:val="007C7F10"/>
    <w:rsid w:val="007D1F6F"/>
    <w:rsid w:val="007D3B82"/>
    <w:rsid w:val="007D3F92"/>
    <w:rsid w:val="007D4A94"/>
    <w:rsid w:val="007D4CA7"/>
    <w:rsid w:val="007D57AC"/>
    <w:rsid w:val="007D7541"/>
    <w:rsid w:val="007D7A05"/>
    <w:rsid w:val="007E0A33"/>
    <w:rsid w:val="007E1824"/>
    <w:rsid w:val="007E2029"/>
    <w:rsid w:val="007E56BF"/>
    <w:rsid w:val="007E5A58"/>
    <w:rsid w:val="007E735C"/>
    <w:rsid w:val="007F0AD9"/>
    <w:rsid w:val="007F0AE9"/>
    <w:rsid w:val="007F0AF3"/>
    <w:rsid w:val="007F0CCA"/>
    <w:rsid w:val="007F1A08"/>
    <w:rsid w:val="007F21FB"/>
    <w:rsid w:val="007F26E8"/>
    <w:rsid w:val="007F3186"/>
    <w:rsid w:val="007F3277"/>
    <w:rsid w:val="007F3329"/>
    <w:rsid w:val="007F39EF"/>
    <w:rsid w:val="007F4E77"/>
    <w:rsid w:val="007F5E6C"/>
    <w:rsid w:val="007F69C1"/>
    <w:rsid w:val="007F74AD"/>
    <w:rsid w:val="007F7854"/>
    <w:rsid w:val="00800E58"/>
    <w:rsid w:val="008011A3"/>
    <w:rsid w:val="008016C1"/>
    <w:rsid w:val="0080248C"/>
    <w:rsid w:val="008024A6"/>
    <w:rsid w:val="0080482B"/>
    <w:rsid w:val="008048C5"/>
    <w:rsid w:val="00804BA7"/>
    <w:rsid w:val="00804ED2"/>
    <w:rsid w:val="0080702E"/>
    <w:rsid w:val="00807385"/>
    <w:rsid w:val="00807F34"/>
    <w:rsid w:val="00810A78"/>
    <w:rsid w:val="00811D86"/>
    <w:rsid w:val="00811E81"/>
    <w:rsid w:val="00813077"/>
    <w:rsid w:val="00815A51"/>
    <w:rsid w:val="00816F26"/>
    <w:rsid w:val="0081760C"/>
    <w:rsid w:val="008207F3"/>
    <w:rsid w:val="00820B73"/>
    <w:rsid w:val="00820F91"/>
    <w:rsid w:val="008218DD"/>
    <w:rsid w:val="00821B1E"/>
    <w:rsid w:val="00823C89"/>
    <w:rsid w:val="00826345"/>
    <w:rsid w:val="00830C7C"/>
    <w:rsid w:val="00831DC1"/>
    <w:rsid w:val="00833739"/>
    <w:rsid w:val="00833C83"/>
    <w:rsid w:val="00840259"/>
    <w:rsid w:val="00840343"/>
    <w:rsid w:val="008416A1"/>
    <w:rsid w:val="008416B6"/>
    <w:rsid w:val="00841C12"/>
    <w:rsid w:val="0084216F"/>
    <w:rsid w:val="00842711"/>
    <w:rsid w:val="00844310"/>
    <w:rsid w:val="00844A5E"/>
    <w:rsid w:val="0084501D"/>
    <w:rsid w:val="00845087"/>
    <w:rsid w:val="008454AB"/>
    <w:rsid w:val="00845714"/>
    <w:rsid w:val="00847393"/>
    <w:rsid w:val="00847B38"/>
    <w:rsid w:val="00847EE1"/>
    <w:rsid w:val="008503E0"/>
    <w:rsid w:val="00851FB9"/>
    <w:rsid w:val="008546C9"/>
    <w:rsid w:val="00855E06"/>
    <w:rsid w:val="0086085B"/>
    <w:rsid w:val="00860BE3"/>
    <w:rsid w:val="00860C37"/>
    <w:rsid w:val="00861679"/>
    <w:rsid w:val="008620E6"/>
    <w:rsid w:val="00862BD0"/>
    <w:rsid w:val="00863841"/>
    <w:rsid w:val="00863A09"/>
    <w:rsid w:val="00863B48"/>
    <w:rsid w:val="008643C2"/>
    <w:rsid w:val="008643D4"/>
    <w:rsid w:val="0086464F"/>
    <w:rsid w:val="00864F9B"/>
    <w:rsid w:val="0086604F"/>
    <w:rsid w:val="00866AF5"/>
    <w:rsid w:val="00867CC9"/>
    <w:rsid w:val="00872928"/>
    <w:rsid w:val="0087327D"/>
    <w:rsid w:val="00874386"/>
    <w:rsid w:val="00874503"/>
    <w:rsid w:val="0087479E"/>
    <w:rsid w:val="00875225"/>
    <w:rsid w:val="00875F7E"/>
    <w:rsid w:val="00876126"/>
    <w:rsid w:val="0087703F"/>
    <w:rsid w:val="008771C4"/>
    <w:rsid w:val="008772B7"/>
    <w:rsid w:val="008775F6"/>
    <w:rsid w:val="00880397"/>
    <w:rsid w:val="0088087D"/>
    <w:rsid w:val="00881746"/>
    <w:rsid w:val="00881C66"/>
    <w:rsid w:val="00882C06"/>
    <w:rsid w:val="0088342D"/>
    <w:rsid w:val="00885960"/>
    <w:rsid w:val="00887BA9"/>
    <w:rsid w:val="00887C51"/>
    <w:rsid w:val="0089135F"/>
    <w:rsid w:val="0089182E"/>
    <w:rsid w:val="00891855"/>
    <w:rsid w:val="00891B21"/>
    <w:rsid w:val="00893578"/>
    <w:rsid w:val="00894333"/>
    <w:rsid w:val="008952C1"/>
    <w:rsid w:val="00895536"/>
    <w:rsid w:val="0089629F"/>
    <w:rsid w:val="008963BB"/>
    <w:rsid w:val="00896F45"/>
    <w:rsid w:val="008971AA"/>
    <w:rsid w:val="00897FD6"/>
    <w:rsid w:val="008A0262"/>
    <w:rsid w:val="008A3F21"/>
    <w:rsid w:val="008A531F"/>
    <w:rsid w:val="008A5CB8"/>
    <w:rsid w:val="008A6A21"/>
    <w:rsid w:val="008B0301"/>
    <w:rsid w:val="008B10AD"/>
    <w:rsid w:val="008B14EC"/>
    <w:rsid w:val="008B181D"/>
    <w:rsid w:val="008B1A08"/>
    <w:rsid w:val="008B1ACD"/>
    <w:rsid w:val="008B2B42"/>
    <w:rsid w:val="008B3356"/>
    <w:rsid w:val="008B403B"/>
    <w:rsid w:val="008B4FB7"/>
    <w:rsid w:val="008B59E1"/>
    <w:rsid w:val="008B6E17"/>
    <w:rsid w:val="008C03B5"/>
    <w:rsid w:val="008C0B97"/>
    <w:rsid w:val="008C1F9C"/>
    <w:rsid w:val="008C3267"/>
    <w:rsid w:val="008C3A5B"/>
    <w:rsid w:val="008C49F4"/>
    <w:rsid w:val="008C5AFF"/>
    <w:rsid w:val="008C5C6D"/>
    <w:rsid w:val="008C6B7E"/>
    <w:rsid w:val="008D4298"/>
    <w:rsid w:val="008D4CED"/>
    <w:rsid w:val="008D5219"/>
    <w:rsid w:val="008D5A47"/>
    <w:rsid w:val="008D62F1"/>
    <w:rsid w:val="008D642A"/>
    <w:rsid w:val="008D6918"/>
    <w:rsid w:val="008D7892"/>
    <w:rsid w:val="008D7B13"/>
    <w:rsid w:val="008E1A69"/>
    <w:rsid w:val="008E2193"/>
    <w:rsid w:val="008E4E8E"/>
    <w:rsid w:val="008E54EF"/>
    <w:rsid w:val="008E61E1"/>
    <w:rsid w:val="008E643F"/>
    <w:rsid w:val="008E7E76"/>
    <w:rsid w:val="008E7F1A"/>
    <w:rsid w:val="008F0FAF"/>
    <w:rsid w:val="008F1798"/>
    <w:rsid w:val="008F2B83"/>
    <w:rsid w:val="008F3FEF"/>
    <w:rsid w:val="008F566E"/>
    <w:rsid w:val="008F5771"/>
    <w:rsid w:val="008F6712"/>
    <w:rsid w:val="008F7114"/>
    <w:rsid w:val="008F7674"/>
    <w:rsid w:val="008F7AFA"/>
    <w:rsid w:val="0090654E"/>
    <w:rsid w:val="0090657C"/>
    <w:rsid w:val="00907803"/>
    <w:rsid w:val="00910E7F"/>
    <w:rsid w:val="009118A5"/>
    <w:rsid w:val="00911A96"/>
    <w:rsid w:val="0091480C"/>
    <w:rsid w:val="0091669C"/>
    <w:rsid w:val="00916718"/>
    <w:rsid w:val="00917219"/>
    <w:rsid w:val="00917A71"/>
    <w:rsid w:val="00920559"/>
    <w:rsid w:val="00920C93"/>
    <w:rsid w:val="00921510"/>
    <w:rsid w:val="009218FC"/>
    <w:rsid w:val="00921E73"/>
    <w:rsid w:val="00922C5C"/>
    <w:rsid w:val="00923030"/>
    <w:rsid w:val="00924BC9"/>
    <w:rsid w:val="00925B45"/>
    <w:rsid w:val="009324EA"/>
    <w:rsid w:val="0093403E"/>
    <w:rsid w:val="009354E7"/>
    <w:rsid w:val="00936F39"/>
    <w:rsid w:val="00937077"/>
    <w:rsid w:val="00937734"/>
    <w:rsid w:val="009403EC"/>
    <w:rsid w:val="00940807"/>
    <w:rsid w:val="00941061"/>
    <w:rsid w:val="00941D24"/>
    <w:rsid w:val="00944BCC"/>
    <w:rsid w:val="009459B8"/>
    <w:rsid w:val="009461C3"/>
    <w:rsid w:val="0094649A"/>
    <w:rsid w:val="00947894"/>
    <w:rsid w:val="00947B3E"/>
    <w:rsid w:val="009502F9"/>
    <w:rsid w:val="0095074C"/>
    <w:rsid w:val="00951903"/>
    <w:rsid w:val="00951B58"/>
    <w:rsid w:val="00951F5F"/>
    <w:rsid w:val="00953A19"/>
    <w:rsid w:val="009544D9"/>
    <w:rsid w:val="009558F0"/>
    <w:rsid w:val="00955B49"/>
    <w:rsid w:val="009570C5"/>
    <w:rsid w:val="00960358"/>
    <w:rsid w:val="00960824"/>
    <w:rsid w:val="00962CB9"/>
    <w:rsid w:val="009639AD"/>
    <w:rsid w:val="00963D67"/>
    <w:rsid w:val="00963EB9"/>
    <w:rsid w:val="00970BDB"/>
    <w:rsid w:val="00971F65"/>
    <w:rsid w:val="00975D90"/>
    <w:rsid w:val="0097623C"/>
    <w:rsid w:val="00977E21"/>
    <w:rsid w:val="0098093C"/>
    <w:rsid w:val="00980991"/>
    <w:rsid w:val="009827AF"/>
    <w:rsid w:val="00983112"/>
    <w:rsid w:val="00985B7A"/>
    <w:rsid w:val="00985F6F"/>
    <w:rsid w:val="009860EE"/>
    <w:rsid w:val="0098684F"/>
    <w:rsid w:val="00986E06"/>
    <w:rsid w:val="00987384"/>
    <w:rsid w:val="00987D8B"/>
    <w:rsid w:val="00987EBB"/>
    <w:rsid w:val="009906D8"/>
    <w:rsid w:val="009916E8"/>
    <w:rsid w:val="0099386E"/>
    <w:rsid w:val="009940BE"/>
    <w:rsid w:val="0099495B"/>
    <w:rsid w:val="00994B5D"/>
    <w:rsid w:val="00995C8E"/>
    <w:rsid w:val="0099625F"/>
    <w:rsid w:val="009A10DE"/>
    <w:rsid w:val="009A177E"/>
    <w:rsid w:val="009A3FE0"/>
    <w:rsid w:val="009A443A"/>
    <w:rsid w:val="009A636C"/>
    <w:rsid w:val="009B0E46"/>
    <w:rsid w:val="009B1140"/>
    <w:rsid w:val="009B167A"/>
    <w:rsid w:val="009B2EF1"/>
    <w:rsid w:val="009B2F9B"/>
    <w:rsid w:val="009B3D1F"/>
    <w:rsid w:val="009B4F67"/>
    <w:rsid w:val="009B5069"/>
    <w:rsid w:val="009B5223"/>
    <w:rsid w:val="009B6ADC"/>
    <w:rsid w:val="009B7C78"/>
    <w:rsid w:val="009C0C8D"/>
    <w:rsid w:val="009C0E2C"/>
    <w:rsid w:val="009C2824"/>
    <w:rsid w:val="009C2D8C"/>
    <w:rsid w:val="009C3434"/>
    <w:rsid w:val="009C5517"/>
    <w:rsid w:val="009C556D"/>
    <w:rsid w:val="009C56BA"/>
    <w:rsid w:val="009C62CA"/>
    <w:rsid w:val="009C7671"/>
    <w:rsid w:val="009C7F93"/>
    <w:rsid w:val="009D06DC"/>
    <w:rsid w:val="009D0F99"/>
    <w:rsid w:val="009D17E0"/>
    <w:rsid w:val="009D23D7"/>
    <w:rsid w:val="009D2BCD"/>
    <w:rsid w:val="009D5605"/>
    <w:rsid w:val="009D5A75"/>
    <w:rsid w:val="009E02E9"/>
    <w:rsid w:val="009E0549"/>
    <w:rsid w:val="009E1B9D"/>
    <w:rsid w:val="009E1E6D"/>
    <w:rsid w:val="009E269B"/>
    <w:rsid w:val="009E28F4"/>
    <w:rsid w:val="009E2CEC"/>
    <w:rsid w:val="009E415D"/>
    <w:rsid w:val="009E4736"/>
    <w:rsid w:val="009E507A"/>
    <w:rsid w:val="009E6164"/>
    <w:rsid w:val="009E6705"/>
    <w:rsid w:val="009E67A9"/>
    <w:rsid w:val="009E6B61"/>
    <w:rsid w:val="009F0AA3"/>
    <w:rsid w:val="009F0CB4"/>
    <w:rsid w:val="009F13D2"/>
    <w:rsid w:val="009F53D0"/>
    <w:rsid w:val="009F6A08"/>
    <w:rsid w:val="009F6BC1"/>
    <w:rsid w:val="009F7092"/>
    <w:rsid w:val="00A03E44"/>
    <w:rsid w:val="00A046B1"/>
    <w:rsid w:val="00A050BE"/>
    <w:rsid w:val="00A066E0"/>
    <w:rsid w:val="00A067C0"/>
    <w:rsid w:val="00A0768E"/>
    <w:rsid w:val="00A07BA0"/>
    <w:rsid w:val="00A07EB4"/>
    <w:rsid w:val="00A1043E"/>
    <w:rsid w:val="00A11343"/>
    <w:rsid w:val="00A11CA0"/>
    <w:rsid w:val="00A11D32"/>
    <w:rsid w:val="00A12F65"/>
    <w:rsid w:val="00A14152"/>
    <w:rsid w:val="00A14720"/>
    <w:rsid w:val="00A172A6"/>
    <w:rsid w:val="00A175E3"/>
    <w:rsid w:val="00A209BC"/>
    <w:rsid w:val="00A21536"/>
    <w:rsid w:val="00A22AD0"/>
    <w:rsid w:val="00A22FAA"/>
    <w:rsid w:val="00A2469D"/>
    <w:rsid w:val="00A2513C"/>
    <w:rsid w:val="00A264F7"/>
    <w:rsid w:val="00A27258"/>
    <w:rsid w:val="00A27447"/>
    <w:rsid w:val="00A30553"/>
    <w:rsid w:val="00A3170A"/>
    <w:rsid w:val="00A33463"/>
    <w:rsid w:val="00A35631"/>
    <w:rsid w:val="00A40A7D"/>
    <w:rsid w:val="00A40EF7"/>
    <w:rsid w:val="00A41CBB"/>
    <w:rsid w:val="00A44040"/>
    <w:rsid w:val="00A475D3"/>
    <w:rsid w:val="00A47872"/>
    <w:rsid w:val="00A5008D"/>
    <w:rsid w:val="00A50246"/>
    <w:rsid w:val="00A51351"/>
    <w:rsid w:val="00A51526"/>
    <w:rsid w:val="00A517D3"/>
    <w:rsid w:val="00A521A7"/>
    <w:rsid w:val="00A52843"/>
    <w:rsid w:val="00A52988"/>
    <w:rsid w:val="00A53DE5"/>
    <w:rsid w:val="00A5544A"/>
    <w:rsid w:val="00A60437"/>
    <w:rsid w:val="00A614C1"/>
    <w:rsid w:val="00A61636"/>
    <w:rsid w:val="00A64935"/>
    <w:rsid w:val="00A6608F"/>
    <w:rsid w:val="00A66953"/>
    <w:rsid w:val="00A6737C"/>
    <w:rsid w:val="00A674F5"/>
    <w:rsid w:val="00A67BA1"/>
    <w:rsid w:val="00A70A58"/>
    <w:rsid w:val="00A70D06"/>
    <w:rsid w:val="00A73024"/>
    <w:rsid w:val="00A734DE"/>
    <w:rsid w:val="00A748C6"/>
    <w:rsid w:val="00A748EC"/>
    <w:rsid w:val="00A760A2"/>
    <w:rsid w:val="00A76543"/>
    <w:rsid w:val="00A77491"/>
    <w:rsid w:val="00A77AE7"/>
    <w:rsid w:val="00A80010"/>
    <w:rsid w:val="00A80EA8"/>
    <w:rsid w:val="00A81195"/>
    <w:rsid w:val="00A82750"/>
    <w:rsid w:val="00A82B0A"/>
    <w:rsid w:val="00A839B4"/>
    <w:rsid w:val="00A8451A"/>
    <w:rsid w:val="00A85006"/>
    <w:rsid w:val="00A8518F"/>
    <w:rsid w:val="00A85D79"/>
    <w:rsid w:val="00A86BB6"/>
    <w:rsid w:val="00A86FF3"/>
    <w:rsid w:val="00A874E8"/>
    <w:rsid w:val="00A8797D"/>
    <w:rsid w:val="00A87D5E"/>
    <w:rsid w:val="00A90042"/>
    <w:rsid w:val="00A90825"/>
    <w:rsid w:val="00A90A65"/>
    <w:rsid w:val="00A92B92"/>
    <w:rsid w:val="00A94247"/>
    <w:rsid w:val="00A94E5C"/>
    <w:rsid w:val="00A97059"/>
    <w:rsid w:val="00AA077C"/>
    <w:rsid w:val="00AA13C8"/>
    <w:rsid w:val="00AA1E89"/>
    <w:rsid w:val="00AA3ABE"/>
    <w:rsid w:val="00AA4497"/>
    <w:rsid w:val="00AA5ED0"/>
    <w:rsid w:val="00AA61DC"/>
    <w:rsid w:val="00AA6289"/>
    <w:rsid w:val="00AB0384"/>
    <w:rsid w:val="00AB066B"/>
    <w:rsid w:val="00AB097D"/>
    <w:rsid w:val="00AB0C19"/>
    <w:rsid w:val="00AB1484"/>
    <w:rsid w:val="00AB1B4E"/>
    <w:rsid w:val="00AB1F5A"/>
    <w:rsid w:val="00AB3725"/>
    <w:rsid w:val="00AB41E3"/>
    <w:rsid w:val="00AB457C"/>
    <w:rsid w:val="00AB5BE2"/>
    <w:rsid w:val="00AB712C"/>
    <w:rsid w:val="00AB7431"/>
    <w:rsid w:val="00AC042F"/>
    <w:rsid w:val="00AC19E4"/>
    <w:rsid w:val="00AC3A8A"/>
    <w:rsid w:val="00AC41AE"/>
    <w:rsid w:val="00AC50C6"/>
    <w:rsid w:val="00AC5E78"/>
    <w:rsid w:val="00AC6274"/>
    <w:rsid w:val="00AC6CF4"/>
    <w:rsid w:val="00AC704D"/>
    <w:rsid w:val="00AC70A0"/>
    <w:rsid w:val="00AC7DB9"/>
    <w:rsid w:val="00AD0460"/>
    <w:rsid w:val="00AD0466"/>
    <w:rsid w:val="00AD28A4"/>
    <w:rsid w:val="00AD329D"/>
    <w:rsid w:val="00AD369D"/>
    <w:rsid w:val="00AD5AEB"/>
    <w:rsid w:val="00AD69A3"/>
    <w:rsid w:val="00AD6CAC"/>
    <w:rsid w:val="00AE0BCB"/>
    <w:rsid w:val="00AE1935"/>
    <w:rsid w:val="00AE2355"/>
    <w:rsid w:val="00AE5285"/>
    <w:rsid w:val="00AE60FA"/>
    <w:rsid w:val="00AE6394"/>
    <w:rsid w:val="00AE7368"/>
    <w:rsid w:val="00AE7B8B"/>
    <w:rsid w:val="00AF0E1A"/>
    <w:rsid w:val="00AF163A"/>
    <w:rsid w:val="00AF18DA"/>
    <w:rsid w:val="00AF1B7B"/>
    <w:rsid w:val="00AF200F"/>
    <w:rsid w:val="00AF33B4"/>
    <w:rsid w:val="00AF3DD8"/>
    <w:rsid w:val="00AF4832"/>
    <w:rsid w:val="00AF4E33"/>
    <w:rsid w:val="00AF55DA"/>
    <w:rsid w:val="00AF5E2F"/>
    <w:rsid w:val="00AF6E05"/>
    <w:rsid w:val="00AF70F7"/>
    <w:rsid w:val="00B005C4"/>
    <w:rsid w:val="00B00629"/>
    <w:rsid w:val="00B02168"/>
    <w:rsid w:val="00B02672"/>
    <w:rsid w:val="00B10CE4"/>
    <w:rsid w:val="00B12859"/>
    <w:rsid w:val="00B13761"/>
    <w:rsid w:val="00B13B9C"/>
    <w:rsid w:val="00B13F9B"/>
    <w:rsid w:val="00B14E75"/>
    <w:rsid w:val="00B155D0"/>
    <w:rsid w:val="00B16055"/>
    <w:rsid w:val="00B16A32"/>
    <w:rsid w:val="00B16C8A"/>
    <w:rsid w:val="00B16CE1"/>
    <w:rsid w:val="00B1737F"/>
    <w:rsid w:val="00B20339"/>
    <w:rsid w:val="00B20346"/>
    <w:rsid w:val="00B204BA"/>
    <w:rsid w:val="00B207F5"/>
    <w:rsid w:val="00B20C80"/>
    <w:rsid w:val="00B218F9"/>
    <w:rsid w:val="00B21B29"/>
    <w:rsid w:val="00B24D58"/>
    <w:rsid w:val="00B262EA"/>
    <w:rsid w:val="00B26BFD"/>
    <w:rsid w:val="00B272E2"/>
    <w:rsid w:val="00B27341"/>
    <w:rsid w:val="00B30DDE"/>
    <w:rsid w:val="00B312F7"/>
    <w:rsid w:val="00B31B5D"/>
    <w:rsid w:val="00B31C51"/>
    <w:rsid w:val="00B328BE"/>
    <w:rsid w:val="00B32A9C"/>
    <w:rsid w:val="00B330DE"/>
    <w:rsid w:val="00B33F2C"/>
    <w:rsid w:val="00B342A8"/>
    <w:rsid w:val="00B348E6"/>
    <w:rsid w:val="00B34DE0"/>
    <w:rsid w:val="00B350AF"/>
    <w:rsid w:val="00B3579C"/>
    <w:rsid w:val="00B402BA"/>
    <w:rsid w:val="00B4082B"/>
    <w:rsid w:val="00B41C00"/>
    <w:rsid w:val="00B43855"/>
    <w:rsid w:val="00B4413C"/>
    <w:rsid w:val="00B44EA6"/>
    <w:rsid w:val="00B4580A"/>
    <w:rsid w:val="00B4606E"/>
    <w:rsid w:val="00B46169"/>
    <w:rsid w:val="00B463B7"/>
    <w:rsid w:val="00B46CA7"/>
    <w:rsid w:val="00B472B5"/>
    <w:rsid w:val="00B47727"/>
    <w:rsid w:val="00B5015C"/>
    <w:rsid w:val="00B51341"/>
    <w:rsid w:val="00B51882"/>
    <w:rsid w:val="00B5203C"/>
    <w:rsid w:val="00B5275D"/>
    <w:rsid w:val="00B52A99"/>
    <w:rsid w:val="00B53A7E"/>
    <w:rsid w:val="00B53EC2"/>
    <w:rsid w:val="00B5420B"/>
    <w:rsid w:val="00B5421E"/>
    <w:rsid w:val="00B56D56"/>
    <w:rsid w:val="00B57293"/>
    <w:rsid w:val="00B63A95"/>
    <w:rsid w:val="00B63DC3"/>
    <w:rsid w:val="00B66E49"/>
    <w:rsid w:val="00B6730E"/>
    <w:rsid w:val="00B706E0"/>
    <w:rsid w:val="00B70744"/>
    <w:rsid w:val="00B72015"/>
    <w:rsid w:val="00B72F5D"/>
    <w:rsid w:val="00B736A8"/>
    <w:rsid w:val="00B73AFD"/>
    <w:rsid w:val="00B74BB9"/>
    <w:rsid w:val="00B75E72"/>
    <w:rsid w:val="00B75EC4"/>
    <w:rsid w:val="00B81BF1"/>
    <w:rsid w:val="00B8277D"/>
    <w:rsid w:val="00B82925"/>
    <w:rsid w:val="00B82971"/>
    <w:rsid w:val="00B82F21"/>
    <w:rsid w:val="00B84402"/>
    <w:rsid w:val="00B86C9B"/>
    <w:rsid w:val="00B86D5F"/>
    <w:rsid w:val="00B87589"/>
    <w:rsid w:val="00B875C8"/>
    <w:rsid w:val="00B87ECC"/>
    <w:rsid w:val="00B901BC"/>
    <w:rsid w:val="00B91A2B"/>
    <w:rsid w:val="00B91EFF"/>
    <w:rsid w:val="00B92DFB"/>
    <w:rsid w:val="00B932B3"/>
    <w:rsid w:val="00B94285"/>
    <w:rsid w:val="00B94818"/>
    <w:rsid w:val="00B95301"/>
    <w:rsid w:val="00B9560F"/>
    <w:rsid w:val="00B958BD"/>
    <w:rsid w:val="00BA0352"/>
    <w:rsid w:val="00BA1F93"/>
    <w:rsid w:val="00BA3174"/>
    <w:rsid w:val="00BA3D42"/>
    <w:rsid w:val="00BA476D"/>
    <w:rsid w:val="00BA4B34"/>
    <w:rsid w:val="00BA6626"/>
    <w:rsid w:val="00BA6D94"/>
    <w:rsid w:val="00BB042D"/>
    <w:rsid w:val="00BB166B"/>
    <w:rsid w:val="00BB29ED"/>
    <w:rsid w:val="00BB3D41"/>
    <w:rsid w:val="00BB4547"/>
    <w:rsid w:val="00BB4C89"/>
    <w:rsid w:val="00BB5A46"/>
    <w:rsid w:val="00BB7891"/>
    <w:rsid w:val="00BB7B9E"/>
    <w:rsid w:val="00BC0C21"/>
    <w:rsid w:val="00BC2327"/>
    <w:rsid w:val="00BC386D"/>
    <w:rsid w:val="00BC517B"/>
    <w:rsid w:val="00BC5770"/>
    <w:rsid w:val="00BC5924"/>
    <w:rsid w:val="00BC76E3"/>
    <w:rsid w:val="00BC7CA9"/>
    <w:rsid w:val="00BD2FE6"/>
    <w:rsid w:val="00BD47DE"/>
    <w:rsid w:val="00BD4F1D"/>
    <w:rsid w:val="00BD5AF2"/>
    <w:rsid w:val="00BD5B69"/>
    <w:rsid w:val="00BE0E50"/>
    <w:rsid w:val="00BE2BEA"/>
    <w:rsid w:val="00BE39FC"/>
    <w:rsid w:val="00BE4CF1"/>
    <w:rsid w:val="00BE5282"/>
    <w:rsid w:val="00BE557F"/>
    <w:rsid w:val="00BE6CDB"/>
    <w:rsid w:val="00BE7723"/>
    <w:rsid w:val="00BE7F12"/>
    <w:rsid w:val="00BE7FD7"/>
    <w:rsid w:val="00BF3260"/>
    <w:rsid w:val="00BF3E4A"/>
    <w:rsid w:val="00BF515D"/>
    <w:rsid w:val="00BF66EA"/>
    <w:rsid w:val="00C00DA2"/>
    <w:rsid w:val="00C01D5A"/>
    <w:rsid w:val="00C0211C"/>
    <w:rsid w:val="00C02757"/>
    <w:rsid w:val="00C02F9B"/>
    <w:rsid w:val="00C032BE"/>
    <w:rsid w:val="00C04B14"/>
    <w:rsid w:val="00C06425"/>
    <w:rsid w:val="00C10867"/>
    <w:rsid w:val="00C10FAF"/>
    <w:rsid w:val="00C13057"/>
    <w:rsid w:val="00C14C62"/>
    <w:rsid w:val="00C16A2C"/>
    <w:rsid w:val="00C16DBE"/>
    <w:rsid w:val="00C17F5E"/>
    <w:rsid w:val="00C22CD8"/>
    <w:rsid w:val="00C2413A"/>
    <w:rsid w:val="00C25B44"/>
    <w:rsid w:val="00C25E79"/>
    <w:rsid w:val="00C270BC"/>
    <w:rsid w:val="00C3058E"/>
    <w:rsid w:val="00C31240"/>
    <w:rsid w:val="00C31BC8"/>
    <w:rsid w:val="00C32385"/>
    <w:rsid w:val="00C32824"/>
    <w:rsid w:val="00C332F2"/>
    <w:rsid w:val="00C34419"/>
    <w:rsid w:val="00C34A29"/>
    <w:rsid w:val="00C34C6C"/>
    <w:rsid w:val="00C34C83"/>
    <w:rsid w:val="00C355F0"/>
    <w:rsid w:val="00C371C5"/>
    <w:rsid w:val="00C4012A"/>
    <w:rsid w:val="00C40C00"/>
    <w:rsid w:val="00C42752"/>
    <w:rsid w:val="00C4327C"/>
    <w:rsid w:val="00C4352D"/>
    <w:rsid w:val="00C4359B"/>
    <w:rsid w:val="00C44832"/>
    <w:rsid w:val="00C47316"/>
    <w:rsid w:val="00C477A3"/>
    <w:rsid w:val="00C51F83"/>
    <w:rsid w:val="00C52033"/>
    <w:rsid w:val="00C52CD4"/>
    <w:rsid w:val="00C543AE"/>
    <w:rsid w:val="00C54AEF"/>
    <w:rsid w:val="00C573D9"/>
    <w:rsid w:val="00C606F4"/>
    <w:rsid w:val="00C60D3C"/>
    <w:rsid w:val="00C619DB"/>
    <w:rsid w:val="00C61F7D"/>
    <w:rsid w:val="00C62C7A"/>
    <w:rsid w:val="00C63FBE"/>
    <w:rsid w:val="00C64974"/>
    <w:rsid w:val="00C65396"/>
    <w:rsid w:val="00C67142"/>
    <w:rsid w:val="00C67AAA"/>
    <w:rsid w:val="00C70405"/>
    <w:rsid w:val="00C733A2"/>
    <w:rsid w:val="00C73C58"/>
    <w:rsid w:val="00C7460A"/>
    <w:rsid w:val="00C74F74"/>
    <w:rsid w:val="00C7728F"/>
    <w:rsid w:val="00C801E7"/>
    <w:rsid w:val="00C82DC1"/>
    <w:rsid w:val="00C8603F"/>
    <w:rsid w:val="00C861D6"/>
    <w:rsid w:val="00C86A47"/>
    <w:rsid w:val="00C875CC"/>
    <w:rsid w:val="00C90273"/>
    <w:rsid w:val="00C9040A"/>
    <w:rsid w:val="00C90FA8"/>
    <w:rsid w:val="00C91428"/>
    <w:rsid w:val="00C91D69"/>
    <w:rsid w:val="00C92694"/>
    <w:rsid w:val="00C92E4E"/>
    <w:rsid w:val="00C9448C"/>
    <w:rsid w:val="00C956BE"/>
    <w:rsid w:val="00C95F7C"/>
    <w:rsid w:val="00C96341"/>
    <w:rsid w:val="00C977D9"/>
    <w:rsid w:val="00CA02FF"/>
    <w:rsid w:val="00CA0E58"/>
    <w:rsid w:val="00CA0EDA"/>
    <w:rsid w:val="00CA10A2"/>
    <w:rsid w:val="00CA2118"/>
    <w:rsid w:val="00CA2F58"/>
    <w:rsid w:val="00CA328E"/>
    <w:rsid w:val="00CA47AC"/>
    <w:rsid w:val="00CA50CA"/>
    <w:rsid w:val="00CA51D9"/>
    <w:rsid w:val="00CA52DD"/>
    <w:rsid w:val="00CA6F5B"/>
    <w:rsid w:val="00CA734E"/>
    <w:rsid w:val="00CB1E0B"/>
    <w:rsid w:val="00CB3009"/>
    <w:rsid w:val="00CB4A08"/>
    <w:rsid w:val="00CB4AC6"/>
    <w:rsid w:val="00CB5069"/>
    <w:rsid w:val="00CB6A69"/>
    <w:rsid w:val="00CB7C2F"/>
    <w:rsid w:val="00CC0532"/>
    <w:rsid w:val="00CC2CBD"/>
    <w:rsid w:val="00CC2E19"/>
    <w:rsid w:val="00CC2FB0"/>
    <w:rsid w:val="00CC35B2"/>
    <w:rsid w:val="00CC3C7D"/>
    <w:rsid w:val="00CC45C0"/>
    <w:rsid w:val="00CC6A28"/>
    <w:rsid w:val="00CD0167"/>
    <w:rsid w:val="00CD02F3"/>
    <w:rsid w:val="00CD0442"/>
    <w:rsid w:val="00CD0920"/>
    <w:rsid w:val="00CD0AD0"/>
    <w:rsid w:val="00CD2E6D"/>
    <w:rsid w:val="00CD40FB"/>
    <w:rsid w:val="00CD4CF7"/>
    <w:rsid w:val="00CD6C18"/>
    <w:rsid w:val="00CD788C"/>
    <w:rsid w:val="00CE0164"/>
    <w:rsid w:val="00CE04E9"/>
    <w:rsid w:val="00CE095B"/>
    <w:rsid w:val="00CE0F43"/>
    <w:rsid w:val="00CE1631"/>
    <w:rsid w:val="00CE1B56"/>
    <w:rsid w:val="00CE2013"/>
    <w:rsid w:val="00CF03BC"/>
    <w:rsid w:val="00CF0E17"/>
    <w:rsid w:val="00CF1D15"/>
    <w:rsid w:val="00CF35C2"/>
    <w:rsid w:val="00CF3AFD"/>
    <w:rsid w:val="00CF49F3"/>
    <w:rsid w:val="00CF6778"/>
    <w:rsid w:val="00CF6A0E"/>
    <w:rsid w:val="00CF6C54"/>
    <w:rsid w:val="00CF7281"/>
    <w:rsid w:val="00CF7403"/>
    <w:rsid w:val="00D02A27"/>
    <w:rsid w:val="00D031E0"/>
    <w:rsid w:val="00D05631"/>
    <w:rsid w:val="00D05AD6"/>
    <w:rsid w:val="00D0687C"/>
    <w:rsid w:val="00D072C7"/>
    <w:rsid w:val="00D11221"/>
    <w:rsid w:val="00D12066"/>
    <w:rsid w:val="00D12707"/>
    <w:rsid w:val="00D14F69"/>
    <w:rsid w:val="00D15996"/>
    <w:rsid w:val="00D15C89"/>
    <w:rsid w:val="00D16101"/>
    <w:rsid w:val="00D163D9"/>
    <w:rsid w:val="00D1687E"/>
    <w:rsid w:val="00D17791"/>
    <w:rsid w:val="00D20E2C"/>
    <w:rsid w:val="00D21C37"/>
    <w:rsid w:val="00D22720"/>
    <w:rsid w:val="00D22DC3"/>
    <w:rsid w:val="00D2340B"/>
    <w:rsid w:val="00D24905"/>
    <w:rsid w:val="00D25344"/>
    <w:rsid w:val="00D25AF7"/>
    <w:rsid w:val="00D2698E"/>
    <w:rsid w:val="00D26C40"/>
    <w:rsid w:val="00D270CE"/>
    <w:rsid w:val="00D27A53"/>
    <w:rsid w:val="00D301ED"/>
    <w:rsid w:val="00D32F85"/>
    <w:rsid w:val="00D357E8"/>
    <w:rsid w:val="00D358AF"/>
    <w:rsid w:val="00D366E1"/>
    <w:rsid w:val="00D3678B"/>
    <w:rsid w:val="00D36F19"/>
    <w:rsid w:val="00D37616"/>
    <w:rsid w:val="00D37E82"/>
    <w:rsid w:val="00D37F65"/>
    <w:rsid w:val="00D402BE"/>
    <w:rsid w:val="00D4062B"/>
    <w:rsid w:val="00D43CE2"/>
    <w:rsid w:val="00D44F84"/>
    <w:rsid w:val="00D454C6"/>
    <w:rsid w:val="00D4578B"/>
    <w:rsid w:val="00D464F6"/>
    <w:rsid w:val="00D468F7"/>
    <w:rsid w:val="00D47E29"/>
    <w:rsid w:val="00D52EDF"/>
    <w:rsid w:val="00D53594"/>
    <w:rsid w:val="00D5604C"/>
    <w:rsid w:val="00D616B9"/>
    <w:rsid w:val="00D61E76"/>
    <w:rsid w:val="00D6640D"/>
    <w:rsid w:val="00D666EB"/>
    <w:rsid w:val="00D709D5"/>
    <w:rsid w:val="00D70E73"/>
    <w:rsid w:val="00D70F6A"/>
    <w:rsid w:val="00D70FE0"/>
    <w:rsid w:val="00D71C32"/>
    <w:rsid w:val="00D72333"/>
    <w:rsid w:val="00D72D0C"/>
    <w:rsid w:val="00D73366"/>
    <w:rsid w:val="00D755DB"/>
    <w:rsid w:val="00D75D9B"/>
    <w:rsid w:val="00D76C29"/>
    <w:rsid w:val="00D774D2"/>
    <w:rsid w:val="00D77824"/>
    <w:rsid w:val="00D77A53"/>
    <w:rsid w:val="00D77CFE"/>
    <w:rsid w:val="00D77F76"/>
    <w:rsid w:val="00D800D0"/>
    <w:rsid w:val="00D80456"/>
    <w:rsid w:val="00D80B3A"/>
    <w:rsid w:val="00D817A9"/>
    <w:rsid w:val="00D824DA"/>
    <w:rsid w:val="00D82AA1"/>
    <w:rsid w:val="00D83136"/>
    <w:rsid w:val="00D8683D"/>
    <w:rsid w:val="00D90EC6"/>
    <w:rsid w:val="00D91956"/>
    <w:rsid w:val="00D92FB4"/>
    <w:rsid w:val="00D93397"/>
    <w:rsid w:val="00D9378C"/>
    <w:rsid w:val="00D93E5A"/>
    <w:rsid w:val="00D959C9"/>
    <w:rsid w:val="00D969BA"/>
    <w:rsid w:val="00D96B4D"/>
    <w:rsid w:val="00D9709A"/>
    <w:rsid w:val="00D976A3"/>
    <w:rsid w:val="00DA256B"/>
    <w:rsid w:val="00DA3399"/>
    <w:rsid w:val="00DA45AD"/>
    <w:rsid w:val="00DA5F0C"/>
    <w:rsid w:val="00DA6132"/>
    <w:rsid w:val="00DA6233"/>
    <w:rsid w:val="00DA7D82"/>
    <w:rsid w:val="00DB0BA1"/>
    <w:rsid w:val="00DB1654"/>
    <w:rsid w:val="00DB1DBF"/>
    <w:rsid w:val="00DB32EF"/>
    <w:rsid w:val="00DB3A0D"/>
    <w:rsid w:val="00DB517D"/>
    <w:rsid w:val="00DB599D"/>
    <w:rsid w:val="00DB6D9D"/>
    <w:rsid w:val="00DB6F48"/>
    <w:rsid w:val="00DC01C1"/>
    <w:rsid w:val="00DC162D"/>
    <w:rsid w:val="00DC1F38"/>
    <w:rsid w:val="00DC5549"/>
    <w:rsid w:val="00DC6789"/>
    <w:rsid w:val="00DC6A2D"/>
    <w:rsid w:val="00DC6BD6"/>
    <w:rsid w:val="00DC7FF0"/>
    <w:rsid w:val="00DD3324"/>
    <w:rsid w:val="00DD3949"/>
    <w:rsid w:val="00DD3DB6"/>
    <w:rsid w:val="00DD4036"/>
    <w:rsid w:val="00DD6E0D"/>
    <w:rsid w:val="00DE0D51"/>
    <w:rsid w:val="00DE126B"/>
    <w:rsid w:val="00DE1283"/>
    <w:rsid w:val="00DE19EB"/>
    <w:rsid w:val="00DE1B1E"/>
    <w:rsid w:val="00DE2581"/>
    <w:rsid w:val="00DE394D"/>
    <w:rsid w:val="00DE3E87"/>
    <w:rsid w:val="00DE4467"/>
    <w:rsid w:val="00DE47D3"/>
    <w:rsid w:val="00DE4A0D"/>
    <w:rsid w:val="00DE4D3C"/>
    <w:rsid w:val="00DE5E2B"/>
    <w:rsid w:val="00DF0017"/>
    <w:rsid w:val="00DF08C3"/>
    <w:rsid w:val="00DF0FF2"/>
    <w:rsid w:val="00DF1F69"/>
    <w:rsid w:val="00DF4C6B"/>
    <w:rsid w:val="00DF5C7F"/>
    <w:rsid w:val="00DF6B21"/>
    <w:rsid w:val="00DF6C06"/>
    <w:rsid w:val="00E02D2E"/>
    <w:rsid w:val="00E03E81"/>
    <w:rsid w:val="00E05205"/>
    <w:rsid w:val="00E054D0"/>
    <w:rsid w:val="00E055F8"/>
    <w:rsid w:val="00E07252"/>
    <w:rsid w:val="00E10BA5"/>
    <w:rsid w:val="00E1102F"/>
    <w:rsid w:val="00E110E1"/>
    <w:rsid w:val="00E114D1"/>
    <w:rsid w:val="00E12422"/>
    <w:rsid w:val="00E12E08"/>
    <w:rsid w:val="00E1708F"/>
    <w:rsid w:val="00E17A31"/>
    <w:rsid w:val="00E21588"/>
    <w:rsid w:val="00E21C4E"/>
    <w:rsid w:val="00E23525"/>
    <w:rsid w:val="00E24A38"/>
    <w:rsid w:val="00E26CA1"/>
    <w:rsid w:val="00E27A08"/>
    <w:rsid w:val="00E32547"/>
    <w:rsid w:val="00E33E13"/>
    <w:rsid w:val="00E356D5"/>
    <w:rsid w:val="00E35BF7"/>
    <w:rsid w:val="00E368BF"/>
    <w:rsid w:val="00E37036"/>
    <w:rsid w:val="00E37961"/>
    <w:rsid w:val="00E37A83"/>
    <w:rsid w:val="00E41043"/>
    <w:rsid w:val="00E449C9"/>
    <w:rsid w:val="00E44D70"/>
    <w:rsid w:val="00E4665E"/>
    <w:rsid w:val="00E506A6"/>
    <w:rsid w:val="00E50A13"/>
    <w:rsid w:val="00E520F0"/>
    <w:rsid w:val="00E565D8"/>
    <w:rsid w:val="00E57835"/>
    <w:rsid w:val="00E6070E"/>
    <w:rsid w:val="00E607B0"/>
    <w:rsid w:val="00E62795"/>
    <w:rsid w:val="00E633A8"/>
    <w:rsid w:val="00E646AD"/>
    <w:rsid w:val="00E663AD"/>
    <w:rsid w:val="00E6713B"/>
    <w:rsid w:val="00E67CC7"/>
    <w:rsid w:val="00E67FB4"/>
    <w:rsid w:val="00E717DD"/>
    <w:rsid w:val="00E72115"/>
    <w:rsid w:val="00E731DD"/>
    <w:rsid w:val="00E7450F"/>
    <w:rsid w:val="00E74B55"/>
    <w:rsid w:val="00E75723"/>
    <w:rsid w:val="00E772AC"/>
    <w:rsid w:val="00E80F15"/>
    <w:rsid w:val="00E81D09"/>
    <w:rsid w:val="00E829A1"/>
    <w:rsid w:val="00E82B64"/>
    <w:rsid w:val="00E82DA9"/>
    <w:rsid w:val="00E8308F"/>
    <w:rsid w:val="00E84901"/>
    <w:rsid w:val="00E85FB4"/>
    <w:rsid w:val="00E861A1"/>
    <w:rsid w:val="00E876C7"/>
    <w:rsid w:val="00E90685"/>
    <w:rsid w:val="00E91A7F"/>
    <w:rsid w:val="00E93BFF"/>
    <w:rsid w:val="00E947D0"/>
    <w:rsid w:val="00E95775"/>
    <w:rsid w:val="00E95D94"/>
    <w:rsid w:val="00E95FFE"/>
    <w:rsid w:val="00E96604"/>
    <w:rsid w:val="00E973EE"/>
    <w:rsid w:val="00E976C7"/>
    <w:rsid w:val="00E97FC0"/>
    <w:rsid w:val="00EA6BAA"/>
    <w:rsid w:val="00EB07F3"/>
    <w:rsid w:val="00EB3CFE"/>
    <w:rsid w:val="00EB520C"/>
    <w:rsid w:val="00EB62EC"/>
    <w:rsid w:val="00EB7288"/>
    <w:rsid w:val="00EC151D"/>
    <w:rsid w:val="00EC30D9"/>
    <w:rsid w:val="00EC3240"/>
    <w:rsid w:val="00EC4784"/>
    <w:rsid w:val="00EC52B3"/>
    <w:rsid w:val="00EC6522"/>
    <w:rsid w:val="00ED138D"/>
    <w:rsid w:val="00ED1AC0"/>
    <w:rsid w:val="00ED3653"/>
    <w:rsid w:val="00ED3681"/>
    <w:rsid w:val="00ED3C42"/>
    <w:rsid w:val="00ED43A0"/>
    <w:rsid w:val="00ED477F"/>
    <w:rsid w:val="00ED620A"/>
    <w:rsid w:val="00ED64AE"/>
    <w:rsid w:val="00EE24BD"/>
    <w:rsid w:val="00EE25EF"/>
    <w:rsid w:val="00EE2B85"/>
    <w:rsid w:val="00EE368B"/>
    <w:rsid w:val="00EE36E4"/>
    <w:rsid w:val="00EE409A"/>
    <w:rsid w:val="00EE5658"/>
    <w:rsid w:val="00EE57AD"/>
    <w:rsid w:val="00EE61FC"/>
    <w:rsid w:val="00EE6453"/>
    <w:rsid w:val="00EE66FE"/>
    <w:rsid w:val="00EE741B"/>
    <w:rsid w:val="00EE7B3F"/>
    <w:rsid w:val="00EE7FA3"/>
    <w:rsid w:val="00EF0757"/>
    <w:rsid w:val="00EF2156"/>
    <w:rsid w:val="00EF3A40"/>
    <w:rsid w:val="00EF4A5E"/>
    <w:rsid w:val="00EF5744"/>
    <w:rsid w:val="00EF61A8"/>
    <w:rsid w:val="00EF62EE"/>
    <w:rsid w:val="00EF6BD8"/>
    <w:rsid w:val="00F00395"/>
    <w:rsid w:val="00F00C96"/>
    <w:rsid w:val="00F01133"/>
    <w:rsid w:val="00F0246E"/>
    <w:rsid w:val="00F04CCF"/>
    <w:rsid w:val="00F05C44"/>
    <w:rsid w:val="00F05E6E"/>
    <w:rsid w:val="00F106B9"/>
    <w:rsid w:val="00F10CF5"/>
    <w:rsid w:val="00F11494"/>
    <w:rsid w:val="00F127D9"/>
    <w:rsid w:val="00F12C7B"/>
    <w:rsid w:val="00F13038"/>
    <w:rsid w:val="00F1380E"/>
    <w:rsid w:val="00F13D61"/>
    <w:rsid w:val="00F16A46"/>
    <w:rsid w:val="00F17304"/>
    <w:rsid w:val="00F17FC5"/>
    <w:rsid w:val="00F21532"/>
    <w:rsid w:val="00F2155D"/>
    <w:rsid w:val="00F219A3"/>
    <w:rsid w:val="00F21C9B"/>
    <w:rsid w:val="00F2464D"/>
    <w:rsid w:val="00F24A7D"/>
    <w:rsid w:val="00F24C3B"/>
    <w:rsid w:val="00F25A61"/>
    <w:rsid w:val="00F27457"/>
    <w:rsid w:val="00F3027B"/>
    <w:rsid w:val="00F30795"/>
    <w:rsid w:val="00F32158"/>
    <w:rsid w:val="00F337A2"/>
    <w:rsid w:val="00F33BE2"/>
    <w:rsid w:val="00F34DEC"/>
    <w:rsid w:val="00F3502D"/>
    <w:rsid w:val="00F36A9B"/>
    <w:rsid w:val="00F405B2"/>
    <w:rsid w:val="00F4151B"/>
    <w:rsid w:val="00F4268F"/>
    <w:rsid w:val="00F42EA9"/>
    <w:rsid w:val="00F431AE"/>
    <w:rsid w:val="00F43345"/>
    <w:rsid w:val="00F43F6B"/>
    <w:rsid w:val="00F4405B"/>
    <w:rsid w:val="00F45332"/>
    <w:rsid w:val="00F453D6"/>
    <w:rsid w:val="00F454D7"/>
    <w:rsid w:val="00F46B64"/>
    <w:rsid w:val="00F47437"/>
    <w:rsid w:val="00F50373"/>
    <w:rsid w:val="00F52699"/>
    <w:rsid w:val="00F52BBD"/>
    <w:rsid w:val="00F53A82"/>
    <w:rsid w:val="00F54313"/>
    <w:rsid w:val="00F56B8C"/>
    <w:rsid w:val="00F604EA"/>
    <w:rsid w:val="00F620A9"/>
    <w:rsid w:val="00F62BBE"/>
    <w:rsid w:val="00F62CF0"/>
    <w:rsid w:val="00F646A2"/>
    <w:rsid w:val="00F7084C"/>
    <w:rsid w:val="00F73617"/>
    <w:rsid w:val="00F7380A"/>
    <w:rsid w:val="00F75CC0"/>
    <w:rsid w:val="00F7611D"/>
    <w:rsid w:val="00F7642D"/>
    <w:rsid w:val="00F77AD4"/>
    <w:rsid w:val="00F77EF5"/>
    <w:rsid w:val="00F77F18"/>
    <w:rsid w:val="00F802E5"/>
    <w:rsid w:val="00F811AB"/>
    <w:rsid w:val="00F8188F"/>
    <w:rsid w:val="00F8381A"/>
    <w:rsid w:val="00F83905"/>
    <w:rsid w:val="00F83E03"/>
    <w:rsid w:val="00F84A0E"/>
    <w:rsid w:val="00F87946"/>
    <w:rsid w:val="00F92577"/>
    <w:rsid w:val="00F9291B"/>
    <w:rsid w:val="00F954C7"/>
    <w:rsid w:val="00F96014"/>
    <w:rsid w:val="00F9768B"/>
    <w:rsid w:val="00FA0A22"/>
    <w:rsid w:val="00FA2398"/>
    <w:rsid w:val="00FA28B3"/>
    <w:rsid w:val="00FA651D"/>
    <w:rsid w:val="00FA75CF"/>
    <w:rsid w:val="00FA7D4F"/>
    <w:rsid w:val="00FA7F23"/>
    <w:rsid w:val="00FB09C2"/>
    <w:rsid w:val="00FB1598"/>
    <w:rsid w:val="00FB43AB"/>
    <w:rsid w:val="00FB4A10"/>
    <w:rsid w:val="00FB6996"/>
    <w:rsid w:val="00FB7F88"/>
    <w:rsid w:val="00FC057C"/>
    <w:rsid w:val="00FC09A1"/>
    <w:rsid w:val="00FC17A2"/>
    <w:rsid w:val="00FC32C0"/>
    <w:rsid w:val="00FC3C04"/>
    <w:rsid w:val="00FC3C0C"/>
    <w:rsid w:val="00FC591C"/>
    <w:rsid w:val="00FC680C"/>
    <w:rsid w:val="00FC6E02"/>
    <w:rsid w:val="00FC6FE3"/>
    <w:rsid w:val="00FC7357"/>
    <w:rsid w:val="00FC79A7"/>
    <w:rsid w:val="00FC7C9A"/>
    <w:rsid w:val="00FD19E0"/>
    <w:rsid w:val="00FD1C33"/>
    <w:rsid w:val="00FD61EB"/>
    <w:rsid w:val="00FD7040"/>
    <w:rsid w:val="00FE0C8C"/>
    <w:rsid w:val="00FE24C2"/>
    <w:rsid w:val="00FE2F1C"/>
    <w:rsid w:val="00FE33B7"/>
    <w:rsid w:val="00FE4613"/>
    <w:rsid w:val="00FE5348"/>
    <w:rsid w:val="00FE61B9"/>
    <w:rsid w:val="00FF1B51"/>
    <w:rsid w:val="00FF21D2"/>
    <w:rsid w:val="00FF7399"/>
    <w:rsid w:val="00FF744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18F53AE"/>
  <w15:docId w15:val="{F5830BC9-E19A-194E-A1CB-9782E0B4C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02F9"/>
    <w:rPr>
      <w:rFonts w:ascii="Times New Roman" w:eastAsia="Times New Roman" w:hAnsi="Times New Roman"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26B2"/>
    <w:pPr>
      <w:tabs>
        <w:tab w:val="center" w:pos="4680"/>
        <w:tab w:val="right" w:pos="9360"/>
      </w:tabs>
    </w:pPr>
    <w:rPr>
      <w:rFonts w:asciiTheme="minorHAnsi" w:eastAsiaTheme="minorHAnsi" w:hAnsiTheme="minorHAnsi" w:cstheme="minorBidi"/>
      <w:lang w:val="en-US"/>
    </w:rPr>
  </w:style>
  <w:style w:type="character" w:customStyle="1" w:styleId="HeaderChar">
    <w:name w:val="Header Char"/>
    <w:basedOn w:val="DefaultParagraphFont"/>
    <w:link w:val="Header"/>
    <w:uiPriority w:val="99"/>
    <w:rsid w:val="001D26B2"/>
  </w:style>
  <w:style w:type="paragraph" w:styleId="Footer">
    <w:name w:val="footer"/>
    <w:basedOn w:val="Normal"/>
    <w:link w:val="FooterChar"/>
    <w:uiPriority w:val="99"/>
    <w:unhideWhenUsed/>
    <w:rsid w:val="001D26B2"/>
    <w:pPr>
      <w:tabs>
        <w:tab w:val="center" w:pos="4680"/>
        <w:tab w:val="right" w:pos="9360"/>
      </w:tabs>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1D26B2"/>
  </w:style>
  <w:style w:type="paragraph" w:styleId="ListParagraph">
    <w:name w:val="List Paragraph"/>
    <w:basedOn w:val="Normal"/>
    <w:uiPriority w:val="34"/>
    <w:qFormat/>
    <w:rsid w:val="006C1AEE"/>
    <w:pPr>
      <w:ind w:left="720"/>
      <w:contextualSpacing/>
    </w:pPr>
    <w:rPr>
      <w:rFonts w:asciiTheme="minorHAnsi" w:eastAsiaTheme="minorHAnsi" w:hAnsiTheme="minorHAnsi" w:cstheme="minorBidi"/>
      <w:lang w:val="en-US"/>
    </w:rPr>
  </w:style>
  <w:style w:type="character" w:styleId="Hyperlink">
    <w:name w:val="Hyperlink"/>
    <w:basedOn w:val="DefaultParagraphFont"/>
    <w:uiPriority w:val="99"/>
    <w:unhideWhenUsed/>
    <w:rsid w:val="0091669C"/>
    <w:rPr>
      <w:color w:val="0563C1" w:themeColor="hyperlink"/>
      <w:u w:val="single"/>
    </w:rPr>
  </w:style>
  <w:style w:type="table" w:styleId="TableGrid">
    <w:name w:val="Table Grid"/>
    <w:basedOn w:val="TableNormal"/>
    <w:uiPriority w:val="39"/>
    <w:rsid w:val="00FC68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B18CC"/>
    <w:rPr>
      <w:rFonts w:ascii="Tahoma" w:eastAsiaTheme="minorHAnsi" w:hAnsi="Tahoma" w:cs="Tahoma"/>
      <w:sz w:val="16"/>
      <w:szCs w:val="16"/>
      <w:lang w:val="en-US"/>
    </w:rPr>
  </w:style>
  <w:style w:type="character" w:customStyle="1" w:styleId="BalloonTextChar">
    <w:name w:val="Balloon Text Char"/>
    <w:basedOn w:val="DefaultParagraphFont"/>
    <w:link w:val="BalloonText"/>
    <w:uiPriority w:val="99"/>
    <w:semiHidden/>
    <w:rsid w:val="001B18CC"/>
    <w:rPr>
      <w:rFonts w:ascii="Tahoma" w:hAnsi="Tahoma" w:cs="Tahoma"/>
      <w:sz w:val="16"/>
      <w:szCs w:val="16"/>
    </w:rPr>
  </w:style>
  <w:style w:type="paragraph" w:styleId="NormalWeb">
    <w:name w:val="Normal (Web)"/>
    <w:basedOn w:val="Normal"/>
    <w:uiPriority w:val="99"/>
    <w:unhideWhenUsed/>
    <w:rsid w:val="00866AF5"/>
    <w:pPr>
      <w:spacing w:before="100" w:beforeAutospacing="1" w:after="100" w:afterAutospacing="1"/>
    </w:pPr>
    <w:rPr>
      <w:rFonts w:eastAsiaTheme="minorEastAsia"/>
      <w:lang w:val="en-US"/>
    </w:rPr>
  </w:style>
  <w:style w:type="character" w:styleId="UnresolvedMention">
    <w:name w:val="Unresolved Mention"/>
    <w:basedOn w:val="DefaultParagraphFont"/>
    <w:uiPriority w:val="99"/>
    <w:rsid w:val="006F4B73"/>
    <w:rPr>
      <w:color w:val="808080"/>
      <w:shd w:val="clear" w:color="auto" w:fill="E6E6E6"/>
    </w:rPr>
  </w:style>
  <w:style w:type="character" w:styleId="FollowedHyperlink">
    <w:name w:val="FollowedHyperlink"/>
    <w:basedOn w:val="DefaultParagraphFont"/>
    <w:uiPriority w:val="99"/>
    <w:semiHidden/>
    <w:unhideWhenUsed/>
    <w:rsid w:val="000C2F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31379">
      <w:bodyDiv w:val="1"/>
      <w:marLeft w:val="0"/>
      <w:marRight w:val="0"/>
      <w:marTop w:val="0"/>
      <w:marBottom w:val="0"/>
      <w:divBdr>
        <w:top w:val="none" w:sz="0" w:space="0" w:color="auto"/>
        <w:left w:val="none" w:sz="0" w:space="0" w:color="auto"/>
        <w:bottom w:val="none" w:sz="0" w:space="0" w:color="auto"/>
        <w:right w:val="none" w:sz="0" w:space="0" w:color="auto"/>
      </w:divBdr>
    </w:div>
    <w:div w:id="37553168">
      <w:bodyDiv w:val="1"/>
      <w:marLeft w:val="0"/>
      <w:marRight w:val="0"/>
      <w:marTop w:val="0"/>
      <w:marBottom w:val="0"/>
      <w:divBdr>
        <w:top w:val="none" w:sz="0" w:space="0" w:color="auto"/>
        <w:left w:val="none" w:sz="0" w:space="0" w:color="auto"/>
        <w:bottom w:val="none" w:sz="0" w:space="0" w:color="auto"/>
        <w:right w:val="none" w:sz="0" w:space="0" w:color="auto"/>
      </w:divBdr>
    </w:div>
    <w:div w:id="56052831">
      <w:bodyDiv w:val="1"/>
      <w:marLeft w:val="0"/>
      <w:marRight w:val="0"/>
      <w:marTop w:val="0"/>
      <w:marBottom w:val="0"/>
      <w:divBdr>
        <w:top w:val="none" w:sz="0" w:space="0" w:color="auto"/>
        <w:left w:val="none" w:sz="0" w:space="0" w:color="auto"/>
        <w:bottom w:val="none" w:sz="0" w:space="0" w:color="auto"/>
        <w:right w:val="none" w:sz="0" w:space="0" w:color="auto"/>
      </w:divBdr>
    </w:div>
    <w:div w:id="95715210">
      <w:bodyDiv w:val="1"/>
      <w:marLeft w:val="0"/>
      <w:marRight w:val="0"/>
      <w:marTop w:val="0"/>
      <w:marBottom w:val="0"/>
      <w:divBdr>
        <w:top w:val="none" w:sz="0" w:space="0" w:color="auto"/>
        <w:left w:val="none" w:sz="0" w:space="0" w:color="auto"/>
        <w:bottom w:val="none" w:sz="0" w:space="0" w:color="auto"/>
        <w:right w:val="none" w:sz="0" w:space="0" w:color="auto"/>
      </w:divBdr>
    </w:div>
    <w:div w:id="100731675">
      <w:bodyDiv w:val="1"/>
      <w:marLeft w:val="0"/>
      <w:marRight w:val="0"/>
      <w:marTop w:val="0"/>
      <w:marBottom w:val="0"/>
      <w:divBdr>
        <w:top w:val="none" w:sz="0" w:space="0" w:color="auto"/>
        <w:left w:val="none" w:sz="0" w:space="0" w:color="auto"/>
        <w:bottom w:val="none" w:sz="0" w:space="0" w:color="auto"/>
        <w:right w:val="none" w:sz="0" w:space="0" w:color="auto"/>
      </w:divBdr>
    </w:div>
    <w:div w:id="106705583">
      <w:bodyDiv w:val="1"/>
      <w:marLeft w:val="0"/>
      <w:marRight w:val="0"/>
      <w:marTop w:val="0"/>
      <w:marBottom w:val="0"/>
      <w:divBdr>
        <w:top w:val="none" w:sz="0" w:space="0" w:color="auto"/>
        <w:left w:val="none" w:sz="0" w:space="0" w:color="auto"/>
        <w:bottom w:val="none" w:sz="0" w:space="0" w:color="auto"/>
        <w:right w:val="none" w:sz="0" w:space="0" w:color="auto"/>
      </w:divBdr>
    </w:div>
    <w:div w:id="138378503">
      <w:bodyDiv w:val="1"/>
      <w:marLeft w:val="0"/>
      <w:marRight w:val="0"/>
      <w:marTop w:val="0"/>
      <w:marBottom w:val="0"/>
      <w:divBdr>
        <w:top w:val="none" w:sz="0" w:space="0" w:color="auto"/>
        <w:left w:val="none" w:sz="0" w:space="0" w:color="auto"/>
        <w:bottom w:val="none" w:sz="0" w:space="0" w:color="auto"/>
        <w:right w:val="none" w:sz="0" w:space="0" w:color="auto"/>
      </w:divBdr>
    </w:div>
    <w:div w:id="163862329">
      <w:bodyDiv w:val="1"/>
      <w:marLeft w:val="0"/>
      <w:marRight w:val="0"/>
      <w:marTop w:val="0"/>
      <w:marBottom w:val="0"/>
      <w:divBdr>
        <w:top w:val="none" w:sz="0" w:space="0" w:color="auto"/>
        <w:left w:val="none" w:sz="0" w:space="0" w:color="auto"/>
        <w:bottom w:val="none" w:sz="0" w:space="0" w:color="auto"/>
        <w:right w:val="none" w:sz="0" w:space="0" w:color="auto"/>
      </w:divBdr>
    </w:div>
    <w:div w:id="218058934">
      <w:bodyDiv w:val="1"/>
      <w:marLeft w:val="0"/>
      <w:marRight w:val="0"/>
      <w:marTop w:val="0"/>
      <w:marBottom w:val="0"/>
      <w:divBdr>
        <w:top w:val="none" w:sz="0" w:space="0" w:color="auto"/>
        <w:left w:val="none" w:sz="0" w:space="0" w:color="auto"/>
        <w:bottom w:val="none" w:sz="0" w:space="0" w:color="auto"/>
        <w:right w:val="none" w:sz="0" w:space="0" w:color="auto"/>
      </w:divBdr>
    </w:div>
    <w:div w:id="228270475">
      <w:bodyDiv w:val="1"/>
      <w:marLeft w:val="0"/>
      <w:marRight w:val="0"/>
      <w:marTop w:val="0"/>
      <w:marBottom w:val="0"/>
      <w:divBdr>
        <w:top w:val="none" w:sz="0" w:space="0" w:color="auto"/>
        <w:left w:val="none" w:sz="0" w:space="0" w:color="auto"/>
        <w:bottom w:val="none" w:sz="0" w:space="0" w:color="auto"/>
        <w:right w:val="none" w:sz="0" w:space="0" w:color="auto"/>
      </w:divBdr>
    </w:div>
    <w:div w:id="243760286">
      <w:bodyDiv w:val="1"/>
      <w:marLeft w:val="0"/>
      <w:marRight w:val="0"/>
      <w:marTop w:val="0"/>
      <w:marBottom w:val="0"/>
      <w:divBdr>
        <w:top w:val="none" w:sz="0" w:space="0" w:color="auto"/>
        <w:left w:val="none" w:sz="0" w:space="0" w:color="auto"/>
        <w:bottom w:val="none" w:sz="0" w:space="0" w:color="auto"/>
        <w:right w:val="none" w:sz="0" w:space="0" w:color="auto"/>
      </w:divBdr>
    </w:div>
    <w:div w:id="264117838">
      <w:bodyDiv w:val="1"/>
      <w:marLeft w:val="0"/>
      <w:marRight w:val="0"/>
      <w:marTop w:val="0"/>
      <w:marBottom w:val="0"/>
      <w:divBdr>
        <w:top w:val="none" w:sz="0" w:space="0" w:color="auto"/>
        <w:left w:val="none" w:sz="0" w:space="0" w:color="auto"/>
        <w:bottom w:val="none" w:sz="0" w:space="0" w:color="auto"/>
        <w:right w:val="none" w:sz="0" w:space="0" w:color="auto"/>
      </w:divBdr>
    </w:div>
    <w:div w:id="268701771">
      <w:bodyDiv w:val="1"/>
      <w:marLeft w:val="0"/>
      <w:marRight w:val="0"/>
      <w:marTop w:val="0"/>
      <w:marBottom w:val="0"/>
      <w:divBdr>
        <w:top w:val="none" w:sz="0" w:space="0" w:color="auto"/>
        <w:left w:val="none" w:sz="0" w:space="0" w:color="auto"/>
        <w:bottom w:val="none" w:sz="0" w:space="0" w:color="auto"/>
        <w:right w:val="none" w:sz="0" w:space="0" w:color="auto"/>
      </w:divBdr>
    </w:div>
    <w:div w:id="308901638">
      <w:bodyDiv w:val="1"/>
      <w:marLeft w:val="0"/>
      <w:marRight w:val="0"/>
      <w:marTop w:val="0"/>
      <w:marBottom w:val="0"/>
      <w:divBdr>
        <w:top w:val="none" w:sz="0" w:space="0" w:color="auto"/>
        <w:left w:val="none" w:sz="0" w:space="0" w:color="auto"/>
        <w:bottom w:val="none" w:sz="0" w:space="0" w:color="auto"/>
        <w:right w:val="none" w:sz="0" w:space="0" w:color="auto"/>
      </w:divBdr>
    </w:div>
    <w:div w:id="326901822">
      <w:bodyDiv w:val="1"/>
      <w:marLeft w:val="0"/>
      <w:marRight w:val="0"/>
      <w:marTop w:val="0"/>
      <w:marBottom w:val="0"/>
      <w:divBdr>
        <w:top w:val="none" w:sz="0" w:space="0" w:color="auto"/>
        <w:left w:val="none" w:sz="0" w:space="0" w:color="auto"/>
        <w:bottom w:val="none" w:sz="0" w:space="0" w:color="auto"/>
        <w:right w:val="none" w:sz="0" w:space="0" w:color="auto"/>
      </w:divBdr>
    </w:div>
    <w:div w:id="373770667">
      <w:bodyDiv w:val="1"/>
      <w:marLeft w:val="0"/>
      <w:marRight w:val="0"/>
      <w:marTop w:val="0"/>
      <w:marBottom w:val="0"/>
      <w:divBdr>
        <w:top w:val="none" w:sz="0" w:space="0" w:color="auto"/>
        <w:left w:val="none" w:sz="0" w:space="0" w:color="auto"/>
        <w:bottom w:val="none" w:sz="0" w:space="0" w:color="auto"/>
        <w:right w:val="none" w:sz="0" w:space="0" w:color="auto"/>
      </w:divBdr>
    </w:div>
    <w:div w:id="387269900">
      <w:bodyDiv w:val="1"/>
      <w:marLeft w:val="0"/>
      <w:marRight w:val="0"/>
      <w:marTop w:val="0"/>
      <w:marBottom w:val="0"/>
      <w:divBdr>
        <w:top w:val="none" w:sz="0" w:space="0" w:color="auto"/>
        <w:left w:val="none" w:sz="0" w:space="0" w:color="auto"/>
        <w:bottom w:val="none" w:sz="0" w:space="0" w:color="auto"/>
        <w:right w:val="none" w:sz="0" w:space="0" w:color="auto"/>
      </w:divBdr>
    </w:div>
    <w:div w:id="403264693">
      <w:bodyDiv w:val="1"/>
      <w:marLeft w:val="0"/>
      <w:marRight w:val="0"/>
      <w:marTop w:val="0"/>
      <w:marBottom w:val="0"/>
      <w:divBdr>
        <w:top w:val="none" w:sz="0" w:space="0" w:color="auto"/>
        <w:left w:val="none" w:sz="0" w:space="0" w:color="auto"/>
        <w:bottom w:val="none" w:sz="0" w:space="0" w:color="auto"/>
        <w:right w:val="none" w:sz="0" w:space="0" w:color="auto"/>
      </w:divBdr>
    </w:div>
    <w:div w:id="410781106">
      <w:bodyDiv w:val="1"/>
      <w:marLeft w:val="0"/>
      <w:marRight w:val="0"/>
      <w:marTop w:val="0"/>
      <w:marBottom w:val="0"/>
      <w:divBdr>
        <w:top w:val="none" w:sz="0" w:space="0" w:color="auto"/>
        <w:left w:val="none" w:sz="0" w:space="0" w:color="auto"/>
        <w:bottom w:val="none" w:sz="0" w:space="0" w:color="auto"/>
        <w:right w:val="none" w:sz="0" w:space="0" w:color="auto"/>
      </w:divBdr>
    </w:div>
    <w:div w:id="419713398">
      <w:bodyDiv w:val="1"/>
      <w:marLeft w:val="0"/>
      <w:marRight w:val="0"/>
      <w:marTop w:val="0"/>
      <w:marBottom w:val="0"/>
      <w:divBdr>
        <w:top w:val="none" w:sz="0" w:space="0" w:color="auto"/>
        <w:left w:val="none" w:sz="0" w:space="0" w:color="auto"/>
        <w:bottom w:val="none" w:sz="0" w:space="0" w:color="auto"/>
        <w:right w:val="none" w:sz="0" w:space="0" w:color="auto"/>
      </w:divBdr>
    </w:div>
    <w:div w:id="428896700">
      <w:bodyDiv w:val="1"/>
      <w:marLeft w:val="0"/>
      <w:marRight w:val="0"/>
      <w:marTop w:val="0"/>
      <w:marBottom w:val="0"/>
      <w:divBdr>
        <w:top w:val="none" w:sz="0" w:space="0" w:color="auto"/>
        <w:left w:val="none" w:sz="0" w:space="0" w:color="auto"/>
        <w:bottom w:val="none" w:sz="0" w:space="0" w:color="auto"/>
        <w:right w:val="none" w:sz="0" w:space="0" w:color="auto"/>
      </w:divBdr>
    </w:div>
    <w:div w:id="430929774">
      <w:bodyDiv w:val="1"/>
      <w:marLeft w:val="0"/>
      <w:marRight w:val="0"/>
      <w:marTop w:val="0"/>
      <w:marBottom w:val="0"/>
      <w:divBdr>
        <w:top w:val="none" w:sz="0" w:space="0" w:color="auto"/>
        <w:left w:val="none" w:sz="0" w:space="0" w:color="auto"/>
        <w:bottom w:val="none" w:sz="0" w:space="0" w:color="auto"/>
        <w:right w:val="none" w:sz="0" w:space="0" w:color="auto"/>
      </w:divBdr>
    </w:div>
    <w:div w:id="440225349">
      <w:bodyDiv w:val="1"/>
      <w:marLeft w:val="0"/>
      <w:marRight w:val="0"/>
      <w:marTop w:val="0"/>
      <w:marBottom w:val="0"/>
      <w:divBdr>
        <w:top w:val="none" w:sz="0" w:space="0" w:color="auto"/>
        <w:left w:val="none" w:sz="0" w:space="0" w:color="auto"/>
        <w:bottom w:val="none" w:sz="0" w:space="0" w:color="auto"/>
        <w:right w:val="none" w:sz="0" w:space="0" w:color="auto"/>
      </w:divBdr>
    </w:div>
    <w:div w:id="461117373">
      <w:bodyDiv w:val="1"/>
      <w:marLeft w:val="0"/>
      <w:marRight w:val="0"/>
      <w:marTop w:val="0"/>
      <w:marBottom w:val="0"/>
      <w:divBdr>
        <w:top w:val="none" w:sz="0" w:space="0" w:color="auto"/>
        <w:left w:val="none" w:sz="0" w:space="0" w:color="auto"/>
        <w:bottom w:val="none" w:sz="0" w:space="0" w:color="auto"/>
        <w:right w:val="none" w:sz="0" w:space="0" w:color="auto"/>
      </w:divBdr>
    </w:div>
    <w:div w:id="474639771">
      <w:bodyDiv w:val="1"/>
      <w:marLeft w:val="0"/>
      <w:marRight w:val="0"/>
      <w:marTop w:val="0"/>
      <w:marBottom w:val="0"/>
      <w:divBdr>
        <w:top w:val="none" w:sz="0" w:space="0" w:color="auto"/>
        <w:left w:val="none" w:sz="0" w:space="0" w:color="auto"/>
        <w:bottom w:val="none" w:sz="0" w:space="0" w:color="auto"/>
        <w:right w:val="none" w:sz="0" w:space="0" w:color="auto"/>
      </w:divBdr>
    </w:div>
    <w:div w:id="488911205">
      <w:bodyDiv w:val="1"/>
      <w:marLeft w:val="0"/>
      <w:marRight w:val="0"/>
      <w:marTop w:val="0"/>
      <w:marBottom w:val="0"/>
      <w:divBdr>
        <w:top w:val="none" w:sz="0" w:space="0" w:color="auto"/>
        <w:left w:val="none" w:sz="0" w:space="0" w:color="auto"/>
        <w:bottom w:val="none" w:sz="0" w:space="0" w:color="auto"/>
        <w:right w:val="none" w:sz="0" w:space="0" w:color="auto"/>
      </w:divBdr>
    </w:div>
    <w:div w:id="513303021">
      <w:bodyDiv w:val="1"/>
      <w:marLeft w:val="0"/>
      <w:marRight w:val="0"/>
      <w:marTop w:val="0"/>
      <w:marBottom w:val="0"/>
      <w:divBdr>
        <w:top w:val="none" w:sz="0" w:space="0" w:color="auto"/>
        <w:left w:val="none" w:sz="0" w:space="0" w:color="auto"/>
        <w:bottom w:val="none" w:sz="0" w:space="0" w:color="auto"/>
        <w:right w:val="none" w:sz="0" w:space="0" w:color="auto"/>
      </w:divBdr>
    </w:div>
    <w:div w:id="573050663">
      <w:bodyDiv w:val="1"/>
      <w:marLeft w:val="0"/>
      <w:marRight w:val="0"/>
      <w:marTop w:val="0"/>
      <w:marBottom w:val="0"/>
      <w:divBdr>
        <w:top w:val="none" w:sz="0" w:space="0" w:color="auto"/>
        <w:left w:val="none" w:sz="0" w:space="0" w:color="auto"/>
        <w:bottom w:val="none" w:sz="0" w:space="0" w:color="auto"/>
        <w:right w:val="none" w:sz="0" w:space="0" w:color="auto"/>
      </w:divBdr>
    </w:div>
    <w:div w:id="604461642">
      <w:bodyDiv w:val="1"/>
      <w:marLeft w:val="0"/>
      <w:marRight w:val="0"/>
      <w:marTop w:val="0"/>
      <w:marBottom w:val="0"/>
      <w:divBdr>
        <w:top w:val="none" w:sz="0" w:space="0" w:color="auto"/>
        <w:left w:val="none" w:sz="0" w:space="0" w:color="auto"/>
        <w:bottom w:val="none" w:sz="0" w:space="0" w:color="auto"/>
        <w:right w:val="none" w:sz="0" w:space="0" w:color="auto"/>
      </w:divBdr>
    </w:div>
    <w:div w:id="606697508">
      <w:bodyDiv w:val="1"/>
      <w:marLeft w:val="0"/>
      <w:marRight w:val="0"/>
      <w:marTop w:val="0"/>
      <w:marBottom w:val="0"/>
      <w:divBdr>
        <w:top w:val="none" w:sz="0" w:space="0" w:color="auto"/>
        <w:left w:val="none" w:sz="0" w:space="0" w:color="auto"/>
        <w:bottom w:val="none" w:sz="0" w:space="0" w:color="auto"/>
        <w:right w:val="none" w:sz="0" w:space="0" w:color="auto"/>
      </w:divBdr>
    </w:div>
    <w:div w:id="635377260">
      <w:bodyDiv w:val="1"/>
      <w:marLeft w:val="0"/>
      <w:marRight w:val="0"/>
      <w:marTop w:val="0"/>
      <w:marBottom w:val="0"/>
      <w:divBdr>
        <w:top w:val="none" w:sz="0" w:space="0" w:color="auto"/>
        <w:left w:val="none" w:sz="0" w:space="0" w:color="auto"/>
        <w:bottom w:val="none" w:sz="0" w:space="0" w:color="auto"/>
        <w:right w:val="none" w:sz="0" w:space="0" w:color="auto"/>
      </w:divBdr>
    </w:div>
    <w:div w:id="646979076">
      <w:bodyDiv w:val="1"/>
      <w:marLeft w:val="0"/>
      <w:marRight w:val="0"/>
      <w:marTop w:val="0"/>
      <w:marBottom w:val="0"/>
      <w:divBdr>
        <w:top w:val="none" w:sz="0" w:space="0" w:color="auto"/>
        <w:left w:val="none" w:sz="0" w:space="0" w:color="auto"/>
        <w:bottom w:val="none" w:sz="0" w:space="0" w:color="auto"/>
        <w:right w:val="none" w:sz="0" w:space="0" w:color="auto"/>
      </w:divBdr>
    </w:div>
    <w:div w:id="662047335">
      <w:bodyDiv w:val="1"/>
      <w:marLeft w:val="0"/>
      <w:marRight w:val="0"/>
      <w:marTop w:val="0"/>
      <w:marBottom w:val="0"/>
      <w:divBdr>
        <w:top w:val="none" w:sz="0" w:space="0" w:color="auto"/>
        <w:left w:val="none" w:sz="0" w:space="0" w:color="auto"/>
        <w:bottom w:val="none" w:sz="0" w:space="0" w:color="auto"/>
        <w:right w:val="none" w:sz="0" w:space="0" w:color="auto"/>
      </w:divBdr>
    </w:div>
    <w:div w:id="674262563">
      <w:bodyDiv w:val="1"/>
      <w:marLeft w:val="0"/>
      <w:marRight w:val="0"/>
      <w:marTop w:val="0"/>
      <w:marBottom w:val="0"/>
      <w:divBdr>
        <w:top w:val="none" w:sz="0" w:space="0" w:color="auto"/>
        <w:left w:val="none" w:sz="0" w:space="0" w:color="auto"/>
        <w:bottom w:val="none" w:sz="0" w:space="0" w:color="auto"/>
        <w:right w:val="none" w:sz="0" w:space="0" w:color="auto"/>
      </w:divBdr>
    </w:div>
    <w:div w:id="675692819">
      <w:bodyDiv w:val="1"/>
      <w:marLeft w:val="0"/>
      <w:marRight w:val="0"/>
      <w:marTop w:val="0"/>
      <w:marBottom w:val="0"/>
      <w:divBdr>
        <w:top w:val="none" w:sz="0" w:space="0" w:color="auto"/>
        <w:left w:val="none" w:sz="0" w:space="0" w:color="auto"/>
        <w:bottom w:val="none" w:sz="0" w:space="0" w:color="auto"/>
        <w:right w:val="none" w:sz="0" w:space="0" w:color="auto"/>
      </w:divBdr>
    </w:div>
    <w:div w:id="690187535">
      <w:bodyDiv w:val="1"/>
      <w:marLeft w:val="0"/>
      <w:marRight w:val="0"/>
      <w:marTop w:val="0"/>
      <w:marBottom w:val="0"/>
      <w:divBdr>
        <w:top w:val="none" w:sz="0" w:space="0" w:color="auto"/>
        <w:left w:val="none" w:sz="0" w:space="0" w:color="auto"/>
        <w:bottom w:val="none" w:sz="0" w:space="0" w:color="auto"/>
        <w:right w:val="none" w:sz="0" w:space="0" w:color="auto"/>
      </w:divBdr>
    </w:div>
    <w:div w:id="691998328">
      <w:bodyDiv w:val="1"/>
      <w:marLeft w:val="0"/>
      <w:marRight w:val="0"/>
      <w:marTop w:val="0"/>
      <w:marBottom w:val="0"/>
      <w:divBdr>
        <w:top w:val="none" w:sz="0" w:space="0" w:color="auto"/>
        <w:left w:val="none" w:sz="0" w:space="0" w:color="auto"/>
        <w:bottom w:val="none" w:sz="0" w:space="0" w:color="auto"/>
        <w:right w:val="none" w:sz="0" w:space="0" w:color="auto"/>
      </w:divBdr>
    </w:div>
    <w:div w:id="709964219">
      <w:bodyDiv w:val="1"/>
      <w:marLeft w:val="0"/>
      <w:marRight w:val="0"/>
      <w:marTop w:val="0"/>
      <w:marBottom w:val="0"/>
      <w:divBdr>
        <w:top w:val="none" w:sz="0" w:space="0" w:color="auto"/>
        <w:left w:val="none" w:sz="0" w:space="0" w:color="auto"/>
        <w:bottom w:val="none" w:sz="0" w:space="0" w:color="auto"/>
        <w:right w:val="none" w:sz="0" w:space="0" w:color="auto"/>
      </w:divBdr>
    </w:div>
    <w:div w:id="711030413">
      <w:bodyDiv w:val="1"/>
      <w:marLeft w:val="0"/>
      <w:marRight w:val="0"/>
      <w:marTop w:val="0"/>
      <w:marBottom w:val="0"/>
      <w:divBdr>
        <w:top w:val="none" w:sz="0" w:space="0" w:color="auto"/>
        <w:left w:val="none" w:sz="0" w:space="0" w:color="auto"/>
        <w:bottom w:val="none" w:sz="0" w:space="0" w:color="auto"/>
        <w:right w:val="none" w:sz="0" w:space="0" w:color="auto"/>
      </w:divBdr>
    </w:div>
    <w:div w:id="717244389">
      <w:bodyDiv w:val="1"/>
      <w:marLeft w:val="0"/>
      <w:marRight w:val="0"/>
      <w:marTop w:val="0"/>
      <w:marBottom w:val="0"/>
      <w:divBdr>
        <w:top w:val="none" w:sz="0" w:space="0" w:color="auto"/>
        <w:left w:val="none" w:sz="0" w:space="0" w:color="auto"/>
        <w:bottom w:val="none" w:sz="0" w:space="0" w:color="auto"/>
        <w:right w:val="none" w:sz="0" w:space="0" w:color="auto"/>
      </w:divBdr>
    </w:div>
    <w:div w:id="717632547">
      <w:bodyDiv w:val="1"/>
      <w:marLeft w:val="0"/>
      <w:marRight w:val="0"/>
      <w:marTop w:val="0"/>
      <w:marBottom w:val="0"/>
      <w:divBdr>
        <w:top w:val="none" w:sz="0" w:space="0" w:color="auto"/>
        <w:left w:val="none" w:sz="0" w:space="0" w:color="auto"/>
        <w:bottom w:val="none" w:sz="0" w:space="0" w:color="auto"/>
        <w:right w:val="none" w:sz="0" w:space="0" w:color="auto"/>
      </w:divBdr>
    </w:div>
    <w:div w:id="727724051">
      <w:bodyDiv w:val="1"/>
      <w:marLeft w:val="0"/>
      <w:marRight w:val="0"/>
      <w:marTop w:val="0"/>
      <w:marBottom w:val="0"/>
      <w:divBdr>
        <w:top w:val="none" w:sz="0" w:space="0" w:color="auto"/>
        <w:left w:val="none" w:sz="0" w:space="0" w:color="auto"/>
        <w:bottom w:val="none" w:sz="0" w:space="0" w:color="auto"/>
        <w:right w:val="none" w:sz="0" w:space="0" w:color="auto"/>
      </w:divBdr>
    </w:div>
    <w:div w:id="741411181">
      <w:bodyDiv w:val="1"/>
      <w:marLeft w:val="0"/>
      <w:marRight w:val="0"/>
      <w:marTop w:val="0"/>
      <w:marBottom w:val="0"/>
      <w:divBdr>
        <w:top w:val="none" w:sz="0" w:space="0" w:color="auto"/>
        <w:left w:val="none" w:sz="0" w:space="0" w:color="auto"/>
        <w:bottom w:val="none" w:sz="0" w:space="0" w:color="auto"/>
        <w:right w:val="none" w:sz="0" w:space="0" w:color="auto"/>
      </w:divBdr>
    </w:div>
    <w:div w:id="742064754">
      <w:bodyDiv w:val="1"/>
      <w:marLeft w:val="0"/>
      <w:marRight w:val="0"/>
      <w:marTop w:val="0"/>
      <w:marBottom w:val="0"/>
      <w:divBdr>
        <w:top w:val="none" w:sz="0" w:space="0" w:color="auto"/>
        <w:left w:val="none" w:sz="0" w:space="0" w:color="auto"/>
        <w:bottom w:val="none" w:sz="0" w:space="0" w:color="auto"/>
        <w:right w:val="none" w:sz="0" w:space="0" w:color="auto"/>
      </w:divBdr>
    </w:div>
    <w:div w:id="786895316">
      <w:bodyDiv w:val="1"/>
      <w:marLeft w:val="0"/>
      <w:marRight w:val="0"/>
      <w:marTop w:val="0"/>
      <w:marBottom w:val="0"/>
      <w:divBdr>
        <w:top w:val="none" w:sz="0" w:space="0" w:color="auto"/>
        <w:left w:val="none" w:sz="0" w:space="0" w:color="auto"/>
        <w:bottom w:val="none" w:sz="0" w:space="0" w:color="auto"/>
        <w:right w:val="none" w:sz="0" w:space="0" w:color="auto"/>
      </w:divBdr>
    </w:div>
    <w:div w:id="789906371">
      <w:bodyDiv w:val="1"/>
      <w:marLeft w:val="0"/>
      <w:marRight w:val="0"/>
      <w:marTop w:val="0"/>
      <w:marBottom w:val="0"/>
      <w:divBdr>
        <w:top w:val="none" w:sz="0" w:space="0" w:color="auto"/>
        <w:left w:val="none" w:sz="0" w:space="0" w:color="auto"/>
        <w:bottom w:val="none" w:sz="0" w:space="0" w:color="auto"/>
        <w:right w:val="none" w:sz="0" w:space="0" w:color="auto"/>
      </w:divBdr>
    </w:div>
    <w:div w:id="850341255">
      <w:bodyDiv w:val="1"/>
      <w:marLeft w:val="0"/>
      <w:marRight w:val="0"/>
      <w:marTop w:val="0"/>
      <w:marBottom w:val="0"/>
      <w:divBdr>
        <w:top w:val="none" w:sz="0" w:space="0" w:color="auto"/>
        <w:left w:val="none" w:sz="0" w:space="0" w:color="auto"/>
        <w:bottom w:val="none" w:sz="0" w:space="0" w:color="auto"/>
        <w:right w:val="none" w:sz="0" w:space="0" w:color="auto"/>
      </w:divBdr>
    </w:div>
    <w:div w:id="865825585">
      <w:bodyDiv w:val="1"/>
      <w:marLeft w:val="0"/>
      <w:marRight w:val="0"/>
      <w:marTop w:val="0"/>
      <w:marBottom w:val="0"/>
      <w:divBdr>
        <w:top w:val="none" w:sz="0" w:space="0" w:color="auto"/>
        <w:left w:val="none" w:sz="0" w:space="0" w:color="auto"/>
        <w:bottom w:val="none" w:sz="0" w:space="0" w:color="auto"/>
        <w:right w:val="none" w:sz="0" w:space="0" w:color="auto"/>
      </w:divBdr>
    </w:div>
    <w:div w:id="879244736">
      <w:bodyDiv w:val="1"/>
      <w:marLeft w:val="0"/>
      <w:marRight w:val="0"/>
      <w:marTop w:val="0"/>
      <w:marBottom w:val="0"/>
      <w:divBdr>
        <w:top w:val="none" w:sz="0" w:space="0" w:color="auto"/>
        <w:left w:val="none" w:sz="0" w:space="0" w:color="auto"/>
        <w:bottom w:val="none" w:sz="0" w:space="0" w:color="auto"/>
        <w:right w:val="none" w:sz="0" w:space="0" w:color="auto"/>
      </w:divBdr>
    </w:div>
    <w:div w:id="927274527">
      <w:bodyDiv w:val="1"/>
      <w:marLeft w:val="0"/>
      <w:marRight w:val="0"/>
      <w:marTop w:val="0"/>
      <w:marBottom w:val="0"/>
      <w:divBdr>
        <w:top w:val="none" w:sz="0" w:space="0" w:color="auto"/>
        <w:left w:val="none" w:sz="0" w:space="0" w:color="auto"/>
        <w:bottom w:val="none" w:sz="0" w:space="0" w:color="auto"/>
        <w:right w:val="none" w:sz="0" w:space="0" w:color="auto"/>
      </w:divBdr>
    </w:div>
    <w:div w:id="935558696">
      <w:bodyDiv w:val="1"/>
      <w:marLeft w:val="0"/>
      <w:marRight w:val="0"/>
      <w:marTop w:val="0"/>
      <w:marBottom w:val="0"/>
      <w:divBdr>
        <w:top w:val="none" w:sz="0" w:space="0" w:color="auto"/>
        <w:left w:val="none" w:sz="0" w:space="0" w:color="auto"/>
        <w:bottom w:val="none" w:sz="0" w:space="0" w:color="auto"/>
        <w:right w:val="none" w:sz="0" w:space="0" w:color="auto"/>
      </w:divBdr>
    </w:div>
    <w:div w:id="936910586">
      <w:bodyDiv w:val="1"/>
      <w:marLeft w:val="0"/>
      <w:marRight w:val="0"/>
      <w:marTop w:val="0"/>
      <w:marBottom w:val="0"/>
      <w:divBdr>
        <w:top w:val="none" w:sz="0" w:space="0" w:color="auto"/>
        <w:left w:val="none" w:sz="0" w:space="0" w:color="auto"/>
        <w:bottom w:val="none" w:sz="0" w:space="0" w:color="auto"/>
        <w:right w:val="none" w:sz="0" w:space="0" w:color="auto"/>
      </w:divBdr>
    </w:div>
    <w:div w:id="950673895">
      <w:bodyDiv w:val="1"/>
      <w:marLeft w:val="0"/>
      <w:marRight w:val="0"/>
      <w:marTop w:val="0"/>
      <w:marBottom w:val="0"/>
      <w:divBdr>
        <w:top w:val="none" w:sz="0" w:space="0" w:color="auto"/>
        <w:left w:val="none" w:sz="0" w:space="0" w:color="auto"/>
        <w:bottom w:val="none" w:sz="0" w:space="0" w:color="auto"/>
        <w:right w:val="none" w:sz="0" w:space="0" w:color="auto"/>
      </w:divBdr>
    </w:div>
    <w:div w:id="980621325">
      <w:bodyDiv w:val="1"/>
      <w:marLeft w:val="0"/>
      <w:marRight w:val="0"/>
      <w:marTop w:val="0"/>
      <w:marBottom w:val="0"/>
      <w:divBdr>
        <w:top w:val="none" w:sz="0" w:space="0" w:color="auto"/>
        <w:left w:val="none" w:sz="0" w:space="0" w:color="auto"/>
        <w:bottom w:val="none" w:sz="0" w:space="0" w:color="auto"/>
        <w:right w:val="none" w:sz="0" w:space="0" w:color="auto"/>
      </w:divBdr>
    </w:div>
    <w:div w:id="982351381">
      <w:bodyDiv w:val="1"/>
      <w:marLeft w:val="0"/>
      <w:marRight w:val="0"/>
      <w:marTop w:val="0"/>
      <w:marBottom w:val="0"/>
      <w:divBdr>
        <w:top w:val="none" w:sz="0" w:space="0" w:color="auto"/>
        <w:left w:val="none" w:sz="0" w:space="0" w:color="auto"/>
        <w:bottom w:val="none" w:sz="0" w:space="0" w:color="auto"/>
        <w:right w:val="none" w:sz="0" w:space="0" w:color="auto"/>
      </w:divBdr>
    </w:div>
    <w:div w:id="983581314">
      <w:bodyDiv w:val="1"/>
      <w:marLeft w:val="0"/>
      <w:marRight w:val="0"/>
      <w:marTop w:val="0"/>
      <w:marBottom w:val="0"/>
      <w:divBdr>
        <w:top w:val="none" w:sz="0" w:space="0" w:color="auto"/>
        <w:left w:val="none" w:sz="0" w:space="0" w:color="auto"/>
        <w:bottom w:val="none" w:sz="0" w:space="0" w:color="auto"/>
        <w:right w:val="none" w:sz="0" w:space="0" w:color="auto"/>
      </w:divBdr>
    </w:div>
    <w:div w:id="986931862">
      <w:bodyDiv w:val="1"/>
      <w:marLeft w:val="0"/>
      <w:marRight w:val="0"/>
      <w:marTop w:val="0"/>
      <w:marBottom w:val="0"/>
      <w:divBdr>
        <w:top w:val="none" w:sz="0" w:space="0" w:color="auto"/>
        <w:left w:val="none" w:sz="0" w:space="0" w:color="auto"/>
        <w:bottom w:val="none" w:sz="0" w:space="0" w:color="auto"/>
        <w:right w:val="none" w:sz="0" w:space="0" w:color="auto"/>
      </w:divBdr>
    </w:div>
    <w:div w:id="1002320692">
      <w:bodyDiv w:val="1"/>
      <w:marLeft w:val="0"/>
      <w:marRight w:val="0"/>
      <w:marTop w:val="0"/>
      <w:marBottom w:val="0"/>
      <w:divBdr>
        <w:top w:val="none" w:sz="0" w:space="0" w:color="auto"/>
        <w:left w:val="none" w:sz="0" w:space="0" w:color="auto"/>
        <w:bottom w:val="none" w:sz="0" w:space="0" w:color="auto"/>
        <w:right w:val="none" w:sz="0" w:space="0" w:color="auto"/>
      </w:divBdr>
    </w:div>
    <w:div w:id="1012028624">
      <w:bodyDiv w:val="1"/>
      <w:marLeft w:val="0"/>
      <w:marRight w:val="0"/>
      <w:marTop w:val="0"/>
      <w:marBottom w:val="0"/>
      <w:divBdr>
        <w:top w:val="none" w:sz="0" w:space="0" w:color="auto"/>
        <w:left w:val="none" w:sz="0" w:space="0" w:color="auto"/>
        <w:bottom w:val="none" w:sz="0" w:space="0" w:color="auto"/>
        <w:right w:val="none" w:sz="0" w:space="0" w:color="auto"/>
      </w:divBdr>
    </w:div>
    <w:div w:id="1013454110">
      <w:bodyDiv w:val="1"/>
      <w:marLeft w:val="0"/>
      <w:marRight w:val="0"/>
      <w:marTop w:val="0"/>
      <w:marBottom w:val="0"/>
      <w:divBdr>
        <w:top w:val="none" w:sz="0" w:space="0" w:color="auto"/>
        <w:left w:val="none" w:sz="0" w:space="0" w:color="auto"/>
        <w:bottom w:val="none" w:sz="0" w:space="0" w:color="auto"/>
        <w:right w:val="none" w:sz="0" w:space="0" w:color="auto"/>
      </w:divBdr>
    </w:div>
    <w:div w:id="1023240467">
      <w:bodyDiv w:val="1"/>
      <w:marLeft w:val="0"/>
      <w:marRight w:val="0"/>
      <w:marTop w:val="0"/>
      <w:marBottom w:val="0"/>
      <w:divBdr>
        <w:top w:val="none" w:sz="0" w:space="0" w:color="auto"/>
        <w:left w:val="none" w:sz="0" w:space="0" w:color="auto"/>
        <w:bottom w:val="none" w:sz="0" w:space="0" w:color="auto"/>
        <w:right w:val="none" w:sz="0" w:space="0" w:color="auto"/>
      </w:divBdr>
    </w:div>
    <w:div w:id="1047602745">
      <w:bodyDiv w:val="1"/>
      <w:marLeft w:val="0"/>
      <w:marRight w:val="0"/>
      <w:marTop w:val="0"/>
      <w:marBottom w:val="0"/>
      <w:divBdr>
        <w:top w:val="none" w:sz="0" w:space="0" w:color="auto"/>
        <w:left w:val="none" w:sz="0" w:space="0" w:color="auto"/>
        <w:bottom w:val="none" w:sz="0" w:space="0" w:color="auto"/>
        <w:right w:val="none" w:sz="0" w:space="0" w:color="auto"/>
      </w:divBdr>
    </w:div>
    <w:div w:id="1081488158">
      <w:bodyDiv w:val="1"/>
      <w:marLeft w:val="0"/>
      <w:marRight w:val="0"/>
      <w:marTop w:val="0"/>
      <w:marBottom w:val="0"/>
      <w:divBdr>
        <w:top w:val="none" w:sz="0" w:space="0" w:color="auto"/>
        <w:left w:val="none" w:sz="0" w:space="0" w:color="auto"/>
        <w:bottom w:val="none" w:sz="0" w:space="0" w:color="auto"/>
        <w:right w:val="none" w:sz="0" w:space="0" w:color="auto"/>
      </w:divBdr>
    </w:div>
    <w:div w:id="1101803867">
      <w:bodyDiv w:val="1"/>
      <w:marLeft w:val="0"/>
      <w:marRight w:val="0"/>
      <w:marTop w:val="0"/>
      <w:marBottom w:val="0"/>
      <w:divBdr>
        <w:top w:val="none" w:sz="0" w:space="0" w:color="auto"/>
        <w:left w:val="none" w:sz="0" w:space="0" w:color="auto"/>
        <w:bottom w:val="none" w:sz="0" w:space="0" w:color="auto"/>
        <w:right w:val="none" w:sz="0" w:space="0" w:color="auto"/>
      </w:divBdr>
    </w:div>
    <w:div w:id="1111242203">
      <w:bodyDiv w:val="1"/>
      <w:marLeft w:val="0"/>
      <w:marRight w:val="0"/>
      <w:marTop w:val="0"/>
      <w:marBottom w:val="0"/>
      <w:divBdr>
        <w:top w:val="none" w:sz="0" w:space="0" w:color="auto"/>
        <w:left w:val="none" w:sz="0" w:space="0" w:color="auto"/>
        <w:bottom w:val="none" w:sz="0" w:space="0" w:color="auto"/>
        <w:right w:val="none" w:sz="0" w:space="0" w:color="auto"/>
      </w:divBdr>
    </w:div>
    <w:div w:id="1140147933">
      <w:bodyDiv w:val="1"/>
      <w:marLeft w:val="0"/>
      <w:marRight w:val="0"/>
      <w:marTop w:val="0"/>
      <w:marBottom w:val="0"/>
      <w:divBdr>
        <w:top w:val="none" w:sz="0" w:space="0" w:color="auto"/>
        <w:left w:val="none" w:sz="0" w:space="0" w:color="auto"/>
        <w:bottom w:val="none" w:sz="0" w:space="0" w:color="auto"/>
        <w:right w:val="none" w:sz="0" w:space="0" w:color="auto"/>
      </w:divBdr>
    </w:div>
    <w:div w:id="1162047625">
      <w:bodyDiv w:val="1"/>
      <w:marLeft w:val="0"/>
      <w:marRight w:val="0"/>
      <w:marTop w:val="0"/>
      <w:marBottom w:val="0"/>
      <w:divBdr>
        <w:top w:val="none" w:sz="0" w:space="0" w:color="auto"/>
        <w:left w:val="none" w:sz="0" w:space="0" w:color="auto"/>
        <w:bottom w:val="none" w:sz="0" w:space="0" w:color="auto"/>
        <w:right w:val="none" w:sz="0" w:space="0" w:color="auto"/>
      </w:divBdr>
    </w:div>
    <w:div w:id="1167132143">
      <w:bodyDiv w:val="1"/>
      <w:marLeft w:val="0"/>
      <w:marRight w:val="0"/>
      <w:marTop w:val="0"/>
      <w:marBottom w:val="0"/>
      <w:divBdr>
        <w:top w:val="none" w:sz="0" w:space="0" w:color="auto"/>
        <w:left w:val="none" w:sz="0" w:space="0" w:color="auto"/>
        <w:bottom w:val="none" w:sz="0" w:space="0" w:color="auto"/>
        <w:right w:val="none" w:sz="0" w:space="0" w:color="auto"/>
      </w:divBdr>
    </w:div>
    <w:div w:id="1177118959">
      <w:bodyDiv w:val="1"/>
      <w:marLeft w:val="0"/>
      <w:marRight w:val="0"/>
      <w:marTop w:val="0"/>
      <w:marBottom w:val="0"/>
      <w:divBdr>
        <w:top w:val="none" w:sz="0" w:space="0" w:color="auto"/>
        <w:left w:val="none" w:sz="0" w:space="0" w:color="auto"/>
        <w:bottom w:val="none" w:sz="0" w:space="0" w:color="auto"/>
        <w:right w:val="none" w:sz="0" w:space="0" w:color="auto"/>
      </w:divBdr>
    </w:div>
    <w:div w:id="1187132053">
      <w:bodyDiv w:val="1"/>
      <w:marLeft w:val="0"/>
      <w:marRight w:val="0"/>
      <w:marTop w:val="0"/>
      <w:marBottom w:val="0"/>
      <w:divBdr>
        <w:top w:val="none" w:sz="0" w:space="0" w:color="auto"/>
        <w:left w:val="none" w:sz="0" w:space="0" w:color="auto"/>
        <w:bottom w:val="none" w:sz="0" w:space="0" w:color="auto"/>
        <w:right w:val="none" w:sz="0" w:space="0" w:color="auto"/>
      </w:divBdr>
    </w:div>
    <w:div w:id="1214004592">
      <w:bodyDiv w:val="1"/>
      <w:marLeft w:val="0"/>
      <w:marRight w:val="0"/>
      <w:marTop w:val="0"/>
      <w:marBottom w:val="0"/>
      <w:divBdr>
        <w:top w:val="none" w:sz="0" w:space="0" w:color="auto"/>
        <w:left w:val="none" w:sz="0" w:space="0" w:color="auto"/>
        <w:bottom w:val="none" w:sz="0" w:space="0" w:color="auto"/>
        <w:right w:val="none" w:sz="0" w:space="0" w:color="auto"/>
      </w:divBdr>
    </w:div>
    <w:div w:id="1272975489">
      <w:bodyDiv w:val="1"/>
      <w:marLeft w:val="0"/>
      <w:marRight w:val="0"/>
      <w:marTop w:val="0"/>
      <w:marBottom w:val="0"/>
      <w:divBdr>
        <w:top w:val="none" w:sz="0" w:space="0" w:color="auto"/>
        <w:left w:val="none" w:sz="0" w:space="0" w:color="auto"/>
        <w:bottom w:val="none" w:sz="0" w:space="0" w:color="auto"/>
        <w:right w:val="none" w:sz="0" w:space="0" w:color="auto"/>
      </w:divBdr>
    </w:div>
    <w:div w:id="1277100634">
      <w:bodyDiv w:val="1"/>
      <w:marLeft w:val="0"/>
      <w:marRight w:val="0"/>
      <w:marTop w:val="0"/>
      <w:marBottom w:val="0"/>
      <w:divBdr>
        <w:top w:val="none" w:sz="0" w:space="0" w:color="auto"/>
        <w:left w:val="none" w:sz="0" w:space="0" w:color="auto"/>
        <w:bottom w:val="none" w:sz="0" w:space="0" w:color="auto"/>
        <w:right w:val="none" w:sz="0" w:space="0" w:color="auto"/>
      </w:divBdr>
    </w:div>
    <w:div w:id="1305113679">
      <w:bodyDiv w:val="1"/>
      <w:marLeft w:val="0"/>
      <w:marRight w:val="0"/>
      <w:marTop w:val="0"/>
      <w:marBottom w:val="0"/>
      <w:divBdr>
        <w:top w:val="none" w:sz="0" w:space="0" w:color="auto"/>
        <w:left w:val="none" w:sz="0" w:space="0" w:color="auto"/>
        <w:bottom w:val="none" w:sz="0" w:space="0" w:color="auto"/>
        <w:right w:val="none" w:sz="0" w:space="0" w:color="auto"/>
      </w:divBdr>
    </w:div>
    <w:div w:id="1316107585">
      <w:bodyDiv w:val="1"/>
      <w:marLeft w:val="0"/>
      <w:marRight w:val="0"/>
      <w:marTop w:val="0"/>
      <w:marBottom w:val="0"/>
      <w:divBdr>
        <w:top w:val="none" w:sz="0" w:space="0" w:color="auto"/>
        <w:left w:val="none" w:sz="0" w:space="0" w:color="auto"/>
        <w:bottom w:val="none" w:sz="0" w:space="0" w:color="auto"/>
        <w:right w:val="none" w:sz="0" w:space="0" w:color="auto"/>
      </w:divBdr>
    </w:div>
    <w:div w:id="1324237741">
      <w:bodyDiv w:val="1"/>
      <w:marLeft w:val="0"/>
      <w:marRight w:val="0"/>
      <w:marTop w:val="0"/>
      <w:marBottom w:val="0"/>
      <w:divBdr>
        <w:top w:val="none" w:sz="0" w:space="0" w:color="auto"/>
        <w:left w:val="none" w:sz="0" w:space="0" w:color="auto"/>
        <w:bottom w:val="none" w:sz="0" w:space="0" w:color="auto"/>
        <w:right w:val="none" w:sz="0" w:space="0" w:color="auto"/>
      </w:divBdr>
    </w:div>
    <w:div w:id="1338460374">
      <w:bodyDiv w:val="1"/>
      <w:marLeft w:val="0"/>
      <w:marRight w:val="0"/>
      <w:marTop w:val="0"/>
      <w:marBottom w:val="0"/>
      <w:divBdr>
        <w:top w:val="none" w:sz="0" w:space="0" w:color="auto"/>
        <w:left w:val="none" w:sz="0" w:space="0" w:color="auto"/>
        <w:bottom w:val="none" w:sz="0" w:space="0" w:color="auto"/>
        <w:right w:val="none" w:sz="0" w:space="0" w:color="auto"/>
      </w:divBdr>
    </w:div>
    <w:div w:id="1347557735">
      <w:bodyDiv w:val="1"/>
      <w:marLeft w:val="0"/>
      <w:marRight w:val="0"/>
      <w:marTop w:val="0"/>
      <w:marBottom w:val="0"/>
      <w:divBdr>
        <w:top w:val="none" w:sz="0" w:space="0" w:color="auto"/>
        <w:left w:val="none" w:sz="0" w:space="0" w:color="auto"/>
        <w:bottom w:val="none" w:sz="0" w:space="0" w:color="auto"/>
        <w:right w:val="none" w:sz="0" w:space="0" w:color="auto"/>
      </w:divBdr>
    </w:div>
    <w:div w:id="1378164203">
      <w:bodyDiv w:val="1"/>
      <w:marLeft w:val="0"/>
      <w:marRight w:val="0"/>
      <w:marTop w:val="0"/>
      <w:marBottom w:val="0"/>
      <w:divBdr>
        <w:top w:val="none" w:sz="0" w:space="0" w:color="auto"/>
        <w:left w:val="none" w:sz="0" w:space="0" w:color="auto"/>
        <w:bottom w:val="none" w:sz="0" w:space="0" w:color="auto"/>
        <w:right w:val="none" w:sz="0" w:space="0" w:color="auto"/>
      </w:divBdr>
    </w:div>
    <w:div w:id="1398092107">
      <w:bodyDiv w:val="1"/>
      <w:marLeft w:val="0"/>
      <w:marRight w:val="0"/>
      <w:marTop w:val="0"/>
      <w:marBottom w:val="0"/>
      <w:divBdr>
        <w:top w:val="none" w:sz="0" w:space="0" w:color="auto"/>
        <w:left w:val="none" w:sz="0" w:space="0" w:color="auto"/>
        <w:bottom w:val="none" w:sz="0" w:space="0" w:color="auto"/>
        <w:right w:val="none" w:sz="0" w:space="0" w:color="auto"/>
      </w:divBdr>
    </w:div>
    <w:div w:id="1400438917">
      <w:bodyDiv w:val="1"/>
      <w:marLeft w:val="0"/>
      <w:marRight w:val="0"/>
      <w:marTop w:val="0"/>
      <w:marBottom w:val="0"/>
      <w:divBdr>
        <w:top w:val="none" w:sz="0" w:space="0" w:color="auto"/>
        <w:left w:val="none" w:sz="0" w:space="0" w:color="auto"/>
        <w:bottom w:val="none" w:sz="0" w:space="0" w:color="auto"/>
        <w:right w:val="none" w:sz="0" w:space="0" w:color="auto"/>
      </w:divBdr>
    </w:div>
    <w:div w:id="1439643377">
      <w:bodyDiv w:val="1"/>
      <w:marLeft w:val="0"/>
      <w:marRight w:val="0"/>
      <w:marTop w:val="0"/>
      <w:marBottom w:val="0"/>
      <w:divBdr>
        <w:top w:val="none" w:sz="0" w:space="0" w:color="auto"/>
        <w:left w:val="none" w:sz="0" w:space="0" w:color="auto"/>
        <w:bottom w:val="none" w:sz="0" w:space="0" w:color="auto"/>
        <w:right w:val="none" w:sz="0" w:space="0" w:color="auto"/>
      </w:divBdr>
    </w:div>
    <w:div w:id="1465660119">
      <w:bodyDiv w:val="1"/>
      <w:marLeft w:val="0"/>
      <w:marRight w:val="0"/>
      <w:marTop w:val="0"/>
      <w:marBottom w:val="0"/>
      <w:divBdr>
        <w:top w:val="none" w:sz="0" w:space="0" w:color="auto"/>
        <w:left w:val="none" w:sz="0" w:space="0" w:color="auto"/>
        <w:bottom w:val="none" w:sz="0" w:space="0" w:color="auto"/>
        <w:right w:val="none" w:sz="0" w:space="0" w:color="auto"/>
      </w:divBdr>
    </w:div>
    <w:div w:id="1470974033">
      <w:bodyDiv w:val="1"/>
      <w:marLeft w:val="0"/>
      <w:marRight w:val="0"/>
      <w:marTop w:val="0"/>
      <w:marBottom w:val="0"/>
      <w:divBdr>
        <w:top w:val="none" w:sz="0" w:space="0" w:color="auto"/>
        <w:left w:val="none" w:sz="0" w:space="0" w:color="auto"/>
        <w:bottom w:val="none" w:sz="0" w:space="0" w:color="auto"/>
        <w:right w:val="none" w:sz="0" w:space="0" w:color="auto"/>
      </w:divBdr>
    </w:div>
    <w:div w:id="1483960972">
      <w:bodyDiv w:val="1"/>
      <w:marLeft w:val="0"/>
      <w:marRight w:val="0"/>
      <w:marTop w:val="0"/>
      <w:marBottom w:val="0"/>
      <w:divBdr>
        <w:top w:val="none" w:sz="0" w:space="0" w:color="auto"/>
        <w:left w:val="none" w:sz="0" w:space="0" w:color="auto"/>
        <w:bottom w:val="none" w:sz="0" w:space="0" w:color="auto"/>
        <w:right w:val="none" w:sz="0" w:space="0" w:color="auto"/>
      </w:divBdr>
    </w:div>
    <w:div w:id="1488353013">
      <w:bodyDiv w:val="1"/>
      <w:marLeft w:val="0"/>
      <w:marRight w:val="0"/>
      <w:marTop w:val="0"/>
      <w:marBottom w:val="0"/>
      <w:divBdr>
        <w:top w:val="none" w:sz="0" w:space="0" w:color="auto"/>
        <w:left w:val="none" w:sz="0" w:space="0" w:color="auto"/>
        <w:bottom w:val="none" w:sz="0" w:space="0" w:color="auto"/>
        <w:right w:val="none" w:sz="0" w:space="0" w:color="auto"/>
      </w:divBdr>
    </w:div>
    <w:div w:id="1529485192">
      <w:bodyDiv w:val="1"/>
      <w:marLeft w:val="0"/>
      <w:marRight w:val="0"/>
      <w:marTop w:val="0"/>
      <w:marBottom w:val="0"/>
      <w:divBdr>
        <w:top w:val="none" w:sz="0" w:space="0" w:color="auto"/>
        <w:left w:val="none" w:sz="0" w:space="0" w:color="auto"/>
        <w:bottom w:val="none" w:sz="0" w:space="0" w:color="auto"/>
        <w:right w:val="none" w:sz="0" w:space="0" w:color="auto"/>
      </w:divBdr>
    </w:div>
    <w:div w:id="1539662378">
      <w:bodyDiv w:val="1"/>
      <w:marLeft w:val="0"/>
      <w:marRight w:val="0"/>
      <w:marTop w:val="0"/>
      <w:marBottom w:val="0"/>
      <w:divBdr>
        <w:top w:val="none" w:sz="0" w:space="0" w:color="auto"/>
        <w:left w:val="none" w:sz="0" w:space="0" w:color="auto"/>
        <w:bottom w:val="none" w:sz="0" w:space="0" w:color="auto"/>
        <w:right w:val="none" w:sz="0" w:space="0" w:color="auto"/>
      </w:divBdr>
    </w:div>
    <w:div w:id="1563523604">
      <w:bodyDiv w:val="1"/>
      <w:marLeft w:val="0"/>
      <w:marRight w:val="0"/>
      <w:marTop w:val="0"/>
      <w:marBottom w:val="0"/>
      <w:divBdr>
        <w:top w:val="none" w:sz="0" w:space="0" w:color="auto"/>
        <w:left w:val="none" w:sz="0" w:space="0" w:color="auto"/>
        <w:bottom w:val="none" w:sz="0" w:space="0" w:color="auto"/>
        <w:right w:val="none" w:sz="0" w:space="0" w:color="auto"/>
      </w:divBdr>
    </w:div>
    <w:div w:id="1579556899">
      <w:bodyDiv w:val="1"/>
      <w:marLeft w:val="0"/>
      <w:marRight w:val="0"/>
      <w:marTop w:val="0"/>
      <w:marBottom w:val="0"/>
      <w:divBdr>
        <w:top w:val="none" w:sz="0" w:space="0" w:color="auto"/>
        <w:left w:val="none" w:sz="0" w:space="0" w:color="auto"/>
        <w:bottom w:val="none" w:sz="0" w:space="0" w:color="auto"/>
        <w:right w:val="none" w:sz="0" w:space="0" w:color="auto"/>
      </w:divBdr>
    </w:div>
    <w:div w:id="1591885098">
      <w:bodyDiv w:val="1"/>
      <w:marLeft w:val="0"/>
      <w:marRight w:val="0"/>
      <w:marTop w:val="0"/>
      <w:marBottom w:val="0"/>
      <w:divBdr>
        <w:top w:val="none" w:sz="0" w:space="0" w:color="auto"/>
        <w:left w:val="none" w:sz="0" w:space="0" w:color="auto"/>
        <w:bottom w:val="none" w:sz="0" w:space="0" w:color="auto"/>
        <w:right w:val="none" w:sz="0" w:space="0" w:color="auto"/>
      </w:divBdr>
    </w:div>
    <w:div w:id="1625963409">
      <w:bodyDiv w:val="1"/>
      <w:marLeft w:val="0"/>
      <w:marRight w:val="0"/>
      <w:marTop w:val="0"/>
      <w:marBottom w:val="0"/>
      <w:divBdr>
        <w:top w:val="none" w:sz="0" w:space="0" w:color="auto"/>
        <w:left w:val="none" w:sz="0" w:space="0" w:color="auto"/>
        <w:bottom w:val="none" w:sz="0" w:space="0" w:color="auto"/>
        <w:right w:val="none" w:sz="0" w:space="0" w:color="auto"/>
      </w:divBdr>
    </w:div>
    <w:div w:id="1640962929">
      <w:bodyDiv w:val="1"/>
      <w:marLeft w:val="0"/>
      <w:marRight w:val="0"/>
      <w:marTop w:val="0"/>
      <w:marBottom w:val="0"/>
      <w:divBdr>
        <w:top w:val="none" w:sz="0" w:space="0" w:color="auto"/>
        <w:left w:val="none" w:sz="0" w:space="0" w:color="auto"/>
        <w:bottom w:val="none" w:sz="0" w:space="0" w:color="auto"/>
        <w:right w:val="none" w:sz="0" w:space="0" w:color="auto"/>
      </w:divBdr>
    </w:div>
    <w:div w:id="1766027913">
      <w:bodyDiv w:val="1"/>
      <w:marLeft w:val="0"/>
      <w:marRight w:val="0"/>
      <w:marTop w:val="0"/>
      <w:marBottom w:val="0"/>
      <w:divBdr>
        <w:top w:val="none" w:sz="0" w:space="0" w:color="auto"/>
        <w:left w:val="none" w:sz="0" w:space="0" w:color="auto"/>
        <w:bottom w:val="none" w:sz="0" w:space="0" w:color="auto"/>
        <w:right w:val="none" w:sz="0" w:space="0" w:color="auto"/>
      </w:divBdr>
    </w:div>
    <w:div w:id="1769618530">
      <w:bodyDiv w:val="1"/>
      <w:marLeft w:val="0"/>
      <w:marRight w:val="0"/>
      <w:marTop w:val="0"/>
      <w:marBottom w:val="0"/>
      <w:divBdr>
        <w:top w:val="none" w:sz="0" w:space="0" w:color="auto"/>
        <w:left w:val="none" w:sz="0" w:space="0" w:color="auto"/>
        <w:bottom w:val="none" w:sz="0" w:space="0" w:color="auto"/>
        <w:right w:val="none" w:sz="0" w:space="0" w:color="auto"/>
      </w:divBdr>
    </w:div>
    <w:div w:id="1774133497">
      <w:bodyDiv w:val="1"/>
      <w:marLeft w:val="0"/>
      <w:marRight w:val="0"/>
      <w:marTop w:val="0"/>
      <w:marBottom w:val="0"/>
      <w:divBdr>
        <w:top w:val="none" w:sz="0" w:space="0" w:color="auto"/>
        <w:left w:val="none" w:sz="0" w:space="0" w:color="auto"/>
        <w:bottom w:val="none" w:sz="0" w:space="0" w:color="auto"/>
        <w:right w:val="none" w:sz="0" w:space="0" w:color="auto"/>
      </w:divBdr>
    </w:div>
    <w:div w:id="1782218497">
      <w:bodyDiv w:val="1"/>
      <w:marLeft w:val="0"/>
      <w:marRight w:val="0"/>
      <w:marTop w:val="0"/>
      <w:marBottom w:val="0"/>
      <w:divBdr>
        <w:top w:val="none" w:sz="0" w:space="0" w:color="auto"/>
        <w:left w:val="none" w:sz="0" w:space="0" w:color="auto"/>
        <w:bottom w:val="none" w:sz="0" w:space="0" w:color="auto"/>
        <w:right w:val="none" w:sz="0" w:space="0" w:color="auto"/>
      </w:divBdr>
    </w:div>
    <w:div w:id="1783111092">
      <w:bodyDiv w:val="1"/>
      <w:marLeft w:val="0"/>
      <w:marRight w:val="0"/>
      <w:marTop w:val="0"/>
      <w:marBottom w:val="0"/>
      <w:divBdr>
        <w:top w:val="none" w:sz="0" w:space="0" w:color="auto"/>
        <w:left w:val="none" w:sz="0" w:space="0" w:color="auto"/>
        <w:bottom w:val="none" w:sz="0" w:space="0" w:color="auto"/>
        <w:right w:val="none" w:sz="0" w:space="0" w:color="auto"/>
      </w:divBdr>
    </w:div>
    <w:div w:id="1848591631">
      <w:bodyDiv w:val="1"/>
      <w:marLeft w:val="0"/>
      <w:marRight w:val="0"/>
      <w:marTop w:val="0"/>
      <w:marBottom w:val="0"/>
      <w:divBdr>
        <w:top w:val="none" w:sz="0" w:space="0" w:color="auto"/>
        <w:left w:val="none" w:sz="0" w:space="0" w:color="auto"/>
        <w:bottom w:val="none" w:sz="0" w:space="0" w:color="auto"/>
        <w:right w:val="none" w:sz="0" w:space="0" w:color="auto"/>
      </w:divBdr>
    </w:div>
    <w:div w:id="1860004343">
      <w:bodyDiv w:val="1"/>
      <w:marLeft w:val="0"/>
      <w:marRight w:val="0"/>
      <w:marTop w:val="0"/>
      <w:marBottom w:val="0"/>
      <w:divBdr>
        <w:top w:val="none" w:sz="0" w:space="0" w:color="auto"/>
        <w:left w:val="none" w:sz="0" w:space="0" w:color="auto"/>
        <w:bottom w:val="none" w:sz="0" w:space="0" w:color="auto"/>
        <w:right w:val="none" w:sz="0" w:space="0" w:color="auto"/>
      </w:divBdr>
    </w:div>
    <w:div w:id="1863976952">
      <w:bodyDiv w:val="1"/>
      <w:marLeft w:val="0"/>
      <w:marRight w:val="0"/>
      <w:marTop w:val="0"/>
      <w:marBottom w:val="0"/>
      <w:divBdr>
        <w:top w:val="none" w:sz="0" w:space="0" w:color="auto"/>
        <w:left w:val="none" w:sz="0" w:space="0" w:color="auto"/>
        <w:bottom w:val="none" w:sz="0" w:space="0" w:color="auto"/>
        <w:right w:val="none" w:sz="0" w:space="0" w:color="auto"/>
      </w:divBdr>
    </w:div>
    <w:div w:id="1936471270">
      <w:bodyDiv w:val="1"/>
      <w:marLeft w:val="0"/>
      <w:marRight w:val="0"/>
      <w:marTop w:val="0"/>
      <w:marBottom w:val="0"/>
      <w:divBdr>
        <w:top w:val="none" w:sz="0" w:space="0" w:color="auto"/>
        <w:left w:val="none" w:sz="0" w:space="0" w:color="auto"/>
        <w:bottom w:val="none" w:sz="0" w:space="0" w:color="auto"/>
        <w:right w:val="none" w:sz="0" w:space="0" w:color="auto"/>
      </w:divBdr>
    </w:div>
    <w:div w:id="1996687570">
      <w:bodyDiv w:val="1"/>
      <w:marLeft w:val="0"/>
      <w:marRight w:val="0"/>
      <w:marTop w:val="0"/>
      <w:marBottom w:val="0"/>
      <w:divBdr>
        <w:top w:val="none" w:sz="0" w:space="0" w:color="auto"/>
        <w:left w:val="none" w:sz="0" w:space="0" w:color="auto"/>
        <w:bottom w:val="none" w:sz="0" w:space="0" w:color="auto"/>
        <w:right w:val="none" w:sz="0" w:space="0" w:color="auto"/>
      </w:divBdr>
    </w:div>
    <w:div w:id="2005354091">
      <w:bodyDiv w:val="1"/>
      <w:marLeft w:val="0"/>
      <w:marRight w:val="0"/>
      <w:marTop w:val="0"/>
      <w:marBottom w:val="0"/>
      <w:divBdr>
        <w:top w:val="none" w:sz="0" w:space="0" w:color="auto"/>
        <w:left w:val="none" w:sz="0" w:space="0" w:color="auto"/>
        <w:bottom w:val="none" w:sz="0" w:space="0" w:color="auto"/>
        <w:right w:val="none" w:sz="0" w:space="0" w:color="auto"/>
      </w:divBdr>
    </w:div>
    <w:div w:id="2008433135">
      <w:bodyDiv w:val="1"/>
      <w:marLeft w:val="0"/>
      <w:marRight w:val="0"/>
      <w:marTop w:val="0"/>
      <w:marBottom w:val="0"/>
      <w:divBdr>
        <w:top w:val="none" w:sz="0" w:space="0" w:color="auto"/>
        <w:left w:val="none" w:sz="0" w:space="0" w:color="auto"/>
        <w:bottom w:val="none" w:sz="0" w:space="0" w:color="auto"/>
        <w:right w:val="none" w:sz="0" w:space="0" w:color="auto"/>
      </w:divBdr>
    </w:div>
    <w:div w:id="2057700118">
      <w:bodyDiv w:val="1"/>
      <w:marLeft w:val="0"/>
      <w:marRight w:val="0"/>
      <w:marTop w:val="0"/>
      <w:marBottom w:val="0"/>
      <w:divBdr>
        <w:top w:val="none" w:sz="0" w:space="0" w:color="auto"/>
        <w:left w:val="none" w:sz="0" w:space="0" w:color="auto"/>
        <w:bottom w:val="none" w:sz="0" w:space="0" w:color="auto"/>
        <w:right w:val="none" w:sz="0" w:space="0" w:color="auto"/>
      </w:divBdr>
    </w:div>
    <w:div w:id="2066758150">
      <w:bodyDiv w:val="1"/>
      <w:marLeft w:val="0"/>
      <w:marRight w:val="0"/>
      <w:marTop w:val="0"/>
      <w:marBottom w:val="0"/>
      <w:divBdr>
        <w:top w:val="none" w:sz="0" w:space="0" w:color="auto"/>
        <w:left w:val="none" w:sz="0" w:space="0" w:color="auto"/>
        <w:bottom w:val="none" w:sz="0" w:space="0" w:color="auto"/>
        <w:right w:val="none" w:sz="0" w:space="0" w:color="auto"/>
      </w:divBdr>
    </w:div>
    <w:div w:id="2115903870">
      <w:bodyDiv w:val="1"/>
      <w:marLeft w:val="0"/>
      <w:marRight w:val="0"/>
      <w:marTop w:val="0"/>
      <w:marBottom w:val="0"/>
      <w:divBdr>
        <w:top w:val="none" w:sz="0" w:space="0" w:color="auto"/>
        <w:left w:val="none" w:sz="0" w:space="0" w:color="auto"/>
        <w:bottom w:val="none" w:sz="0" w:space="0" w:color="auto"/>
        <w:right w:val="none" w:sz="0" w:space="0" w:color="auto"/>
      </w:divBdr>
    </w:div>
    <w:div w:id="2126801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oomberg.com/markets" TargetMode="External"/><Relationship Id="rId13" Type="http://schemas.openxmlformats.org/officeDocument/2006/relationships/hyperlink" Target="https://www.canada.ca/en/department-finance/economic-response-plan.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nn.com/2020/04/19/politics/trump-governors-coronavirus-testing/index.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nkofcanada.ca/2020/04/opening-statement-15042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theglobeandmail.com/politics/article-deadline-looms-for-agreement-on-reopening-house-of-commons/" TargetMode="External"/><Relationship Id="rId4" Type="http://schemas.openxmlformats.org/officeDocument/2006/relationships/settings" Target="settings.xml"/><Relationship Id="rId9" Type="http://schemas.openxmlformats.org/officeDocument/2006/relationships/hyperlink" Target="https://www.msci.com/end-of-day-data-search"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59F97D9-D19B-4797-9D63-EF30A7948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ollins</dc:creator>
  <cp:keywords/>
  <dc:description/>
  <cp:lastModifiedBy>Darcy Carr</cp:lastModifiedBy>
  <cp:revision>4</cp:revision>
  <cp:lastPrinted>2018-09-17T12:01:00Z</cp:lastPrinted>
  <dcterms:created xsi:type="dcterms:W3CDTF">2020-04-20T16:20:00Z</dcterms:created>
  <dcterms:modified xsi:type="dcterms:W3CDTF">2020-04-20T16:23:00Z</dcterms:modified>
</cp:coreProperties>
</file>